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EFB2E0" w14:textId="2839C725" w:rsidR="00A727D7" w:rsidRPr="00151077" w:rsidRDefault="003A20F8" w:rsidP="00036435">
      <w:pPr>
        <w:spacing w:beforeLines="50" w:before="163" w:line="360" w:lineRule="exact"/>
        <w:ind w:left="77" w:hangingChars="35" w:hanging="77"/>
        <w:jc w:val="right"/>
        <w:rPr>
          <w:rFonts w:ascii="Frutiger LT Pro 45 Light" w:hAnsi="Frutiger LT Pro 45 Light" w:cs="Arial"/>
          <w:color w:val="000000" w:themeColor="text1"/>
          <w:sz w:val="22"/>
        </w:rPr>
      </w:pPr>
      <w:bookmarkStart w:id="0" w:name="_Hlk62048531"/>
      <w:bookmarkEnd w:id="0"/>
      <w:proofErr w:type="spellStart"/>
      <w:r w:rsidRPr="00151077">
        <w:rPr>
          <w:rFonts w:ascii="Frutiger LT Pro 45 Light" w:hAnsi="Frutiger LT Pro 45 Light" w:cs="Arial"/>
          <w:color w:val="000000" w:themeColor="text1"/>
          <w:sz w:val="22"/>
        </w:rPr>
        <w:t>Sollentuna</w:t>
      </w:r>
      <w:proofErr w:type="spellEnd"/>
      <w:r w:rsidRPr="00151077">
        <w:rPr>
          <w:rFonts w:ascii="Frutiger LT Pro 45 Light" w:hAnsi="Frutiger LT Pro 45 Light" w:cs="Arial"/>
          <w:color w:val="000000" w:themeColor="text1"/>
          <w:sz w:val="22"/>
        </w:rPr>
        <w:t xml:space="preserve">, </w:t>
      </w:r>
      <w:r w:rsidR="00374B19" w:rsidRPr="00151077">
        <w:rPr>
          <w:rFonts w:ascii="Frutiger LT Pro 45 Light" w:hAnsi="Frutiger LT Pro 45 Light" w:cs="Arial"/>
          <w:color w:val="000000" w:themeColor="text1"/>
          <w:sz w:val="22"/>
        </w:rPr>
        <w:t xml:space="preserve">8 </w:t>
      </w:r>
      <w:proofErr w:type="spellStart"/>
      <w:r w:rsidR="00374B19" w:rsidRPr="00151077">
        <w:rPr>
          <w:rFonts w:ascii="Frutiger LT Pro 45 Light" w:hAnsi="Frutiger LT Pro 45 Light" w:cs="Arial"/>
          <w:color w:val="000000" w:themeColor="text1"/>
          <w:sz w:val="22"/>
        </w:rPr>
        <w:t>januari</w:t>
      </w:r>
      <w:proofErr w:type="spellEnd"/>
      <w:r w:rsidR="00E57E7D" w:rsidRPr="00151077">
        <w:rPr>
          <w:rFonts w:ascii="Frutiger LT Pro 45 Light" w:hAnsi="Frutiger LT Pro 45 Light" w:cs="Arial"/>
          <w:color w:val="000000" w:themeColor="text1"/>
          <w:sz w:val="22"/>
        </w:rPr>
        <w:t xml:space="preserve"> 2021</w:t>
      </w:r>
    </w:p>
    <w:p w14:paraId="28ADF2D3" w14:textId="77777777" w:rsidR="00036435" w:rsidRPr="00151077" w:rsidRDefault="00036435" w:rsidP="003207A9">
      <w:pPr>
        <w:spacing w:beforeLines="50" w:before="163" w:line="360" w:lineRule="exact"/>
        <w:rPr>
          <w:rFonts w:ascii="Frutiger LT Pro 55 Roman" w:hAnsi="Frutiger LT Pro 55 Roman" w:cs="Arial"/>
          <w:color w:val="000000" w:themeColor="text1"/>
        </w:rPr>
      </w:pPr>
    </w:p>
    <w:p w14:paraId="34496302" w14:textId="77777777" w:rsidR="005F0B80" w:rsidRPr="00151077" w:rsidRDefault="00DD5E44" w:rsidP="00024EE8">
      <w:pPr>
        <w:spacing w:beforeLines="50" w:before="163" w:line="360" w:lineRule="exact"/>
        <w:ind w:left="1"/>
        <w:jc w:val="center"/>
        <w:rPr>
          <w:rFonts w:ascii="Frutiger LT Pro 55 Roman" w:hAnsi="Frutiger LT Pro 55 Roman" w:cs="Arial"/>
          <w:color w:val="005800"/>
          <w:sz w:val="28"/>
          <w:szCs w:val="40"/>
        </w:rPr>
      </w:pPr>
      <w:proofErr w:type="spellStart"/>
      <w:r w:rsidRPr="00151077">
        <w:rPr>
          <w:rFonts w:ascii="Frutiger LT Pro 55 Roman" w:hAnsi="Frutiger LT Pro 55 Roman" w:cs="Arial"/>
          <w:color w:val="005800"/>
          <w:sz w:val="28"/>
          <w:szCs w:val="40"/>
        </w:rPr>
        <w:t>HiKOKI</w:t>
      </w:r>
      <w:proofErr w:type="spellEnd"/>
      <w:r w:rsidRPr="00151077">
        <w:rPr>
          <w:rFonts w:ascii="Frutiger LT Pro 55 Roman" w:hAnsi="Frutiger LT Pro 55 Roman" w:cs="Arial"/>
          <w:color w:val="005800"/>
          <w:sz w:val="28"/>
          <w:szCs w:val="40"/>
        </w:rPr>
        <w:t xml:space="preserve"> </w:t>
      </w:r>
      <w:r w:rsidR="00211771" w:rsidRPr="00151077">
        <w:rPr>
          <w:rFonts w:ascii="Frutiger LT Pro 55 Roman" w:hAnsi="Frutiger LT Pro 55 Roman" w:cs="Arial"/>
          <w:color w:val="005800"/>
          <w:sz w:val="28"/>
          <w:szCs w:val="40"/>
        </w:rPr>
        <w:t>P</w:t>
      </w:r>
      <w:r w:rsidRPr="00151077">
        <w:rPr>
          <w:rFonts w:ascii="Frutiger LT Pro 55 Roman" w:hAnsi="Frutiger LT Pro 55 Roman" w:cs="Arial"/>
          <w:color w:val="005800"/>
          <w:sz w:val="28"/>
          <w:szCs w:val="40"/>
        </w:rPr>
        <w:t xml:space="preserve">ower </w:t>
      </w:r>
      <w:r w:rsidR="00211771" w:rsidRPr="00151077">
        <w:rPr>
          <w:rFonts w:ascii="Frutiger LT Pro 55 Roman" w:hAnsi="Frutiger LT Pro 55 Roman" w:cs="Arial"/>
          <w:color w:val="005800"/>
          <w:sz w:val="28"/>
          <w:szCs w:val="40"/>
        </w:rPr>
        <w:t>T</w:t>
      </w:r>
      <w:r w:rsidRPr="00151077">
        <w:rPr>
          <w:rFonts w:ascii="Frutiger LT Pro 55 Roman" w:hAnsi="Frutiger LT Pro 55 Roman" w:cs="Arial"/>
          <w:color w:val="005800"/>
          <w:sz w:val="28"/>
          <w:szCs w:val="40"/>
        </w:rPr>
        <w:t xml:space="preserve">ool </w:t>
      </w:r>
      <w:r w:rsidR="00211771" w:rsidRPr="00151077">
        <w:rPr>
          <w:rFonts w:ascii="Frutiger LT Pro 55 Roman" w:hAnsi="Frutiger LT Pro 55 Roman" w:cs="Arial"/>
          <w:color w:val="005800"/>
          <w:sz w:val="28"/>
          <w:szCs w:val="40"/>
        </w:rPr>
        <w:t>B</w:t>
      </w:r>
      <w:r w:rsidRPr="00151077">
        <w:rPr>
          <w:rFonts w:ascii="Frutiger LT Pro 55 Roman" w:hAnsi="Frutiger LT Pro 55 Roman" w:cs="Arial"/>
          <w:color w:val="005800"/>
          <w:sz w:val="28"/>
          <w:szCs w:val="40"/>
        </w:rPr>
        <w:t>rand</w:t>
      </w:r>
    </w:p>
    <w:p w14:paraId="7E681090" w14:textId="3083DF10" w:rsidR="00CF2F5C" w:rsidRPr="00151077" w:rsidRDefault="005639BD" w:rsidP="00213E56">
      <w:pPr>
        <w:spacing w:beforeLines="50" w:before="163" w:line="360" w:lineRule="exact"/>
        <w:jc w:val="center"/>
        <w:rPr>
          <w:rFonts w:ascii="Frutiger LT Pro 55 Roman" w:hAnsi="Frutiger LT Pro 55 Roman" w:cs="Arial"/>
          <w:b/>
          <w:strike/>
          <w:color w:val="FF0000"/>
          <w:sz w:val="36"/>
          <w:szCs w:val="36"/>
          <w:lang w:val="sv-SE"/>
        </w:rPr>
      </w:pPr>
      <w:r w:rsidRPr="00151077">
        <w:rPr>
          <w:rFonts w:ascii="Frutiger LT Pro 55 Roman" w:hAnsi="Frutiger LT Pro 55 Roman" w:cs="Arial"/>
          <w:b/>
          <w:color w:val="005800"/>
          <w:sz w:val="36"/>
          <w:szCs w:val="36"/>
          <w:lang w:val="sv-SE"/>
        </w:rPr>
        <w:t>Lätt som en fjäder. Stark som en häst.</w:t>
      </w:r>
    </w:p>
    <w:p w14:paraId="79505BC8" w14:textId="29581364" w:rsidR="00CF2F5C" w:rsidRPr="00213E56" w:rsidRDefault="00374B19" w:rsidP="00C036B7">
      <w:pPr>
        <w:jc w:val="center"/>
        <w:rPr>
          <w:rFonts w:cs="Arial"/>
          <w:szCs w:val="21"/>
          <w:lang w:val="sv-SE"/>
        </w:rPr>
      </w:pPr>
      <w:r>
        <w:rPr>
          <w:rFonts w:cs="Arial"/>
          <w:noProof/>
          <w:szCs w:val="21"/>
          <w:lang w:val="sv-SE"/>
        </w:rPr>
        <w:drawing>
          <wp:inline distT="0" distB="0" distL="0" distR="0" wp14:anchorId="32ECA99D" wp14:editId="749B787E">
            <wp:extent cx="4572000" cy="3200400"/>
            <wp:effectExtent l="0" t="0" r="0" b="0"/>
            <wp:docPr id="8" name="Bildobjekt 8" descr="En bild som visar väg, utomhus, gata, grö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objekt 8" descr="En bild som visar väg, utomhus, gata, grön&#10;&#10;Automatiskt genererad beskrivning"/>
                    <pic:cNvPicPr/>
                  </pic:nvPicPr>
                  <pic:blipFill>
                    <a:blip r:embed="rId11">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1ADE0CCE" w14:textId="255C332E" w:rsidR="005F0B80" w:rsidRPr="00151077" w:rsidRDefault="007A168C" w:rsidP="00C036B7">
      <w:pPr>
        <w:spacing w:line="320" w:lineRule="exact"/>
        <w:jc w:val="center"/>
        <w:rPr>
          <w:rFonts w:ascii="Frutiger LT Pro 45 Light" w:hAnsi="Frutiger LT Pro 45 Light" w:cs="Arial"/>
          <w:i/>
          <w:sz w:val="18"/>
          <w:szCs w:val="18"/>
          <w:lang w:val="sv-SE"/>
        </w:rPr>
      </w:pPr>
      <w:r w:rsidRPr="00151077">
        <w:rPr>
          <w:rFonts w:ascii="Frutiger LT Pro 45 Light" w:hAnsi="Frutiger LT Pro 45 Light" w:cs="Arial"/>
          <w:i/>
          <w:sz w:val="18"/>
          <w:szCs w:val="18"/>
          <w:lang w:val="sv-SE"/>
        </w:rPr>
        <w:t>Borrskruvdragare</w:t>
      </w:r>
      <w:r w:rsidR="00C036B7" w:rsidRPr="00151077">
        <w:rPr>
          <w:rFonts w:ascii="Frutiger LT Pro 45 Light" w:hAnsi="Frutiger LT Pro 45 Light" w:cs="Arial"/>
          <w:i/>
          <w:sz w:val="18"/>
          <w:szCs w:val="18"/>
          <w:lang w:val="sv-SE"/>
        </w:rPr>
        <w:t xml:space="preserve"> </w:t>
      </w:r>
      <w:r w:rsidRPr="00151077">
        <w:rPr>
          <w:rFonts w:ascii="Frutiger LT Pro 45 Light" w:hAnsi="Frutiger LT Pro 45 Light" w:cs="Arial"/>
          <w:i/>
          <w:sz w:val="18"/>
          <w:szCs w:val="18"/>
          <w:lang w:val="sv-SE"/>
        </w:rPr>
        <w:t>18V</w:t>
      </w:r>
      <w:r w:rsidR="00DB1904" w:rsidRPr="00151077">
        <w:rPr>
          <w:rFonts w:ascii="Frutiger LT Pro 45 Light" w:hAnsi="Frutiger LT Pro 45 Light" w:cs="Arial"/>
          <w:i/>
          <w:sz w:val="18"/>
          <w:szCs w:val="18"/>
          <w:lang w:val="sv-SE"/>
        </w:rPr>
        <w:t xml:space="preserve"> </w:t>
      </w:r>
      <w:r w:rsidRPr="00151077">
        <w:rPr>
          <w:rFonts w:ascii="Frutiger LT Pro 45 Light" w:hAnsi="Frutiger LT Pro 45 Light" w:cs="Arial"/>
          <w:i/>
          <w:sz w:val="18"/>
          <w:szCs w:val="18"/>
          <w:lang w:val="sv-SE"/>
        </w:rPr>
        <w:t>DS18DD</w:t>
      </w:r>
      <w:r w:rsidR="00374B19" w:rsidRPr="00151077">
        <w:rPr>
          <w:rFonts w:ascii="Frutiger LT Pro 45 Light" w:hAnsi="Frutiger LT Pro 45 Light" w:cs="Arial"/>
          <w:i/>
          <w:sz w:val="18"/>
          <w:szCs w:val="18"/>
          <w:lang w:val="sv-SE"/>
        </w:rPr>
        <w:t>. Lätt som en fjäder. Stark som en häst.</w:t>
      </w:r>
    </w:p>
    <w:p w14:paraId="539E0C22" w14:textId="77777777" w:rsidR="00DB1904" w:rsidRPr="00213E56" w:rsidRDefault="00DB1904" w:rsidP="00024EE8">
      <w:pPr>
        <w:spacing w:line="320" w:lineRule="exact"/>
        <w:rPr>
          <w:rFonts w:cs="Arial"/>
          <w:i/>
          <w:sz w:val="16"/>
          <w:szCs w:val="16"/>
          <w:lang w:val="sv-SE"/>
        </w:rPr>
      </w:pPr>
    </w:p>
    <w:p w14:paraId="71445143" w14:textId="04ED29E7" w:rsidR="00DB1904" w:rsidRPr="00151077" w:rsidRDefault="00C036B7" w:rsidP="00024EE8">
      <w:pPr>
        <w:spacing w:line="320" w:lineRule="exact"/>
        <w:rPr>
          <w:rFonts w:ascii="Frutiger LT Pro 55 Roman" w:hAnsi="Frutiger LT Pro 55 Roman" w:cs="Arial"/>
          <w:b/>
          <w:sz w:val="24"/>
          <w:szCs w:val="24"/>
          <w:lang w:val="sv-SE"/>
        </w:rPr>
      </w:pPr>
      <w:proofErr w:type="spellStart"/>
      <w:r w:rsidRPr="00151077">
        <w:rPr>
          <w:rFonts w:ascii="Frutiger LT Pro 55 Roman" w:hAnsi="Frutiger LT Pro 55 Roman" w:cs="Arial"/>
          <w:b/>
          <w:sz w:val="24"/>
          <w:szCs w:val="24"/>
          <w:lang w:val="sv-SE"/>
        </w:rPr>
        <w:t>HiKOKI</w:t>
      </w:r>
      <w:proofErr w:type="spellEnd"/>
      <w:r w:rsidRPr="00151077">
        <w:rPr>
          <w:rFonts w:ascii="Frutiger LT Pro 55 Roman" w:hAnsi="Frutiger LT Pro 55 Roman" w:cs="Arial"/>
          <w:b/>
          <w:sz w:val="24"/>
          <w:szCs w:val="24"/>
          <w:lang w:val="sv-SE"/>
        </w:rPr>
        <w:t xml:space="preserve"> </w:t>
      </w:r>
      <w:r w:rsidR="002412E3" w:rsidRPr="00151077">
        <w:rPr>
          <w:rFonts w:ascii="Frutiger LT Pro 55 Roman" w:hAnsi="Frutiger LT Pro 55 Roman" w:cs="Arial"/>
          <w:b/>
          <w:sz w:val="24"/>
          <w:szCs w:val="24"/>
          <w:lang w:val="sv-SE"/>
        </w:rPr>
        <w:t xml:space="preserve">lanserar marknadens </w:t>
      </w:r>
      <w:r w:rsidR="00A605C0" w:rsidRPr="00151077">
        <w:rPr>
          <w:rFonts w:ascii="Frutiger LT Pro 55 Roman" w:hAnsi="Frutiger LT Pro 55 Roman" w:cs="Arial"/>
          <w:b/>
          <w:sz w:val="24"/>
          <w:szCs w:val="24"/>
          <w:lang w:val="sv-SE"/>
        </w:rPr>
        <w:t xml:space="preserve">mest </w:t>
      </w:r>
      <w:r w:rsidR="002412E3" w:rsidRPr="00151077">
        <w:rPr>
          <w:rFonts w:ascii="Frutiger LT Pro 55 Roman" w:hAnsi="Frutiger LT Pro 55 Roman" w:cs="Arial"/>
          <w:b/>
          <w:sz w:val="24"/>
          <w:szCs w:val="24"/>
          <w:lang w:val="sv-SE"/>
        </w:rPr>
        <w:t>kompakta borrskruvdragare</w:t>
      </w:r>
      <w:r w:rsidR="00A605C0" w:rsidRPr="00151077">
        <w:rPr>
          <w:rFonts w:ascii="Frutiger LT Pro 55 Roman" w:hAnsi="Frutiger LT Pro 55 Roman" w:cs="Arial"/>
          <w:b/>
          <w:sz w:val="24"/>
          <w:szCs w:val="24"/>
          <w:lang w:val="sv-SE"/>
        </w:rPr>
        <w:t xml:space="preserve">. </w:t>
      </w:r>
      <w:r w:rsidR="00151077">
        <w:rPr>
          <w:rFonts w:ascii="Frutiger LT Pro 55 Roman" w:hAnsi="Frutiger LT Pro 55 Roman" w:cs="Arial"/>
          <w:b/>
          <w:sz w:val="24"/>
          <w:szCs w:val="24"/>
          <w:lang w:val="sv-SE"/>
        </w:rPr>
        <w:br/>
      </w:r>
      <w:r w:rsidR="00517EA6" w:rsidRPr="00151077">
        <w:rPr>
          <w:rFonts w:ascii="Frutiger LT Pro 55 Roman" w:hAnsi="Frutiger LT Pro 55 Roman" w:cs="Arial"/>
          <w:b/>
          <w:sz w:val="24"/>
          <w:szCs w:val="24"/>
          <w:lang w:val="sv-SE"/>
        </w:rPr>
        <w:t xml:space="preserve">DS18DD som är </w:t>
      </w:r>
      <w:r w:rsidR="0012110B" w:rsidRPr="00151077">
        <w:rPr>
          <w:rFonts w:ascii="Frutiger LT Pro 55 Roman" w:hAnsi="Frutiger LT Pro 55 Roman" w:cs="Arial"/>
          <w:b/>
          <w:sz w:val="24"/>
          <w:szCs w:val="24"/>
          <w:lang w:val="sv-SE"/>
        </w:rPr>
        <w:t xml:space="preserve">en </w:t>
      </w:r>
      <w:r w:rsidR="00A605C0" w:rsidRPr="00151077">
        <w:rPr>
          <w:rFonts w:ascii="Frutiger LT Pro 55 Roman" w:hAnsi="Frutiger LT Pro 55 Roman" w:cs="Arial"/>
          <w:b/>
          <w:sz w:val="24"/>
          <w:szCs w:val="24"/>
          <w:lang w:val="sv-SE"/>
        </w:rPr>
        <w:t>18-volt</w:t>
      </w:r>
      <w:r w:rsidR="0012110B" w:rsidRPr="00151077">
        <w:rPr>
          <w:rFonts w:ascii="Frutiger LT Pro 55 Roman" w:hAnsi="Frutiger LT Pro 55 Roman" w:cs="Arial"/>
          <w:b/>
          <w:sz w:val="24"/>
          <w:szCs w:val="24"/>
          <w:lang w:val="sv-SE"/>
        </w:rPr>
        <w:t xml:space="preserve">maskin med stark, effektiv kolborstfri motor </w:t>
      </w:r>
      <w:r w:rsidR="00151077">
        <w:rPr>
          <w:rFonts w:ascii="Frutiger LT Pro 55 Roman" w:hAnsi="Frutiger LT Pro 55 Roman" w:cs="Arial"/>
          <w:b/>
          <w:sz w:val="24"/>
          <w:szCs w:val="24"/>
          <w:lang w:val="sv-SE"/>
        </w:rPr>
        <w:br/>
      </w:r>
      <w:r w:rsidR="0012110B" w:rsidRPr="00151077">
        <w:rPr>
          <w:rFonts w:ascii="Frutiger LT Pro 55 Roman" w:hAnsi="Frutiger LT Pro 55 Roman" w:cs="Arial"/>
          <w:b/>
          <w:sz w:val="24"/>
          <w:szCs w:val="24"/>
          <w:lang w:val="sv-SE"/>
        </w:rPr>
        <w:t xml:space="preserve">– men i </w:t>
      </w:r>
      <w:r w:rsidR="00396385" w:rsidRPr="00151077">
        <w:rPr>
          <w:rFonts w:ascii="Frutiger LT Pro 55 Roman" w:hAnsi="Frutiger LT Pro 55 Roman" w:cs="Arial"/>
          <w:b/>
          <w:sz w:val="24"/>
          <w:szCs w:val="24"/>
          <w:lang w:val="sv-SE"/>
        </w:rPr>
        <w:t xml:space="preserve">samma </w:t>
      </w:r>
      <w:r w:rsidR="0012110B" w:rsidRPr="00151077">
        <w:rPr>
          <w:rFonts w:ascii="Frutiger LT Pro 55 Roman" w:hAnsi="Frutiger LT Pro 55 Roman" w:cs="Arial"/>
          <w:b/>
          <w:sz w:val="24"/>
          <w:szCs w:val="24"/>
          <w:lang w:val="sv-SE"/>
        </w:rPr>
        <w:t xml:space="preserve">kompakta </w:t>
      </w:r>
      <w:r w:rsidR="00A605C0" w:rsidRPr="00151077">
        <w:rPr>
          <w:rFonts w:ascii="Frutiger LT Pro 55 Roman" w:hAnsi="Frutiger LT Pro 55 Roman" w:cs="Arial"/>
          <w:b/>
          <w:sz w:val="24"/>
          <w:szCs w:val="24"/>
          <w:lang w:val="sv-SE"/>
        </w:rPr>
        <w:t xml:space="preserve">storlek och vikt som </w:t>
      </w:r>
      <w:r w:rsidR="00517EA6" w:rsidRPr="00151077">
        <w:rPr>
          <w:rFonts w:ascii="Frutiger LT Pro 55 Roman" w:hAnsi="Frutiger LT Pro 55 Roman" w:cs="Arial"/>
          <w:b/>
          <w:sz w:val="24"/>
          <w:szCs w:val="24"/>
          <w:lang w:val="sv-SE"/>
        </w:rPr>
        <w:t xml:space="preserve">ett </w:t>
      </w:r>
      <w:r w:rsidR="00A605C0" w:rsidRPr="00151077">
        <w:rPr>
          <w:rFonts w:ascii="Frutiger LT Pro 55 Roman" w:hAnsi="Frutiger LT Pro 55 Roman" w:cs="Arial"/>
          <w:b/>
          <w:sz w:val="24"/>
          <w:szCs w:val="24"/>
          <w:lang w:val="sv-SE"/>
        </w:rPr>
        <w:t>12-volt</w:t>
      </w:r>
      <w:r w:rsidR="00517EA6" w:rsidRPr="00151077">
        <w:rPr>
          <w:rFonts w:ascii="Frutiger LT Pro 55 Roman" w:hAnsi="Frutiger LT Pro 55 Roman" w:cs="Arial"/>
          <w:b/>
          <w:sz w:val="24"/>
          <w:szCs w:val="24"/>
          <w:lang w:val="sv-SE"/>
        </w:rPr>
        <w:t>s verktyg</w:t>
      </w:r>
      <w:r w:rsidR="0012110B" w:rsidRPr="00151077">
        <w:rPr>
          <w:rFonts w:ascii="Frutiger LT Pro 55 Roman" w:hAnsi="Frutiger LT Pro 55 Roman" w:cs="Arial"/>
          <w:b/>
          <w:sz w:val="24"/>
          <w:szCs w:val="24"/>
          <w:lang w:val="sv-SE"/>
        </w:rPr>
        <w:t xml:space="preserve">. </w:t>
      </w:r>
    </w:p>
    <w:p w14:paraId="64EE5A2B" w14:textId="77777777" w:rsidR="00DB1904" w:rsidRPr="00151077" w:rsidRDefault="00DB1904" w:rsidP="00024EE8">
      <w:pPr>
        <w:spacing w:line="320" w:lineRule="exact"/>
        <w:rPr>
          <w:rFonts w:ascii="Frutiger LT Pro 45 Light" w:hAnsi="Frutiger LT Pro 45 Light" w:cs="Arial"/>
          <w:sz w:val="22"/>
          <w:lang w:val="sv-SE"/>
        </w:rPr>
      </w:pPr>
    </w:p>
    <w:p w14:paraId="270613F1" w14:textId="77777777" w:rsidR="002412E3" w:rsidRPr="00151077" w:rsidRDefault="00E57E7D" w:rsidP="002412E3">
      <w:pPr>
        <w:spacing w:line="320" w:lineRule="exact"/>
        <w:rPr>
          <w:rFonts w:ascii="Frutiger LT Pro 45 Light" w:hAnsi="Frutiger LT Pro 45 Light" w:cs="Arial"/>
          <w:i/>
          <w:iCs/>
          <w:sz w:val="22"/>
          <w:lang w:val="sv-SE"/>
        </w:rPr>
      </w:pPr>
      <w:r w:rsidRPr="00151077">
        <w:rPr>
          <w:rFonts w:ascii="Frutiger LT Pro 45 Light" w:hAnsi="Frutiger LT Pro 45 Light" w:cs="Arial"/>
          <w:i/>
          <w:iCs/>
          <w:sz w:val="22"/>
          <w:lang w:val="sv-SE"/>
        </w:rPr>
        <w:t>En borrskruvdragare går att använda till det mesta, och fungerar bra till trä, gips, metall och plast till exempel. Du kan regla upp en vägg, skruva trall, montera inredning eller sätta upp en tavla. Använd</w:t>
      </w:r>
      <w:r w:rsidR="002412E3" w:rsidRPr="00151077">
        <w:rPr>
          <w:rFonts w:ascii="Frutiger LT Pro 45 Light" w:hAnsi="Frutiger LT Pro 45 Light" w:cs="Arial"/>
          <w:i/>
          <w:iCs/>
          <w:sz w:val="22"/>
          <w:lang w:val="sv-SE"/>
        </w:rPr>
        <w:t>s</w:t>
      </w:r>
      <w:r w:rsidRPr="00151077">
        <w:rPr>
          <w:rFonts w:ascii="Frutiger LT Pro 45 Light" w:hAnsi="Frutiger LT Pro 45 Light" w:cs="Arial"/>
          <w:i/>
          <w:iCs/>
          <w:sz w:val="22"/>
          <w:lang w:val="sv-SE"/>
        </w:rPr>
        <w:t xml:space="preserve"> </w:t>
      </w:r>
      <w:r w:rsidR="002412E3" w:rsidRPr="00151077">
        <w:rPr>
          <w:rFonts w:ascii="Frutiger LT Pro 45 Light" w:hAnsi="Frutiger LT Pro 45 Light" w:cs="Arial"/>
          <w:i/>
          <w:iCs/>
          <w:sz w:val="22"/>
          <w:lang w:val="sv-SE"/>
        </w:rPr>
        <w:t xml:space="preserve">rätt växel och moment för applikationen, sliter det mindre på motorn plus att resultatet blir snyggare.  </w:t>
      </w:r>
    </w:p>
    <w:p w14:paraId="2BAAD13B" w14:textId="7F0DF835" w:rsidR="005639BD" w:rsidRPr="00151077" w:rsidRDefault="00DB1904" w:rsidP="00374B19">
      <w:pPr>
        <w:spacing w:before="240" w:line="320" w:lineRule="exact"/>
        <w:rPr>
          <w:rFonts w:ascii="Frutiger LT Pro 45 Light" w:hAnsi="Frutiger LT Pro 45 Light" w:cs="Arial"/>
          <w:sz w:val="22"/>
          <w:lang w:val="sv-SE"/>
        </w:rPr>
      </w:pPr>
      <w:proofErr w:type="spellStart"/>
      <w:r w:rsidRPr="00151077">
        <w:rPr>
          <w:rFonts w:ascii="Frutiger LT Pro 45 Light" w:hAnsi="Frutiger LT Pro 45 Light" w:cs="Arial"/>
          <w:sz w:val="22"/>
          <w:lang w:val="sv-SE"/>
        </w:rPr>
        <w:t>HiKOKI</w:t>
      </w:r>
      <w:r w:rsidR="00A605C0" w:rsidRPr="00151077">
        <w:rPr>
          <w:rFonts w:ascii="Frutiger LT Pro 45 Light" w:hAnsi="Frutiger LT Pro 45 Light" w:cs="Arial"/>
          <w:sz w:val="22"/>
          <w:lang w:val="sv-SE"/>
        </w:rPr>
        <w:t>s</w:t>
      </w:r>
      <w:proofErr w:type="spellEnd"/>
      <w:r w:rsidR="00A605C0" w:rsidRPr="00151077">
        <w:rPr>
          <w:rFonts w:ascii="Frutiger LT Pro 45 Light" w:hAnsi="Frutiger LT Pro 45 Light" w:cs="Arial"/>
          <w:sz w:val="22"/>
          <w:lang w:val="sv-SE"/>
        </w:rPr>
        <w:t xml:space="preserve"> nya, kompakta borrskruvdragare DS18DD kommer med </w:t>
      </w:r>
      <w:r w:rsidR="002E01DB" w:rsidRPr="00151077">
        <w:rPr>
          <w:rFonts w:ascii="Frutiger LT Pro 45 Light" w:hAnsi="Frutiger LT Pro 45 Light" w:cs="Arial"/>
          <w:sz w:val="22"/>
          <w:lang w:val="sv-SE"/>
        </w:rPr>
        <w:t xml:space="preserve">stark, </w:t>
      </w:r>
      <w:r w:rsidR="00A605C0" w:rsidRPr="00151077">
        <w:rPr>
          <w:rFonts w:ascii="Frutiger LT Pro 45 Light" w:hAnsi="Frutiger LT Pro 45 Light" w:cs="Arial"/>
          <w:sz w:val="22"/>
          <w:lang w:val="sv-SE"/>
        </w:rPr>
        <w:t>kolborstfri motor vilket möjliggör en mängd olika applikationer</w:t>
      </w:r>
      <w:r w:rsidR="002E01DB" w:rsidRPr="00151077">
        <w:rPr>
          <w:rFonts w:ascii="Frutiger LT Pro 45 Light" w:hAnsi="Frutiger LT Pro 45 Light" w:cs="Arial"/>
          <w:sz w:val="22"/>
          <w:lang w:val="sv-SE"/>
        </w:rPr>
        <w:t xml:space="preserve"> i trä, stål, gips, plast mm. Modellen har fått en betydligt mindre och kompaktare design</w:t>
      </w:r>
      <w:r w:rsidR="00417101" w:rsidRPr="00151077">
        <w:rPr>
          <w:rFonts w:ascii="Frutiger LT Pro 45 Light" w:hAnsi="Frutiger LT Pro 45 Light" w:cs="Arial"/>
          <w:sz w:val="22"/>
          <w:lang w:val="sv-SE"/>
        </w:rPr>
        <w:t xml:space="preserve"> tack vare den kolborstfria motorn, vilket också medför minimalt slitage på motorkomponenter </w:t>
      </w:r>
      <w:r w:rsidR="00404B35" w:rsidRPr="00151077">
        <w:rPr>
          <w:rFonts w:ascii="Frutiger LT Pro 45 Light" w:hAnsi="Frutiger LT Pro 45 Light" w:cs="Arial"/>
          <w:sz w:val="22"/>
          <w:lang w:val="sv-SE"/>
        </w:rPr>
        <w:t xml:space="preserve">och verktyget är </w:t>
      </w:r>
      <w:r w:rsidR="00417101" w:rsidRPr="00151077">
        <w:rPr>
          <w:rFonts w:ascii="Frutiger LT Pro 45 Light" w:hAnsi="Frutiger LT Pro 45 Light" w:cs="Arial"/>
          <w:sz w:val="22"/>
          <w:lang w:val="sv-SE"/>
        </w:rPr>
        <w:t>mer eller mindre underhållsfri</w:t>
      </w:r>
      <w:r w:rsidR="00404B35" w:rsidRPr="00151077">
        <w:rPr>
          <w:rFonts w:ascii="Frutiger LT Pro 45 Light" w:hAnsi="Frutiger LT Pro 45 Light" w:cs="Arial"/>
          <w:sz w:val="22"/>
          <w:lang w:val="sv-SE"/>
        </w:rPr>
        <w:t>tt</w:t>
      </w:r>
      <w:r w:rsidR="00417101" w:rsidRPr="00151077">
        <w:rPr>
          <w:rFonts w:ascii="Frutiger LT Pro 45 Light" w:hAnsi="Frutiger LT Pro 45 Light" w:cs="Arial"/>
          <w:sz w:val="22"/>
          <w:lang w:val="sv-SE"/>
        </w:rPr>
        <w:t xml:space="preserve">. Resultatet är en </w:t>
      </w:r>
      <w:r w:rsidR="00404B35" w:rsidRPr="00151077">
        <w:rPr>
          <w:rFonts w:ascii="Frutiger LT Pro 45 Light" w:hAnsi="Frutiger LT Pro 45 Light" w:cs="Arial"/>
          <w:sz w:val="22"/>
          <w:lang w:val="sv-SE"/>
        </w:rPr>
        <w:t xml:space="preserve">mycket </w:t>
      </w:r>
      <w:r w:rsidR="00417101" w:rsidRPr="00151077">
        <w:rPr>
          <w:rFonts w:ascii="Frutiger LT Pro 45 Light" w:hAnsi="Frutiger LT Pro 45 Light" w:cs="Arial"/>
          <w:sz w:val="22"/>
          <w:lang w:val="sv-SE"/>
        </w:rPr>
        <w:t>kompakt, lätt maskin</w:t>
      </w:r>
      <w:r w:rsidR="00214FCF" w:rsidRPr="00151077">
        <w:rPr>
          <w:rFonts w:ascii="Frutiger LT Pro 45 Light" w:hAnsi="Frutiger LT Pro 45 Light" w:cs="Arial"/>
          <w:sz w:val="22"/>
          <w:lang w:val="sv-SE"/>
        </w:rPr>
        <w:t xml:space="preserve"> i storlek som ett 12V-verktyg, </w:t>
      </w:r>
      <w:r w:rsidR="00417101" w:rsidRPr="00151077">
        <w:rPr>
          <w:rFonts w:ascii="Frutiger LT Pro 45 Light" w:hAnsi="Frutiger LT Pro 45 Light" w:cs="Arial"/>
          <w:sz w:val="22"/>
          <w:lang w:val="sv-SE"/>
        </w:rPr>
        <w:t>med hög prestanda</w:t>
      </w:r>
      <w:r w:rsidR="00404B35" w:rsidRPr="00151077">
        <w:rPr>
          <w:rFonts w:ascii="Frutiger LT Pro 45 Light" w:hAnsi="Frutiger LT Pro 45 Light" w:cs="Arial"/>
          <w:sz w:val="22"/>
          <w:lang w:val="sv-SE"/>
        </w:rPr>
        <w:t xml:space="preserve"> och lång livslängd.</w:t>
      </w:r>
    </w:p>
    <w:p w14:paraId="0936C3BA" w14:textId="77777777" w:rsidR="00404B35" w:rsidRPr="00151077" w:rsidRDefault="00404B35" w:rsidP="00024EE8">
      <w:pPr>
        <w:spacing w:line="320" w:lineRule="exact"/>
        <w:rPr>
          <w:rFonts w:ascii="Frutiger LT Pro 45 Light" w:hAnsi="Frutiger LT Pro 45 Light" w:cs="Arial"/>
          <w:sz w:val="22"/>
          <w:lang w:val="sv-SE"/>
        </w:rPr>
      </w:pPr>
    </w:p>
    <w:p w14:paraId="27A97E03" w14:textId="1E46144F" w:rsidR="00374B19" w:rsidRPr="00151077" w:rsidRDefault="00404B35" w:rsidP="00024EE8">
      <w:pPr>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 xml:space="preserve">DS18DD </w:t>
      </w:r>
      <w:r w:rsidR="00594060" w:rsidRPr="00151077">
        <w:rPr>
          <w:rFonts w:ascii="Frutiger LT Pro 45 Light" w:hAnsi="Frutiger LT Pro 45 Light" w:cs="Arial"/>
          <w:sz w:val="22"/>
          <w:lang w:val="sv-SE"/>
        </w:rPr>
        <w:t xml:space="preserve">är utrustad med motorbroms, steglös höger- och vänstergång med konstant kraft och spindellås för enkelt verktygsbyte. </w:t>
      </w:r>
      <w:r w:rsidR="00151077">
        <w:rPr>
          <w:rFonts w:ascii="Frutiger LT Pro 45 Light" w:hAnsi="Frutiger LT Pro 45 Light" w:cs="Arial"/>
          <w:sz w:val="22"/>
          <w:lang w:val="sv-SE"/>
        </w:rPr>
        <w:br/>
      </w:r>
      <w:r w:rsidR="00594060" w:rsidRPr="00151077">
        <w:rPr>
          <w:rFonts w:ascii="Frutiger LT Pro 45 Light" w:hAnsi="Frutiger LT Pro 45 Light" w:cs="Arial"/>
          <w:sz w:val="22"/>
          <w:lang w:val="sv-SE"/>
        </w:rPr>
        <w:t>Verktyget har även gummerat ergonomiskt grepp, integrerat LED-ljus</w:t>
      </w:r>
      <w:r w:rsidR="00396385" w:rsidRPr="00151077">
        <w:rPr>
          <w:rFonts w:ascii="Frutiger LT Pro 45 Light" w:hAnsi="Frutiger LT Pro 45 Light" w:cs="Arial"/>
          <w:sz w:val="22"/>
          <w:lang w:val="sv-SE"/>
        </w:rPr>
        <w:t xml:space="preserve">. </w:t>
      </w:r>
    </w:p>
    <w:p w14:paraId="3086A4B6" w14:textId="77777777" w:rsidR="00374B19" w:rsidRDefault="00374B19">
      <w:pPr>
        <w:widowControl/>
        <w:rPr>
          <w:rFonts w:cs="Arial"/>
          <w:sz w:val="20"/>
          <w:szCs w:val="20"/>
          <w:lang w:val="sv-SE"/>
        </w:rPr>
      </w:pPr>
      <w:r>
        <w:rPr>
          <w:rFonts w:cs="Arial"/>
          <w:sz w:val="20"/>
          <w:szCs w:val="20"/>
          <w:lang w:val="sv-SE"/>
        </w:rPr>
        <w:br w:type="page"/>
      </w:r>
    </w:p>
    <w:p w14:paraId="14FF5BBD" w14:textId="2C5413C1" w:rsidR="00594060" w:rsidRDefault="00594060" w:rsidP="00024EE8">
      <w:pPr>
        <w:spacing w:line="320" w:lineRule="exact"/>
        <w:rPr>
          <w:rFonts w:cs="Arial"/>
          <w:sz w:val="20"/>
          <w:szCs w:val="20"/>
          <w:lang w:val="sv-SE"/>
        </w:rPr>
      </w:pPr>
      <w:r>
        <w:rPr>
          <w:rFonts w:cs="Arial"/>
          <w:sz w:val="20"/>
          <w:szCs w:val="20"/>
          <w:lang w:val="sv-SE"/>
        </w:rPr>
        <w:lastRenderedPageBreak/>
        <w:t xml:space="preserve"> </w:t>
      </w:r>
    </w:p>
    <w:p w14:paraId="236F18BC" w14:textId="77777777" w:rsidR="00416576" w:rsidRPr="00151077" w:rsidRDefault="00404B35" w:rsidP="007A168C">
      <w:pPr>
        <w:spacing w:line="320" w:lineRule="exact"/>
        <w:rPr>
          <w:rFonts w:ascii="Frutiger LT Pro 45 Light" w:hAnsi="Frutiger LT Pro 45 Light" w:cs="Arial"/>
          <w:sz w:val="22"/>
          <w:lang w:val="sv-SE"/>
        </w:rPr>
      </w:pPr>
      <w:r>
        <w:rPr>
          <w:rFonts w:cs="Arial"/>
          <w:sz w:val="20"/>
          <w:szCs w:val="20"/>
          <w:lang w:val="sv-SE"/>
        </w:rPr>
        <w:br/>
      </w:r>
      <w:r w:rsidRPr="00151077">
        <w:rPr>
          <w:rFonts w:ascii="Frutiger LT Pro 45 Light" w:hAnsi="Frutiger LT Pro 45 Light" w:cs="Arial"/>
          <w:sz w:val="22"/>
          <w:lang w:val="sv-SE"/>
        </w:rPr>
        <w:t xml:space="preserve">Tack vare </w:t>
      </w:r>
      <w:proofErr w:type="spellStart"/>
      <w:r w:rsidRPr="00151077">
        <w:rPr>
          <w:rFonts w:ascii="Frutiger LT Pro 45 Light" w:hAnsi="Frutiger LT Pro 45 Light" w:cs="Arial"/>
          <w:sz w:val="22"/>
          <w:lang w:val="sv-SE"/>
        </w:rPr>
        <w:t>HiKOKIs</w:t>
      </w:r>
      <w:proofErr w:type="spellEnd"/>
      <w:r w:rsidRPr="00151077">
        <w:rPr>
          <w:rFonts w:ascii="Frutiger LT Pro 45 Light" w:hAnsi="Frutiger LT Pro 45 Light" w:cs="Arial"/>
          <w:sz w:val="22"/>
          <w:lang w:val="sv-SE"/>
        </w:rPr>
        <w:t xml:space="preserve"> batteriteknik, är DS18DD kompatibel med hela batteriplattformen</w:t>
      </w:r>
      <w:r w:rsidR="007A168C" w:rsidRPr="00151077">
        <w:rPr>
          <w:rFonts w:ascii="Frutiger LT Pro 45 Light" w:hAnsi="Frutiger LT Pro 45 Light" w:cs="Arial"/>
          <w:sz w:val="22"/>
          <w:lang w:val="sv-SE"/>
        </w:rPr>
        <w:t xml:space="preserve"> inom voltstyrkan</w:t>
      </w:r>
      <w:r w:rsidRPr="00151077">
        <w:rPr>
          <w:rFonts w:ascii="Frutiger LT Pro 45 Light" w:hAnsi="Frutiger LT Pro 45 Light" w:cs="Arial"/>
          <w:sz w:val="22"/>
          <w:lang w:val="sv-SE"/>
        </w:rPr>
        <w:t xml:space="preserve">, ex. vis 1,5Ah, </w:t>
      </w:r>
      <w:r w:rsidR="008A44CD" w:rsidRPr="00151077">
        <w:rPr>
          <w:rFonts w:ascii="Frutiger LT Pro 45 Light" w:hAnsi="Frutiger LT Pro 45 Light" w:cs="Arial"/>
          <w:sz w:val="22"/>
          <w:lang w:val="sv-SE"/>
        </w:rPr>
        <w:t xml:space="preserve">2,5Ah, </w:t>
      </w:r>
      <w:r w:rsidRPr="00151077">
        <w:rPr>
          <w:rFonts w:ascii="Frutiger LT Pro 45 Light" w:hAnsi="Frutiger LT Pro 45 Light" w:cs="Arial"/>
          <w:sz w:val="22"/>
          <w:lang w:val="sv-SE"/>
        </w:rPr>
        <w:t>3,0Ah, 5,0Ah samt MULTI VOLT</w:t>
      </w:r>
      <w:r w:rsidR="00214FCF" w:rsidRPr="00151077">
        <w:rPr>
          <w:rFonts w:ascii="Frutiger LT Pro 45 Light" w:hAnsi="Frutiger LT Pro 45 Light" w:cs="Arial"/>
          <w:sz w:val="22"/>
          <w:lang w:val="sv-SE"/>
        </w:rPr>
        <w:t>*</w:t>
      </w:r>
      <w:r w:rsidRPr="00151077">
        <w:rPr>
          <w:rFonts w:ascii="Frutiger LT Pro 45 Light" w:hAnsi="Frutiger LT Pro 45 Light" w:cs="Arial"/>
          <w:sz w:val="22"/>
          <w:lang w:val="sv-SE"/>
        </w:rPr>
        <w:t>-batteri, vilket gör det enkelt att byta mellan olika applikationer.</w:t>
      </w:r>
      <w:r w:rsidR="002E01DB" w:rsidRPr="00151077">
        <w:rPr>
          <w:rFonts w:ascii="Frutiger LT Pro 45 Light" w:hAnsi="Frutiger LT Pro 45 Light" w:cs="Arial"/>
          <w:sz w:val="22"/>
          <w:lang w:val="sv-SE"/>
        </w:rPr>
        <w:br/>
      </w:r>
    </w:p>
    <w:p w14:paraId="7814AB2D" w14:textId="77777777" w:rsidR="00404B35" w:rsidRPr="00151077" w:rsidRDefault="00214FCF" w:rsidP="00416576">
      <w:pPr>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Med</w:t>
      </w:r>
      <w:r w:rsidR="00404B35" w:rsidRPr="00151077">
        <w:rPr>
          <w:rFonts w:ascii="Frutiger LT Pro 45 Light" w:hAnsi="Frutiger LT Pro 45 Light" w:cs="Arial"/>
          <w:sz w:val="22"/>
          <w:lang w:val="sv-SE"/>
        </w:rPr>
        <w:t xml:space="preserve"> sin höga prestanda är </w:t>
      </w:r>
      <w:r w:rsidRPr="00151077">
        <w:rPr>
          <w:rFonts w:ascii="Frutiger LT Pro 45 Light" w:hAnsi="Frutiger LT Pro 45 Light" w:cs="Arial"/>
          <w:sz w:val="22"/>
          <w:lang w:val="sv-SE"/>
        </w:rPr>
        <w:t>DS18DD en borrskruvdragare</w:t>
      </w:r>
      <w:r w:rsidR="00404B35" w:rsidRPr="00151077">
        <w:rPr>
          <w:rFonts w:ascii="Frutiger LT Pro 45 Light" w:hAnsi="Frutiger LT Pro 45 Light" w:cs="Arial"/>
          <w:sz w:val="22"/>
          <w:lang w:val="sv-SE"/>
        </w:rPr>
        <w:t xml:space="preserve"> som passar många varierande applikationer och </w:t>
      </w:r>
      <w:r w:rsidR="00416576" w:rsidRPr="00151077">
        <w:rPr>
          <w:rFonts w:ascii="Frutiger LT Pro 45 Light" w:hAnsi="Frutiger LT Pro 45 Light" w:cs="Arial"/>
          <w:sz w:val="22"/>
          <w:lang w:val="sv-SE"/>
        </w:rPr>
        <w:t xml:space="preserve">användare inom bygg, el, fastighet, industri och </w:t>
      </w:r>
      <w:proofErr w:type="spellStart"/>
      <w:r w:rsidR="00416576" w:rsidRPr="00151077">
        <w:rPr>
          <w:rFonts w:ascii="Frutiger LT Pro 45 Light" w:hAnsi="Frutiger LT Pro 45 Light" w:cs="Arial"/>
          <w:sz w:val="22"/>
          <w:lang w:val="sv-SE"/>
        </w:rPr>
        <w:t>vvs</w:t>
      </w:r>
      <w:proofErr w:type="spellEnd"/>
      <w:r w:rsidR="00416576" w:rsidRPr="00151077">
        <w:rPr>
          <w:rFonts w:ascii="Frutiger LT Pro 45 Light" w:hAnsi="Frutiger LT Pro 45 Light" w:cs="Arial"/>
          <w:sz w:val="22"/>
          <w:lang w:val="sv-SE"/>
        </w:rPr>
        <w:t xml:space="preserve"> för exempel.</w:t>
      </w:r>
      <w:r w:rsidR="00404B35" w:rsidRPr="00151077">
        <w:rPr>
          <w:rFonts w:ascii="Frutiger LT Pro 45 Light" w:hAnsi="Frutiger LT Pro 45 Light" w:cs="Arial"/>
          <w:sz w:val="22"/>
          <w:lang w:val="sv-SE"/>
        </w:rPr>
        <w:t xml:space="preserve"> </w:t>
      </w:r>
    </w:p>
    <w:p w14:paraId="4BF7D71B" w14:textId="309AB074" w:rsidR="00404B35" w:rsidRPr="00151077" w:rsidRDefault="00374B19" w:rsidP="00024EE8">
      <w:pPr>
        <w:spacing w:line="320" w:lineRule="exact"/>
        <w:rPr>
          <w:rFonts w:ascii="Frutiger LT Pro 45 Light" w:hAnsi="Frutiger LT Pro 45 Light" w:cs="Arial"/>
          <w:sz w:val="20"/>
          <w:szCs w:val="20"/>
          <w:lang w:val="sv-SE"/>
        </w:rPr>
      </w:pPr>
      <w:r w:rsidRPr="00151077">
        <w:rPr>
          <w:rFonts w:ascii="Frutiger LT Pro 45 Light" w:hAnsi="Frutiger LT Pro 45 Light"/>
          <w:noProof/>
          <w:sz w:val="20"/>
          <w:szCs w:val="20"/>
          <w:lang w:val="sv-SE"/>
        </w:rPr>
        <w:drawing>
          <wp:anchor distT="0" distB="0" distL="114300" distR="114300" simplePos="0" relativeHeight="251658240" behindDoc="0" locked="0" layoutInCell="1" allowOverlap="1" wp14:anchorId="52840BD4" wp14:editId="5FE81432">
            <wp:simplePos x="0" y="0"/>
            <wp:positionH relativeFrom="column">
              <wp:posOffset>2757228</wp:posOffset>
            </wp:positionH>
            <wp:positionV relativeFrom="paragraph">
              <wp:posOffset>46355</wp:posOffset>
            </wp:positionV>
            <wp:extent cx="1872615" cy="1872615"/>
            <wp:effectExtent l="0" t="0" r="0" b="0"/>
            <wp:wrapNone/>
            <wp:docPr id="5" name="Bildobjekt 5" descr="En bild som visar borrmaskin, verktyg, grö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objekt 5" descr="En bild som visar borrmaskin, verktyg, grön&#10;&#10;Automatiskt genererad beskrivni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72615" cy="1872615"/>
                    </a:xfrm>
                    <a:prstGeom prst="rect">
                      <a:avLst/>
                    </a:prstGeom>
                  </pic:spPr>
                </pic:pic>
              </a:graphicData>
            </a:graphic>
            <wp14:sizeRelH relativeFrom="page">
              <wp14:pctWidth>0</wp14:pctWidth>
            </wp14:sizeRelH>
            <wp14:sizeRelV relativeFrom="page">
              <wp14:pctHeight>0</wp14:pctHeight>
            </wp14:sizeRelV>
          </wp:anchor>
        </w:drawing>
      </w:r>
    </w:p>
    <w:p w14:paraId="7E040717" w14:textId="2679FAE3" w:rsidR="00024EE8" w:rsidRPr="00151077" w:rsidRDefault="00024EE8" w:rsidP="00487596">
      <w:pPr>
        <w:tabs>
          <w:tab w:val="left" w:pos="2268"/>
          <w:tab w:val="center" w:pos="3261"/>
          <w:tab w:val="left" w:pos="3402"/>
        </w:tabs>
        <w:spacing w:line="320" w:lineRule="exact"/>
        <w:rPr>
          <w:rFonts w:ascii="Frutiger LT Pro 45 Light" w:hAnsi="Frutiger LT Pro 45 Light" w:cs="Arial"/>
          <w:b/>
          <w:bCs/>
          <w:sz w:val="22"/>
          <w:lang w:val="sv-SE"/>
        </w:rPr>
      </w:pPr>
      <w:r w:rsidRPr="00151077">
        <w:rPr>
          <w:rFonts w:ascii="Frutiger LT Pro 45 Light" w:hAnsi="Frutiger LT Pro 45 Light" w:cs="Arial"/>
          <w:b/>
          <w:bCs/>
          <w:sz w:val="22"/>
          <w:lang w:val="sv-SE"/>
        </w:rPr>
        <w:t>Teknisk spec.</w:t>
      </w:r>
      <w:r w:rsidR="00E24F61" w:rsidRPr="00151077">
        <w:rPr>
          <w:rFonts w:ascii="Frutiger LT Pro 45 Light" w:hAnsi="Frutiger LT Pro 45 Light" w:cs="Arial"/>
          <w:b/>
          <w:bCs/>
          <w:sz w:val="22"/>
          <w:lang w:val="sv-SE"/>
        </w:rPr>
        <w:t xml:space="preserve"> </w:t>
      </w:r>
      <w:r w:rsidR="00E24F61" w:rsidRPr="00151077">
        <w:rPr>
          <w:rFonts w:ascii="Frutiger LT Pro 45 Light" w:hAnsi="Frutiger LT Pro 45 Light" w:cs="Arial"/>
          <w:b/>
          <w:bCs/>
          <w:sz w:val="22"/>
          <w:lang w:val="sv-SE"/>
        </w:rPr>
        <w:tab/>
      </w:r>
      <w:r w:rsidR="00404B35" w:rsidRPr="00151077">
        <w:rPr>
          <w:rFonts w:ascii="Frutiger LT Pro 45 Light" w:hAnsi="Frutiger LT Pro 45 Light" w:cs="Arial"/>
          <w:b/>
          <w:bCs/>
          <w:sz w:val="22"/>
          <w:lang w:val="sv-SE"/>
        </w:rPr>
        <w:t>DS18DD</w:t>
      </w:r>
      <w:r w:rsidR="00B55051" w:rsidRPr="00151077">
        <w:rPr>
          <w:rFonts w:ascii="Frutiger LT Pro 45 Light" w:hAnsi="Frutiger LT Pro 45 Light" w:cs="Arial"/>
          <w:b/>
          <w:bCs/>
          <w:sz w:val="22"/>
          <w:lang w:val="sv-SE"/>
        </w:rPr>
        <w:tab/>
      </w:r>
      <w:r w:rsidR="00487596" w:rsidRPr="00151077">
        <w:rPr>
          <w:rFonts w:ascii="Frutiger LT Pro 45 Light" w:hAnsi="Frutiger LT Pro 45 Light" w:cs="Arial"/>
          <w:b/>
          <w:bCs/>
          <w:sz w:val="22"/>
          <w:lang w:val="sv-SE"/>
        </w:rPr>
        <w:tab/>
      </w:r>
    </w:p>
    <w:p w14:paraId="7B90E6DA" w14:textId="77777777" w:rsidR="007416CC" w:rsidRPr="00151077" w:rsidRDefault="00C6684A" w:rsidP="00487596">
      <w:pPr>
        <w:tabs>
          <w:tab w:val="left" w:pos="2268"/>
          <w:tab w:val="center" w:pos="3261"/>
          <w:tab w:val="left" w:pos="3402"/>
        </w:tabs>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Effekt</w:t>
      </w:r>
      <w:r w:rsidR="00E24F61" w:rsidRPr="00151077">
        <w:rPr>
          <w:rFonts w:ascii="Frutiger LT Pro 45 Light" w:hAnsi="Frutiger LT Pro 45 Light" w:cs="Arial"/>
          <w:sz w:val="22"/>
          <w:lang w:val="sv-SE"/>
        </w:rPr>
        <w:t>:</w:t>
      </w:r>
      <w:r w:rsidRPr="00151077">
        <w:rPr>
          <w:rFonts w:ascii="Frutiger LT Pro 45 Light" w:hAnsi="Frutiger LT Pro 45 Light" w:cs="Arial"/>
          <w:sz w:val="22"/>
          <w:lang w:val="sv-SE"/>
        </w:rPr>
        <w:tab/>
        <w:t>18V</w:t>
      </w:r>
      <w:r w:rsidR="00E24F61" w:rsidRPr="00151077">
        <w:rPr>
          <w:rFonts w:ascii="Frutiger LT Pro 45 Light" w:hAnsi="Frutiger LT Pro 45 Light" w:cs="Arial"/>
          <w:sz w:val="22"/>
          <w:lang w:val="sv-SE"/>
        </w:rPr>
        <w:tab/>
      </w:r>
    </w:p>
    <w:p w14:paraId="00F52FD0" w14:textId="2A8AE2E7" w:rsidR="00214FCF" w:rsidRPr="00151077" w:rsidRDefault="00C6684A" w:rsidP="00487596">
      <w:pPr>
        <w:tabs>
          <w:tab w:val="left" w:pos="2268"/>
          <w:tab w:val="center" w:pos="3261"/>
          <w:tab w:val="left" w:pos="3402"/>
        </w:tabs>
        <w:spacing w:line="320" w:lineRule="exact"/>
        <w:rPr>
          <w:rFonts w:ascii="Frutiger LT Pro 45 Light" w:hAnsi="Frutiger LT Pro 45 Light" w:cs="Arial"/>
          <w:sz w:val="22"/>
          <w:lang w:val="sv-SE"/>
        </w:rPr>
      </w:pPr>
      <w:proofErr w:type="spellStart"/>
      <w:r w:rsidRPr="00151077">
        <w:rPr>
          <w:rFonts w:ascii="Frutiger LT Pro 45 Light" w:hAnsi="Frutiger LT Pro 45 Light" w:cs="Arial"/>
          <w:sz w:val="22"/>
          <w:lang w:val="sv-SE"/>
        </w:rPr>
        <w:t>Chuckapacitet</w:t>
      </w:r>
      <w:proofErr w:type="spellEnd"/>
      <w:r w:rsidRPr="00151077">
        <w:rPr>
          <w:rFonts w:ascii="Frutiger LT Pro 45 Light" w:hAnsi="Frutiger LT Pro 45 Light" w:cs="Arial"/>
          <w:sz w:val="22"/>
          <w:lang w:val="sv-SE"/>
        </w:rPr>
        <w:t>:</w:t>
      </w:r>
      <w:r w:rsidRPr="00151077">
        <w:rPr>
          <w:rFonts w:ascii="Frutiger LT Pro 45 Light" w:hAnsi="Frutiger LT Pro 45 Light" w:cs="Arial"/>
          <w:sz w:val="22"/>
          <w:lang w:val="sv-SE"/>
        </w:rPr>
        <w:tab/>
      </w:r>
      <w:r w:rsidR="00214FCF" w:rsidRPr="00151077">
        <w:rPr>
          <w:rFonts w:ascii="Frutiger LT Pro 45 Light" w:hAnsi="Frutiger LT Pro 45 Light" w:cs="Arial"/>
          <w:sz w:val="22"/>
          <w:lang w:val="sv-SE"/>
        </w:rPr>
        <w:t>2 - 13 mm</w:t>
      </w:r>
    </w:p>
    <w:p w14:paraId="5937E05B" w14:textId="77777777" w:rsidR="00E24F61" w:rsidRPr="00151077" w:rsidRDefault="00C6684A" w:rsidP="00487596">
      <w:pPr>
        <w:tabs>
          <w:tab w:val="left" w:pos="2268"/>
          <w:tab w:val="center" w:pos="3261"/>
          <w:tab w:val="left" w:pos="3402"/>
        </w:tabs>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Kapacitet i trä/stål</w:t>
      </w:r>
      <w:r w:rsidR="00262879" w:rsidRPr="00151077">
        <w:rPr>
          <w:rFonts w:ascii="Frutiger LT Pro 45 Light" w:hAnsi="Frutiger LT Pro 45 Light" w:cs="Arial"/>
          <w:sz w:val="22"/>
          <w:lang w:val="sv-SE"/>
        </w:rPr>
        <w:t>:</w:t>
      </w:r>
      <w:r w:rsidR="00B55051" w:rsidRPr="00151077">
        <w:rPr>
          <w:rFonts w:ascii="Frutiger LT Pro 45 Light" w:hAnsi="Frutiger LT Pro 45 Light" w:cs="Arial"/>
          <w:sz w:val="22"/>
          <w:lang w:val="sv-SE"/>
        </w:rPr>
        <w:tab/>
      </w:r>
      <w:r w:rsidRPr="00151077">
        <w:rPr>
          <w:rFonts w:ascii="Frutiger LT Pro 45 Light" w:hAnsi="Frutiger LT Pro 45 Light" w:cs="Arial"/>
          <w:sz w:val="22"/>
          <w:lang w:val="sv-SE"/>
        </w:rPr>
        <w:t>36 mm / 13 mm</w:t>
      </w:r>
      <w:r w:rsidR="00E24F61" w:rsidRPr="00151077">
        <w:rPr>
          <w:rFonts w:ascii="Frutiger LT Pro 45 Light" w:hAnsi="Frutiger LT Pro 45 Light" w:cs="Arial"/>
          <w:sz w:val="22"/>
          <w:lang w:val="sv-SE"/>
        </w:rPr>
        <w:tab/>
      </w:r>
    </w:p>
    <w:p w14:paraId="4FA6D9D3" w14:textId="77777777" w:rsidR="00E24F61" w:rsidRPr="00151077" w:rsidRDefault="00C6684A" w:rsidP="00487596">
      <w:pPr>
        <w:tabs>
          <w:tab w:val="left" w:pos="2268"/>
          <w:tab w:val="center" w:pos="3261"/>
          <w:tab w:val="left" w:pos="3402"/>
        </w:tabs>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Varvtal obelastad</w:t>
      </w:r>
      <w:r w:rsidR="00E10AC9" w:rsidRPr="00151077">
        <w:rPr>
          <w:rFonts w:ascii="Frutiger LT Pro 45 Light" w:hAnsi="Frutiger LT Pro 45 Light" w:cs="Arial"/>
          <w:sz w:val="22"/>
          <w:lang w:val="sv-SE"/>
        </w:rPr>
        <w:t>:</w:t>
      </w:r>
      <w:r w:rsidR="00E24F61" w:rsidRPr="00151077">
        <w:rPr>
          <w:rFonts w:ascii="Frutiger LT Pro 45 Light" w:hAnsi="Frutiger LT Pro 45 Light" w:cs="Arial"/>
          <w:sz w:val="22"/>
          <w:lang w:val="sv-SE"/>
        </w:rPr>
        <w:t xml:space="preserve"> </w:t>
      </w:r>
      <w:r w:rsidR="00E24F61" w:rsidRPr="00151077">
        <w:rPr>
          <w:rFonts w:ascii="Frutiger LT Pro 45 Light" w:hAnsi="Frutiger LT Pro 45 Light" w:cs="Arial"/>
          <w:sz w:val="22"/>
          <w:lang w:val="sv-SE"/>
        </w:rPr>
        <w:tab/>
      </w:r>
      <w:r w:rsidRPr="00151077">
        <w:rPr>
          <w:rFonts w:ascii="Frutiger LT Pro 45 Light" w:hAnsi="Frutiger LT Pro 45 Light" w:cs="Arial"/>
          <w:sz w:val="22"/>
          <w:lang w:val="sv-SE"/>
        </w:rPr>
        <w:t>0 - 440, 0 - 1,700/min.</w:t>
      </w:r>
    </w:p>
    <w:p w14:paraId="4EFF65FE" w14:textId="42642EE9" w:rsidR="00E24F61" w:rsidRPr="00151077" w:rsidRDefault="00B55051" w:rsidP="00487596">
      <w:pPr>
        <w:tabs>
          <w:tab w:val="left" w:pos="2268"/>
          <w:tab w:val="center" w:pos="3261"/>
          <w:tab w:val="left" w:pos="3402"/>
        </w:tabs>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 xml:space="preserve">Max </w:t>
      </w:r>
      <w:r w:rsidR="00C6684A" w:rsidRPr="00151077">
        <w:rPr>
          <w:rFonts w:ascii="Frutiger LT Pro 45 Light" w:hAnsi="Frutiger LT Pro 45 Light" w:cs="Arial"/>
          <w:sz w:val="22"/>
          <w:lang w:val="sv-SE"/>
        </w:rPr>
        <w:t>moment</w:t>
      </w:r>
      <w:r w:rsidR="00E10AC9" w:rsidRPr="00151077">
        <w:rPr>
          <w:rFonts w:ascii="Frutiger LT Pro 45 Light" w:hAnsi="Frutiger LT Pro 45 Light" w:cs="Arial"/>
          <w:sz w:val="22"/>
          <w:lang w:val="sv-SE"/>
        </w:rPr>
        <w:t>:</w:t>
      </w:r>
      <w:r w:rsidR="00E24F61" w:rsidRPr="00151077">
        <w:rPr>
          <w:rFonts w:ascii="Frutiger LT Pro 45 Light" w:hAnsi="Frutiger LT Pro 45 Light" w:cs="Arial"/>
          <w:sz w:val="22"/>
          <w:lang w:val="sv-SE"/>
        </w:rPr>
        <w:tab/>
      </w:r>
      <w:r w:rsidR="00C6684A" w:rsidRPr="00151077">
        <w:rPr>
          <w:rFonts w:ascii="Frutiger LT Pro 45 Light" w:hAnsi="Frutiger LT Pro 45 Light" w:cs="Arial"/>
          <w:sz w:val="22"/>
          <w:lang w:val="sv-SE"/>
        </w:rPr>
        <w:t>55 Nm</w:t>
      </w:r>
      <w:r w:rsidR="0047788E" w:rsidRPr="00151077">
        <w:rPr>
          <w:rFonts w:ascii="Frutiger LT Pro 45 Light" w:hAnsi="Frutiger LT Pro 45 Light" w:cs="Arial"/>
          <w:noProof/>
          <w:sz w:val="22"/>
          <w:lang w:val="sv-SE"/>
        </w:rPr>
        <w:drawing>
          <wp:inline distT="0" distB="0" distL="0" distR="0" wp14:anchorId="267C20A9" wp14:editId="107A4692">
            <wp:extent cx="4257040" cy="4257040"/>
            <wp:effectExtent l="0" t="0" r="0" b="0"/>
            <wp:docPr id="4" name="Bildobjekt 4" descr="En bild som visar borrmaskin, verktyg, grön&#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objekt 4" descr="En bild som visar borrmaskin, verktyg, grön&#10;&#10;Automatiskt genererad beskrivni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57040" cy="4257040"/>
                    </a:xfrm>
                    <a:prstGeom prst="rect">
                      <a:avLst/>
                    </a:prstGeom>
                  </pic:spPr>
                </pic:pic>
              </a:graphicData>
            </a:graphic>
          </wp:inline>
        </w:drawing>
      </w:r>
    </w:p>
    <w:p w14:paraId="36F8A228" w14:textId="77777777" w:rsidR="00214FCF" w:rsidRPr="00151077" w:rsidRDefault="00214FCF" w:rsidP="00487596">
      <w:pPr>
        <w:tabs>
          <w:tab w:val="left" w:pos="2268"/>
          <w:tab w:val="center" w:pos="3261"/>
          <w:tab w:val="left" w:pos="3402"/>
        </w:tabs>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Dimension (</w:t>
      </w:r>
      <w:proofErr w:type="spellStart"/>
      <w:r w:rsidRPr="00151077">
        <w:rPr>
          <w:rFonts w:ascii="Frutiger LT Pro 45 Light" w:hAnsi="Frutiger LT Pro 45 Light" w:cs="Arial"/>
          <w:sz w:val="22"/>
          <w:lang w:val="sv-SE"/>
        </w:rPr>
        <w:t>LxHxB</w:t>
      </w:r>
      <w:proofErr w:type="spellEnd"/>
      <w:r w:rsidRPr="00151077">
        <w:rPr>
          <w:rFonts w:ascii="Frutiger LT Pro 45 Light" w:hAnsi="Frutiger LT Pro 45 Light" w:cs="Arial"/>
          <w:sz w:val="22"/>
          <w:lang w:val="sv-SE"/>
        </w:rPr>
        <w:t>):</w:t>
      </w:r>
      <w:r w:rsidRPr="00151077">
        <w:rPr>
          <w:rFonts w:ascii="Frutiger LT Pro 45 Light" w:hAnsi="Frutiger LT Pro 45 Light" w:cs="Arial"/>
          <w:sz w:val="22"/>
          <w:lang w:val="sv-SE"/>
        </w:rPr>
        <w:tab/>
        <w:t>157 / 216 / 58 mm</w:t>
      </w:r>
    </w:p>
    <w:p w14:paraId="7B71AD0C" w14:textId="6C09FE1E" w:rsidR="00E24F61" w:rsidRPr="00151077" w:rsidRDefault="00E24F61" w:rsidP="00487596">
      <w:pPr>
        <w:tabs>
          <w:tab w:val="left" w:pos="2268"/>
          <w:tab w:val="center" w:pos="3261"/>
          <w:tab w:val="left" w:pos="3402"/>
        </w:tabs>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Vikt</w:t>
      </w:r>
      <w:r w:rsidR="00214FCF" w:rsidRPr="00151077">
        <w:rPr>
          <w:rFonts w:ascii="Frutiger LT Pro 45 Light" w:hAnsi="Frutiger LT Pro 45 Light" w:cs="Arial"/>
          <w:sz w:val="22"/>
          <w:lang w:val="sv-SE"/>
        </w:rPr>
        <w:t xml:space="preserve"> (inkl. 5,0Ah batteri)</w:t>
      </w:r>
      <w:r w:rsidR="00262879" w:rsidRPr="00151077">
        <w:rPr>
          <w:rFonts w:ascii="Frutiger LT Pro 45 Light" w:hAnsi="Frutiger LT Pro 45 Light" w:cs="Arial"/>
          <w:sz w:val="22"/>
          <w:lang w:val="sv-SE"/>
        </w:rPr>
        <w:t>:</w:t>
      </w:r>
      <w:r w:rsidRPr="00151077">
        <w:rPr>
          <w:rFonts w:ascii="Frutiger LT Pro 45 Light" w:hAnsi="Frutiger LT Pro 45 Light" w:cs="Arial"/>
          <w:sz w:val="22"/>
          <w:lang w:val="sv-SE"/>
        </w:rPr>
        <w:t xml:space="preserve"> </w:t>
      </w:r>
      <w:r w:rsidR="00214FCF" w:rsidRPr="00151077">
        <w:rPr>
          <w:rFonts w:ascii="Frutiger LT Pro 45 Light" w:hAnsi="Frutiger LT Pro 45 Light" w:cs="Arial"/>
          <w:sz w:val="22"/>
          <w:lang w:val="sv-SE"/>
        </w:rPr>
        <w:t>1,37</w:t>
      </w:r>
      <w:r w:rsidRPr="00151077">
        <w:rPr>
          <w:rFonts w:ascii="Frutiger LT Pro 45 Light" w:hAnsi="Frutiger LT Pro 45 Light" w:cs="Arial"/>
          <w:sz w:val="22"/>
          <w:lang w:val="sv-SE"/>
        </w:rPr>
        <w:t xml:space="preserve"> k</w:t>
      </w:r>
      <w:r w:rsidR="00214FCF" w:rsidRPr="00151077">
        <w:rPr>
          <w:rFonts w:ascii="Frutiger LT Pro 45 Light" w:hAnsi="Frutiger LT Pro 45 Light" w:cs="Arial"/>
          <w:sz w:val="22"/>
          <w:lang w:val="sv-SE"/>
        </w:rPr>
        <w:t>g</w:t>
      </w:r>
    </w:p>
    <w:p w14:paraId="5308A15D" w14:textId="395BBCDE" w:rsidR="00594060" w:rsidRPr="00151077" w:rsidRDefault="00594060" w:rsidP="006E4CEE">
      <w:pPr>
        <w:spacing w:line="320" w:lineRule="exact"/>
        <w:rPr>
          <w:rFonts w:ascii="Frutiger LT Pro 45 Light" w:hAnsi="Frutiger LT Pro 45 Light" w:cs="Arial"/>
          <w:sz w:val="20"/>
          <w:szCs w:val="20"/>
          <w:lang w:val="sv-SE"/>
        </w:rPr>
      </w:pPr>
    </w:p>
    <w:p w14:paraId="0D235E4E" w14:textId="77777777" w:rsidR="00594060" w:rsidRPr="00151077" w:rsidRDefault="00594060" w:rsidP="006E4CEE">
      <w:pPr>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Borrskruvdragaren finns som tre alternativ</w:t>
      </w:r>
      <w:r w:rsidR="00416576" w:rsidRPr="00151077">
        <w:rPr>
          <w:rFonts w:ascii="Frutiger LT Pro 45 Light" w:hAnsi="Frutiger LT Pro 45 Light" w:cs="Arial"/>
          <w:sz w:val="22"/>
          <w:lang w:val="sv-SE"/>
        </w:rPr>
        <w:t>:</w:t>
      </w:r>
    </w:p>
    <w:p w14:paraId="20E590EF" w14:textId="77777777" w:rsidR="00416576" w:rsidRPr="00151077" w:rsidRDefault="00594060" w:rsidP="00416576">
      <w:pPr>
        <w:spacing w:after="120"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 xml:space="preserve">Med </w:t>
      </w:r>
      <w:proofErr w:type="gramStart"/>
      <w:r w:rsidRPr="00151077">
        <w:rPr>
          <w:rFonts w:ascii="Frutiger LT Pro 45 Light" w:hAnsi="Frutiger LT Pro 45 Light" w:cs="Arial"/>
          <w:sz w:val="22"/>
          <w:lang w:val="sv-SE"/>
        </w:rPr>
        <w:t xml:space="preserve">2 </w:t>
      </w:r>
      <w:proofErr w:type="spellStart"/>
      <w:r w:rsidRPr="00151077">
        <w:rPr>
          <w:rFonts w:ascii="Frutiger LT Pro 45 Light" w:hAnsi="Frutiger LT Pro 45 Light" w:cs="Arial"/>
          <w:sz w:val="22"/>
          <w:lang w:val="sv-SE"/>
        </w:rPr>
        <w:t>st</w:t>
      </w:r>
      <w:proofErr w:type="spellEnd"/>
      <w:proofErr w:type="gramEnd"/>
      <w:r w:rsidRPr="00151077">
        <w:rPr>
          <w:rFonts w:ascii="Frutiger LT Pro 45 Light" w:hAnsi="Frutiger LT Pro 45 Light" w:cs="Arial"/>
          <w:sz w:val="22"/>
          <w:lang w:val="sv-SE"/>
        </w:rPr>
        <w:t xml:space="preserve"> 5,0Ah Li-</w:t>
      </w:r>
      <w:proofErr w:type="spellStart"/>
      <w:r w:rsidRPr="00151077">
        <w:rPr>
          <w:rFonts w:ascii="Frutiger LT Pro 45 Light" w:hAnsi="Frutiger LT Pro 45 Light" w:cs="Arial"/>
          <w:sz w:val="22"/>
          <w:lang w:val="sv-SE"/>
        </w:rPr>
        <w:t>ionbatterier</w:t>
      </w:r>
      <w:proofErr w:type="spellEnd"/>
      <w:r w:rsidRPr="00151077">
        <w:rPr>
          <w:rFonts w:ascii="Frutiger LT Pro 45 Light" w:hAnsi="Frutiger LT Pro 45 Light" w:cs="Arial"/>
          <w:sz w:val="22"/>
          <w:lang w:val="sv-SE"/>
        </w:rPr>
        <w:t xml:space="preserve"> (BSL1850C), batteriladdare (UC18YFSL 14,4V-18V/MULTI VOLT)</w:t>
      </w:r>
      <w:r w:rsidR="00416576" w:rsidRPr="00151077">
        <w:rPr>
          <w:rFonts w:ascii="Frutiger LT Pro 45 Light" w:hAnsi="Frutiger LT Pro 45 Light" w:cs="Arial"/>
          <w:sz w:val="22"/>
          <w:lang w:val="sv-SE"/>
        </w:rPr>
        <w:t xml:space="preserve"> och förvaringsväska (HSC2).</w:t>
      </w:r>
    </w:p>
    <w:p w14:paraId="21F5D5F3" w14:textId="5F764A88" w:rsidR="00416576" w:rsidRPr="00151077" w:rsidRDefault="00416576" w:rsidP="00416576">
      <w:pPr>
        <w:spacing w:after="120"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 xml:space="preserve">Med 2 </w:t>
      </w:r>
      <w:proofErr w:type="spellStart"/>
      <w:r w:rsidRPr="00151077">
        <w:rPr>
          <w:rFonts w:ascii="Frutiger LT Pro 45 Light" w:hAnsi="Frutiger LT Pro 45 Light" w:cs="Arial"/>
          <w:sz w:val="22"/>
          <w:lang w:val="sv-SE"/>
        </w:rPr>
        <w:t>st</w:t>
      </w:r>
      <w:proofErr w:type="spellEnd"/>
      <w:r w:rsidRPr="00151077">
        <w:rPr>
          <w:rFonts w:ascii="Frutiger LT Pro 45 Light" w:hAnsi="Frutiger LT Pro 45 Light" w:cs="Arial"/>
          <w:sz w:val="22"/>
          <w:lang w:val="sv-SE"/>
        </w:rPr>
        <w:t xml:space="preserve"> 3,0Ah Li-</w:t>
      </w:r>
      <w:proofErr w:type="spellStart"/>
      <w:r w:rsidRPr="00151077">
        <w:rPr>
          <w:rFonts w:ascii="Frutiger LT Pro 45 Light" w:hAnsi="Frutiger LT Pro 45 Light" w:cs="Arial"/>
          <w:sz w:val="22"/>
          <w:lang w:val="sv-SE"/>
        </w:rPr>
        <w:t>ionbatterier</w:t>
      </w:r>
      <w:proofErr w:type="spellEnd"/>
      <w:r w:rsidRPr="00151077">
        <w:rPr>
          <w:rFonts w:ascii="Frutiger LT Pro 45 Light" w:hAnsi="Frutiger LT Pro 45 Light" w:cs="Arial"/>
          <w:sz w:val="22"/>
          <w:lang w:val="sv-SE"/>
        </w:rPr>
        <w:t xml:space="preserve"> (</w:t>
      </w:r>
      <w:proofErr w:type="gramStart"/>
      <w:r w:rsidR="00151077">
        <w:rPr>
          <w:rFonts w:ascii="Frutiger LT Pro 45 Light" w:hAnsi="Frutiger LT Pro 45 Light" w:cs="Arial"/>
          <w:sz w:val="22"/>
          <w:lang w:val="sv-SE"/>
        </w:rPr>
        <w:t xml:space="preserve">kompaktbatteri  </w:t>
      </w:r>
      <w:r w:rsidRPr="00151077">
        <w:rPr>
          <w:rFonts w:ascii="Frutiger LT Pro 45 Light" w:hAnsi="Frutiger LT Pro 45 Light" w:cs="Arial"/>
          <w:sz w:val="22"/>
          <w:lang w:val="sv-SE"/>
        </w:rPr>
        <w:t>BSL</w:t>
      </w:r>
      <w:proofErr w:type="gramEnd"/>
      <w:r w:rsidRPr="00151077">
        <w:rPr>
          <w:rFonts w:ascii="Frutiger LT Pro 45 Light" w:hAnsi="Frutiger LT Pro 45 Light" w:cs="Arial"/>
          <w:sz w:val="22"/>
          <w:lang w:val="sv-SE"/>
        </w:rPr>
        <w:t>18</w:t>
      </w:r>
      <w:r w:rsidR="00151077">
        <w:rPr>
          <w:rFonts w:ascii="Frutiger LT Pro 45 Light" w:hAnsi="Frutiger LT Pro 45 Light" w:cs="Arial"/>
          <w:sz w:val="22"/>
          <w:lang w:val="sv-SE"/>
        </w:rPr>
        <w:t>3</w:t>
      </w:r>
      <w:r w:rsidRPr="00151077">
        <w:rPr>
          <w:rFonts w:ascii="Frutiger LT Pro 45 Light" w:hAnsi="Frutiger LT Pro 45 Light" w:cs="Arial"/>
          <w:sz w:val="22"/>
          <w:lang w:val="sv-SE"/>
        </w:rPr>
        <w:t>0C), batteriladdare (UC18YFSL 14,4V-18V/MULTI VOLT) och förvaringsväska (HSC2).</w:t>
      </w:r>
    </w:p>
    <w:p w14:paraId="6F1D9CCC" w14:textId="77777777" w:rsidR="00416576" w:rsidRPr="00151077" w:rsidRDefault="00416576" w:rsidP="00416576">
      <w:pPr>
        <w:spacing w:after="120"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 xml:space="preserve">Som </w:t>
      </w:r>
      <w:proofErr w:type="spellStart"/>
      <w:r w:rsidRPr="00151077">
        <w:rPr>
          <w:rFonts w:ascii="Frutiger LT Pro 45 Light" w:hAnsi="Frutiger LT Pro 45 Light" w:cs="Arial"/>
          <w:sz w:val="22"/>
          <w:lang w:val="sv-SE"/>
        </w:rPr>
        <w:t>Tool</w:t>
      </w:r>
      <w:proofErr w:type="spellEnd"/>
      <w:r w:rsidRPr="00151077">
        <w:rPr>
          <w:rFonts w:ascii="Frutiger LT Pro 45 Light" w:hAnsi="Frutiger LT Pro 45 Light" w:cs="Arial"/>
          <w:sz w:val="22"/>
          <w:lang w:val="sv-SE"/>
        </w:rPr>
        <w:t xml:space="preserve"> </w:t>
      </w:r>
      <w:proofErr w:type="spellStart"/>
      <w:r w:rsidRPr="00151077">
        <w:rPr>
          <w:rFonts w:ascii="Frutiger LT Pro 45 Light" w:hAnsi="Frutiger LT Pro 45 Light" w:cs="Arial"/>
          <w:sz w:val="22"/>
          <w:lang w:val="sv-SE"/>
        </w:rPr>
        <w:t>only</w:t>
      </w:r>
      <w:proofErr w:type="spellEnd"/>
      <w:r w:rsidRPr="00151077">
        <w:rPr>
          <w:rFonts w:ascii="Frutiger LT Pro 45 Light" w:hAnsi="Frutiger LT Pro 45 Light" w:cs="Arial"/>
          <w:sz w:val="22"/>
          <w:lang w:val="sv-SE"/>
        </w:rPr>
        <w:t>, utan batterier och laddare men med förvaringsväska (HSC2).</w:t>
      </w:r>
    </w:p>
    <w:p w14:paraId="5E152FED" w14:textId="77777777" w:rsidR="006E4CEE" w:rsidRPr="00151077" w:rsidRDefault="006E4CEE" w:rsidP="006E4CEE">
      <w:pPr>
        <w:spacing w:line="320" w:lineRule="exact"/>
        <w:rPr>
          <w:rFonts w:ascii="Frutiger LT Pro 45 Light" w:hAnsi="Frutiger LT Pro 45 Light" w:cs="Arial"/>
          <w:sz w:val="22"/>
          <w:lang w:val="sv-SE"/>
        </w:rPr>
      </w:pPr>
    </w:p>
    <w:p w14:paraId="6DDC6DA3" w14:textId="7CE0B22C" w:rsidR="00024EE8" w:rsidRPr="00151077" w:rsidRDefault="007416CC" w:rsidP="00024EE8">
      <w:pPr>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 xml:space="preserve">Tryggt köp. </w:t>
      </w:r>
      <w:proofErr w:type="spellStart"/>
      <w:r w:rsidR="00024EE8" w:rsidRPr="00151077">
        <w:rPr>
          <w:rFonts w:ascii="Frutiger LT Pro 45 Light" w:hAnsi="Frutiger LT Pro 45 Light" w:cs="Arial"/>
          <w:sz w:val="22"/>
          <w:lang w:val="sv-SE"/>
        </w:rPr>
        <w:t>HiKOKI</w:t>
      </w:r>
      <w:proofErr w:type="spellEnd"/>
      <w:r w:rsidR="00024EE8" w:rsidRPr="00151077">
        <w:rPr>
          <w:rFonts w:ascii="Frutiger LT Pro 45 Light" w:hAnsi="Frutiger LT Pro 45 Light" w:cs="Arial"/>
          <w:sz w:val="22"/>
          <w:lang w:val="sv-SE"/>
        </w:rPr>
        <w:t xml:space="preserve"> tillämpar tre års garanti, på både verktyg, batterier och laddare som gäller direkt från inköpsdagen, utan föregående registrering.</w:t>
      </w:r>
    </w:p>
    <w:p w14:paraId="3C66FE8D" w14:textId="32575975" w:rsidR="00024EE8" w:rsidRPr="00151077" w:rsidRDefault="00024EE8" w:rsidP="00024EE8">
      <w:pPr>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 xml:space="preserve">             </w:t>
      </w:r>
    </w:p>
    <w:p w14:paraId="56403645" w14:textId="77777777" w:rsidR="00024EE8" w:rsidRPr="00151077" w:rsidRDefault="00416576" w:rsidP="00024EE8">
      <w:pPr>
        <w:spacing w:line="320" w:lineRule="exact"/>
        <w:rPr>
          <w:rFonts w:ascii="Frutiger LT Pro 45 Light" w:hAnsi="Frutiger LT Pro 45 Light" w:cs="Arial"/>
          <w:b/>
          <w:bCs/>
          <w:i/>
          <w:sz w:val="22"/>
          <w:lang w:val="sv-SE"/>
        </w:rPr>
      </w:pPr>
      <w:r w:rsidRPr="00151077">
        <w:rPr>
          <w:rFonts w:ascii="Frutiger LT Pro 45 Light" w:hAnsi="Frutiger LT Pro 45 Light" w:cs="Arial"/>
          <w:b/>
          <w:bCs/>
          <w:i/>
          <w:sz w:val="22"/>
          <w:lang w:val="sv-SE"/>
        </w:rPr>
        <w:t>*</w:t>
      </w:r>
      <w:r w:rsidR="00024EE8" w:rsidRPr="00151077">
        <w:rPr>
          <w:rFonts w:ascii="Frutiger LT Pro 45 Light" w:hAnsi="Frutiger LT Pro 45 Light" w:cs="Arial"/>
          <w:b/>
          <w:bCs/>
          <w:i/>
          <w:sz w:val="22"/>
          <w:lang w:val="sv-SE"/>
        </w:rPr>
        <w:t>Vad är MULTI VOLT?</w:t>
      </w:r>
    </w:p>
    <w:p w14:paraId="786EE71B" w14:textId="4E681ADE" w:rsidR="00024EE8" w:rsidRPr="00151077" w:rsidRDefault="00024EE8" w:rsidP="00024EE8">
      <w:pPr>
        <w:spacing w:line="320" w:lineRule="exact"/>
        <w:rPr>
          <w:rFonts w:ascii="Frutiger LT Pro 45 Light" w:hAnsi="Frutiger LT Pro 45 Light" w:cs="Arial"/>
          <w:sz w:val="22"/>
          <w:lang w:val="sv-SE"/>
        </w:rPr>
      </w:pPr>
      <w:proofErr w:type="spellStart"/>
      <w:r w:rsidRPr="00151077">
        <w:rPr>
          <w:rFonts w:ascii="Frutiger LT Pro 45 Light" w:hAnsi="Frutiger LT Pro 45 Light" w:cs="Arial"/>
          <w:sz w:val="22"/>
          <w:lang w:val="sv-SE"/>
        </w:rPr>
        <w:t>HiKOKI</w:t>
      </w:r>
      <w:proofErr w:type="spellEnd"/>
      <w:r w:rsidRPr="00151077">
        <w:rPr>
          <w:rFonts w:ascii="Frutiger LT Pro 45 Light" w:hAnsi="Frutiger LT Pro 45 Light" w:cs="Arial"/>
          <w:sz w:val="22"/>
          <w:lang w:val="sv-SE"/>
        </w:rPr>
        <w:t xml:space="preserve"> satsar stort på att ge proffsanvändaren mobilitet på arbetsplatsen och en sladdlös arbetsdag. Det görs genom nya 36-volt MULTI VOLT verktyg och</w:t>
      </w:r>
      <w:r w:rsidR="00C05BF8" w:rsidRPr="00151077">
        <w:rPr>
          <w:rFonts w:ascii="Frutiger LT Pro 45 Light" w:hAnsi="Frutiger LT Pro 45 Light" w:cs="Arial"/>
          <w:sz w:val="22"/>
          <w:lang w:val="sv-SE"/>
        </w:rPr>
        <w:t xml:space="preserve"> MULTI VOLT-batterier</w:t>
      </w:r>
      <w:r w:rsidRPr="00151077">
        <w:rPr>
          <w:rFonts w:ascii="Frutiger LT Pro 45 Light" w:hAnsi="Frutiger LT Pro 45 Light" w:cs="Arial"/>
          <w:sz w:val="22"/>
          <w:lang w:val="sv-SE"/>
        </w:rPr>
        <w:t xml:space="preserve"> som har samma s</w:t>
      </w:r>
      <w:r w:rsidR="006444CE" w:rsidRPr="00151077">
        <w:rPr>
          <w:rFonts w:ascii="Frutiger LT Pro 45 Light" w:hAnsi="Frutiger LT Pro 45 Light" w:cs="Arial"/>
          <w:sz w:val="22"/>
          <w:lang w:val="sv-SE"/>
        </w:rPr>
        <w:t xml:space="preserve">torlek och låga vikt som dagens </w:t>
      </w:r>
      <w:r w:rsidRPr="00151077">
        <w:rPr>
          <w:rFonts w:ascii="Frutiger LT Pro 45 Light" w:hAnsi="Frutiger LT Pro 45 Light" w:cs="Arial"/>
          <w:sz w:val="22"/>
          <w:lang w:val="sv-SE"/>
        </w:rPr>
        <w:t xml:space="preserve">18 volt. Man har kombinerat 18V-maskinernas mindre storlek med kraften från de större 36V-maskinerna. MULTI VOLT-batteriet passar både 18V och 36V-verktyg med </w:t>
      </w:r>
      <w:proofErr w:type="spellStart"/>
      <w:r w:rsidRPr="00151077">
        <w:rPr>
          <w:rFonts w:ascii="Frutiger LT Pro 45 Light" w:hAnsi="Frutiger LT Pro 45 Light" w:cs="Arial"/>
          <w:sz w:val="22"/>
          <w:lang w:val="sv-SE"/>
        </w:rPr>
        <w:t>slidebatterifäste</w:t>
      </w:r>
      <w:proofErr w:type="spellEnd"/>
      <w:r w:rsidRPr="00151077">
        <w:rPr>
          <w:rFonts w:ascii="Frutiger LT Pro 45 Light" w:hAnsi="Frutiger LT Pro 45 Light" w:cs="Arial"/>
          <w:sz w:val="22"/>
          <w:lang w:val="sv-SE"/>
        </w:rPr>
        <w:t xml:space="preserve"> och anpassar också </w:t>
      </w:r>
      <w:r w:rsidR="00C05BF8" w:rsidRPr="00151077">
        <w:rPr>
          <w:rFonts w:ascii="Frutiger LT Pro 45 Light" w:hAnsi="Frutiger LT Pro 45 Light" w:cs="Arial"/>
          <w:sz w:val="22"/>
          <w:lang w:val="sv-SE"/>
        </w:rPr>
        <w:t>volttalet</w:t>
      </w:r>
      <w:r w:rsidRPr="00151077">
        <w:rPr>
          <w:rFonts w:ascii="Frutiger LT Pro 45 Light" w:hAnsi="Frutiger LT Pro 45 Light" w:cs="Arial"/>
          <w:sz w:val="22"/>
          <w:lang w:val="sv-SE"/>
        </w:rPr>
        <w:t xml:space="preserve"> beroende på vilket verktyg det använd</w:t>
      </w:r>
      <w:r w:rsidR="00C05BF8" w:rsidRPr="00151077">
        <w:rPr>
          <w:rFonts w:ascii="Frutiger LT Pro 45 Light" w:hAnsi="Frutiger LT Pro 45 Light" w:cs="Arial"/>
          <w:sz w:val="22"/>
          <w:lang w:val="sv-SE"/>
        </w:rPr>
        <w:t xml:space="preserve">s i. Effekten är dubbel kraft i </w:t>
      </w:r>
      <w:r w:rsidR="00406CD6" w:rsidRPr="00151077">
        <w:rPr>
          <w:rFonts w:ascii="Frutiger LT Pro 45 Light" w:hAnsi="Frutiger LT Pro 45 Light" w:cs="Arial"/>
          <w:sz w:val="22"/>
          <w:lang w:val="sv-SE"/>
        </w:rPr>
        <w:t>samma</w:t>
      </w:r>
      <w:r w:rsidRPr="00151077">
        <w:rPr>
          <w:rFonts w:ascii="Frutiger LT Pro 45 Light" w:hAnsi="Frutiger LT Pro 45 Light" w:cs="Arial"/>
          <w:sz w:val="22"/>
          <w:lang w:val="sv-SE"/>
        </w:rPr>
        <w:t xml:space="preserve"> format där användaren kan jobba effektivare, snabbare och längre. Det innebär att proffsanvändaren inte längre har behov att använda eldrivna verktyg – även för jobb som kräver mycket kraft.</w:t>
      </w:r>
    </w:p>
    <w:p w14:paraId="51A4E22E" w14:textId="77777777" w:rsidR="00416576" w:rsidRPr="00151077" w:rsidRDefault="00416576" w:rsidP="00024EE8">
      <w:pPr>
        <w:spacing w:line="320" w:lineRule="exact"/>
        <w:rPr>
          <w:rFonts w:ascii="Frutiger LT Pro 45 Light" w:hAnsi="Frutiger LT Pro 45 Light" w:cs="Arial"/>
          <w:sz w:val="22"/>
          <w:lang w:val="sv-SE"/>
        </w:rPr>
      </w:pPr>
      <w:r w:rsidRPr="00151077">
        <w:rPr>
          <w:rFonts w:ascii="Frutiger LT Pro 45 Light" w:hAnsi="Frutiger LT Pro 45 Light" w:cs="Arial"/>
          <w:sz w:val="22"/>
          <w:lang w:val="sv-SE"/>
        </w:rPr>
        <w:t>Läs mer på hikoki-multivolt.se.</w:t>
      </w:r>
    </w:p>
    <w:p w14:paraId="3D85E3CA" w14:textId="77777777" w:rsidR="00024EE8" w:rsidRPr="00151077" w:rsidRDefault="00024EE8" w:rsidP="00024EE8">
      <w:pPr>
        <w:spacing w:line="320" w:lineRule="exact"/>
        <w:rPr>
          <w:rFonts w:ascii="Frutiger LT Pro 45 Light" w:hAnsi="Frutiger LT Pro 45 Light" w:cs="Arial"/>
          <w:sz w:val="22"/>
          <w:lang w:val="sv-SE"/>
        </w:rPr>
      </w:pPr>
    </w:p>
    <w:p w14:paraId="5480977F" w14:textId="23CDF8BB" w:rsidR="00F41AC9" w:rsidRPr="00151077" w:rsidRDefault="00F41AC9" w:rsidP="00F41AC9">
      <w:pPr>
        <w:pStyle w:val="Normalwebb"/>
        <w:spacing w:before="0" w:beforeAutospacing="0" w:after="270" w:afterAutospacing="0"/>
        <w:rPr>
          <w:rFonts w:ascii="Frutiger LT Pro 45 Light" w:hAnsi="Frutiger LT Pro 45 Light" w:cs="Arial"/>
          <w:color w:val="242424"/>
          <w:sz w:val="22"/>
          <w:szCs w:val="22"/>
        </w:rPr>
      </w:pPr>
      <w:r w:rsidRPr="00151077">
        <w:rPr>
          <w:rFonts w:ascii="Frutiger LT Pro 45 Light" w:hAnsi="Frutiger LT Pro 45 Light" w:cs="Arial"/>
          <w:color w:val="242424"/>
          <w:sz w:val="22"/>
          <w:szCs w:val="22"/>
        </w:rPr>
        <w:t xml:space="preserve">För ytterligare information, besök </w:t>
      </w:r>
      <w:proofErr w:type="spellStart"/>
      <w:r w:rsidRPr="00151077">
        <w:rPr>
          <w:rFonts w:ascii="Frutiger LT Pro 45 Light" w:hAnsi="Frutiger LT Pro 45 Light" w:cs="Arial"/>
          <w:color w:val="242424"/>
          <w:sz w:val="22"/>
          <w:szCs w:val="22"/>
        </w:rPr>
        <w:t>HiKOKIs</w:t>
      </w:r>
      <w:proofErr w:type="spellEnd"/>
      <w:r w:rsidRPr="00151077">
        <w:rPr>
          <w:rFonts w:ascii="Frutiger LT Pro 45 Light" w:hAnsi="Frutiger LT Pro 45 Light" w:cs="Arial"/>
          <w:color w:val="242424"/>
          <w:sz w:val="22"/>
          <w:szCs w:val="22"/>
        </w:rPr>
        <w:t xml:space="preserve"> hemsida eller kontakta</w:t>
      </w:r>
      <w:r w:rsidR="003207A9" w:rsidRPr="00151077">
        <w:rPr>
          <w:rFonts w:ascii="Frutiger LT Pro 45 Light" w:hAnsi="Frutiger LT Pro 45 Light" w:cs="Arial"/>
          <w:color w:val="242424"/>
          <w:sz w:val="22"/>
          <w:szCs w:val="22"/>
        </w:rPr>
        <w:t xml:space="preserve"> </w:t>
      </w:r>
      <w:r w:rsidRPr="00151077">
        <w:rPr>
          <w:rFonts w:ascii="Frutiger LT Pro 45 Light" w:hAnsi="Frutiger LT Pro 45 Light" w:cs="Arial"/>
          <w:color w:val="242424"/>
          <w:sz w:val="22"/>
          <w:szCs w:val="22"/>
        </w:rPr>
        <w:t>Produktchef Måns Hermelin.</w:t>
      </w:r>
    </w:p>
    <w:p w14:paraId="6440B82E" w14:textId="77777777" w:rsidR="00CF2F5C" w:rsidRPr="00151077" w:rsidRDefault="00CF2F5C">
      <w:pPr>
        <w:widowControl/>
        <w:rPr>
          <w:sz w:val="22"/>
          <w:lang w:val="sv-SE"/>
          <w14:props3d w14:extrusionH="0" w14:contourW="0" w14:prstMaterial="matte"/>
        </w:rPr>
      </w:pPr>
    </w:p>
    <w:p w14:paraId="21E69CC5" w14:textId="77777777" w:rsidR="00CF2F5C" w:rsidRPr="00151077" w:rsidRDefault="007A168C" w:rsidP="00B74C6B">
      <w:pPr>
        <w:widowControl/>
        <w:rPr>
          <w:sz w:val="22"/>
          <w:lang w:val="sv-SE"/>
          <w14:props3d w14:extrusionH="0" w14:contourW="0" w14:prstMaterial="matte"/>
        </w:rPr>
      </w:pPr>
      <w:r w:rsidRPr="00151077">
        <w:rPr>
          <w:noProof/>
          <w:sz w:val="22"/>
          <w:lang w:val="sv-SE" w:eastAsia="sv-SE"/>
        </w:rPr>
        <w:lastRenderedPageBreak/>
        <w:drawing>
          <wp:inline distT="0" distB="0" distL="0" distR="0" wp14:anchorId="23998593" wp14:editId="53A6171E">
            <wp:extent cx="1817914" cy="992855"/>
            <wp:effectExtent l="0" t="0" r="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rushless Motor.jpg"/>
                    <pic:cNvPicPr/>
                  </pic:nvPicPr>
                  <pic:blipFill rotWithShape="1">
                    <a:blip r:embed="rId14" cstate="print">
                      <a:extLst>
                        <a:ext uri="{28A0092B-C50C-407E-A947-70E740481C1C}">
                          <a14:useLocalDpi xmlns:a14="http://schemas.microsoft.com/office/drawing/2010/main" val="0"/>
                        </a:ext>
                      </a:extLst>
                    </a:blip>
                    <a:srcRect b="18085"/>
                    <a:stretch/>
                  </pic:blipFill>
                  <pic:spPr bwMode="auto">
                    <a:xfrm>
                      <a:off x="0" y="0"/>
                      <a:ext cx="1892671" cy="1033683"/>
                    </a:xfrm>
                    <a:prstGeom prst="rect">
                      <a:avLst/>
                    </a:prstGeom>
                    <a:ln>
                      <a:noFill/>
                    </a:ln>
                    <a:extLst>
                      <a:ext uri="{53640926-AAD7-44D8-BBD7-CCE9431645EC}">
                        <a14:shadowObscured xmlns:a14="http://schemas.microsoft.com/office/drawing/2010/main"/>
                      </a:ext>
                    </a:extLst>
                  </pic:spPr>
                </pic:pic>
              </a:graphicData>
            </a:graphic>
          </wp:inline>
        </w:drawing>
      </w:r>
    </w:p>
    <w:p w14:paraId="2719062A" w14:textId="77777777" w:rsidR="00CF2F5C" w:rsidRPr="00151077" w:rsidRDefault="007A168C" w:rsidP="00B74C6B">
      <w:pPr>
        <w:widowControl/>
        <w:rPr>
          <w:rFonts w:ascii="Frutiger LT Pro 45 Light" w:hAnsi="Frutiger LT Pro 45 Light"/>
          <w:sz w:val="22"/>
          <w:lang w:val="sv-SE"/>
          <w14:props3d w14:extrusionH="0" w14:contourW="0" w14:prstMaterial="matte"/>
        </w:rPr>
      </w:pPr>
      <w:r w:rsidRPr="00151077">
        <w:rPr>
          <w:rFonts w:ascii="Frutiger LT Pro 45 Light" w:hAnsi="Frutiger LT Pro 45 Light"/>
          <w:sz w:val="22"/>
          <w:lang w:val="sv-SE"/>
          <w14:props3d w14:extrusionH="0" w14:contourW="0" w14:prstMaterial="matte"/>
        </w:rPr>
        <w:t>Kolborstfri motor, reducerar verktygets vikt, ger färre slitagedelar och mindre underhåll samt medverkar till högre prestanda och längre livslängd.</w:t>
      </w:r>
      <w:r w:rsidR="00C40578" w:rsidRPr="00151077">
        <w:rPr>
          <w:rFonts w:ascii="Frutiger LT Pro 45 Light" w:hAnsi="Frutiger LT Pro 45 Light"/>
          <w:sz w:val="22"/>
          <w:lang w:val="sv-SE"/>
          <w14:props3d w14:extrusionH="0" w14:contourW="0" w14:prstMaterial="matte"/>
        </w:rPr>
        <w:t xml:space="preserve"> (Källa</w:t>
      </w:r>
      <w:r w:rsidR="00213E56" w:rsidRPr="00151077">
        <w:rPr>
          <w:rFonts w:ascii="Frutiger LT Pro 45 Light" w:hAnsi="Frutiger LT Pro 45 Light"/>
          <w:sz w:val="22"/>
          <w:lang w:val="sv-SE"/>
          <w14:props3d w14:extrusionH="0" w14:contourW="0" w14:prstMaterial="matte"/>
        </w:rPr>
        <w:t xml:space="preserve">: </w:t>
      </w:r>
      <w:proofErr w:type="spellStart"/>
      <w:r w:rsidR="00C40578" w:rsidRPr="00151077">
        <w:rPr>
          <w:rFonts w:ascii="Frutiger LT Pro 45 Light" w:hAnsi="Frutiger LT Pro 45 Light"/>
          <w:sz w:val="22"/>
          <w:lang w:val="sv-SE"/>
          <w14:props3d w14:extrusionH="0" w14:contourW="0" w14:prstMaterial="matte"/>
        </w:rPr>
        <w:t>HiKOKI</w:t>
      </w:r>
      <w:proofErr w:type="spellEnd"/>
      <w:r w:rsidR="00C40578" w:rsidRPr="00151077">
        <w:rPr>
          <w:rFonts w:ascii="Frutiger LT Pro 45 Light" w:hAnsi="Frutiger LT Pro 45 Light"/>
          <w:sz w:val="22"/>
          <w:lang w:val="sv-SE"/>
          <w14:props3d w14:extrusionH="0" w14:contourW="0" w14:prstMaterial="matte"/>
        </w:rPr>
        <w:t>)</w:t>
      </w:r>
    </w:p>
    <w:p w14:paraId="060E2F82" w14:textId="77777777" w:rsidR="00C40578" w:rsidRPr="00151077" w:rsidRDefault="00C40578" w:rsidP="00B74C6B">
      <w:pPr>
        <w:widowControl/>
        <w:rPr>
          <w:sz w:val="22"/>
          <w:lang w:val="sv-SE"/>
          <w14:props3d w14:extrusionH="0" w14:contourW="0" w14:prstMaterial="matte"/>
        </w:rPr>
      </w:pPr>
    </w:p>
    <w:p w14:paraId="6941552E" w14:textId="39DF53AB" w:rsidR="00C40578" w:rsidRPr="00151077" w:rsidRDefault="0047788E" w:rsidP="005079F2">
      <w:pPr>
        <w:widowControl/>
        <w:tabs>
          <w:tab w:val="left" w:pos="9033"/>
        </w:tabs>
        <w:rPr>
          <w:sz w:val="22"/>
          <w:lang w:val="sv-SE"/>
          <w14:props3d w14:extrusionH="0" w14:contourW="0" w14:prstMaterial="matte"/>
        </w:rPr>
      </w:pPr>
      <w:r w:rsidRPr="00151077">
        <w:rPr>
          <w:noProof/>
          <w:sz w:val="22"/>
          <w:lang w:val="sv-SE"/>
        </w:rPr>
        <w:drawing>
          <wp:inline distT="0" distB="0" distL="0" distR="0" wp14:anchorId="47999F16" wp14:editId="6B78F245">
            <wp:extent cx="4076700" cy="996601"/>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objekt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63257" cy="1017761"/>
                    </a:xfrm>
                    <a:prstGeom prst="rect">
                      <a:avLst/>
                    </a:prstGeom>
                  </pic:spPr>
                </pic:pic>
              </a:graphicData>
            </a:graphic>
          </wp:inline>
        </w:drawing>
      </w:r>
      <w:r w:rsidR="005079F2" w:rsidRPr="00151077">
        <w:rPr>
          <w:sz w:val="22"/>
          <w:lang w:val="sv-SE"/>
          <w14:props3d w14:extrusionH="0" w14:contourW="0" w14:prstMaterial="matte"/>
        </w:rPr>
        <w:tab/>
      </w:r>
    </w:p>
    <w:p w14:paraId="0A6DC671" w14:textId="77777777" w:rsidR="00213E56" w:rsidRPr="00151077" w:rsidRDefault="00CF30F4" w:rsidP="00B74C6B">
      <w:pPr>
        <w:widowControl/>
        <w:rPr>
          <w:rFonts w:ascii="Frutiger LT Pro 45 Light" w:hAnsi="Frutiger LT Pro 45 Light"/>
          <w:sz w:val="22"/>
          <w:lang w:val="sv-SE"/>
          <w14:props3d w14:extrusionH="0" w14:contourW="0" w14:prstMaterial="matte"/>
        </w:rPr>
      </w:pPr>
      <w:r w:rsidRPr="00151077">
        <w:rPr>
          <w:rFonts w:ascii="Frutiger LT Pro 45 Light" w:hAnsi="Frutiger LT Pro 45 Light"/>
          <w:sz w:val="22"/>
          <w:lang w:val="sv-SE"/>
          <w14:props3d w14:extrusionH="0" w14:contourW="0" w14:prstMaterial="matte"/>
        </w:rPr>
        <w:t xml:space="preserve">Tack vare den integrerade batteritekniken är alla batterier inom voltstyrkan kompatibla vilket möjliggör byte av batterityp mellan applikationerna. </w:t>
      </w:r>
      <w:r w:rsidR="00213E56" w:rsidRPr="00151077">
        <w:rPr>
          <w:rFonts w:ascii="Frutiger LT Pro 45 Light" w:hAnsi="Frutiger LT Pro 45 Light"/>
          <w:sz w:val="22"/>
          <w:lang w:val="sv-SE"/>
          <w14:props3d w14:extrusionH="0" w14:contourW="0" w14:prstMaterial="matte"/>
        </w:rPr>
        <w:t xml:space="preserve">(Källa: </w:t>
      </w:r>
      <w:proofErr w:type="spellStart"/>
      <w:r w:rsidR="00213E56" w:rsidRPr="00151077">
        <w:rPr>
          <w:rFonts w:ascii="Frutiger LT Pro 45 Light" w:hAnsi="Frutiger LT Pro 45 Light"/>
          <w:sz w:val="22"/>
          <w:lang w:val="sv-SE"/>
          <w14:props3d w14:extrusionH="0" w14:contourW="0" w14:prstMaterial="matte"/>
        </w:rPr>
        <w:t>HiKOKI</w:t>
      </w:r>
      <w:proofErr w:type="spellEnd"/>
      <w:r w:rsidR="00213E56" w:rsidRPr="00151077">
        <w:rPr>
          <w:rFonts w:ascii="Frutiger LT Pro 45 Light" w:hAnsi="Frutiger LT Pro 45 Light"/>
          <w:sz w:val="22"/>
          <w:lang w:val="sv-SE"/>
          <w14:props3d w14:extrusionH="0" w14:contourW="0" w14:prstMaterial="matte"/>
        </w:rPr>
        <w:t>)</w:t>
      </w:r>
    </w:p>
    <w:p w14:paraId="306292C7" w14:textId="77777777" w:rsidR="00213E56" w:rsidRPr="00151077" w:rsidRDefault="00213E56" w:rsidP="00B74C6B">
      <w:pPr>
        <w:widowControl/>
        <w:rPr>
          <w:sz w:val="22"/>
          <w:lang w:val="sv-SE"/>
          <w14:props3d w14:extrusionH="0" w14:contourW="0" w14:prstMaterial="matte"/>
        </w:rPr>
      </w:pPr>
    </w:p>
    <w:p w14:paraId="50A598D6" w14:textId="77777777" w:rsidR="00C40578" w:rsidRPr="00151077" w:rsidRDefault="00C40578" w:rsidP="00B74C6B">
      <w:pPr>
        <w:widowControl/>
        <w:rPr>
          <w:sz w:val="22"/>
          <w:lang w:val="sv-SE"/>
          <w14:props3d w14:extrusionH="0" w14:contourW="0" w14:prstMaterial="matte"/>
        </w:rPr>
      </w:pPr>
    </w:p>
    <w:p w14:paraId="7BE51A96" w14:textId="77777777" w:rsidR="00CF30F4" w:rsidRPr="00151077" w:rsidRDefault="00CF30F4" w:rsidP="00B74C6B">
      <w:pPr>
        <w:widowControl/>
        <w:rPr>
          <w:rFonts w:ascii="Frutiger LT Pro 55 Roman" w:hAnsi="Frutiger LT Pro 55 Roman"/>
          <w:sz w:val="22"/>
          <w:lang w:val="sv-SE"/>
          <w14:props3d w14:extrusionH="0" w14:contourW="0" w14:prstMaterial="matte"/>
        </w:rPr>
      </w:pPr>
      <w:r w:rsidRPr="00151077">
        <w:rPr>
          <w:rFonts w:ascii="Frutiger LT Pro 55 Roman" w:hAnsi="Frutiger LT Pro 55 Roman"/>
          <w:noProof/>
          <w:sz w:val="22"/>
          <w:lang w:val="sv-SE" w:eastAsia="sv-SE"/>
        </w:rPr>
        <w:drawing>
          <wp:inline distT="0" distB="0" distL="0" distR="0" wp14:anchorId="5DC7F2A0" wp14:editId="5AB3B98B">
            <wp:extent cx="1932214" cy="1324738"/>
            <wp:effectExtent l="0" t="0" r="0" b="8890"/>
            <wp:docPr id="15" name="Bildobjekt 15" descr="En bild som visar grön, verktyg, inomhus,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S18DD_detail03.jpg"/>
                    <pic:cNvPicPr/>
                  </pic:nvPicPr>
                  <pic:blipFill rotWithShape="1">
                    <a:blip r:embed="rId16" cstate="print">
                      <a:extLst>
                        <a:ext uri="{28A0092B-C50C-407E-A947-70E740481C1C}">
                          <a14:useLocalDpi xmlns:a14="http://schemas.microsoft.com/office/drawing/2010/main" val="0"/>
                        </a:ext>
                      </a:extLst>
                    </a:blip>
                    <a:srcRect t="1" b="-2846"/>
                    <a:stretch/>
                  </pic:blipFill>
                  <pic:spPr bwMode="auto">
                    <a:xfrm>
                      <a:off x="0" y="0"/>
                      <a:ext cx="1981265" cy="1358368"/>
                    </a:xfrm>
                    <a:prstGeom prst="rect">
                      <a:avLst/>
                    </a:prstGeom>
                    <a:ln>
                      <a:noFill/>
                    </a:ln>
                    <a:extLst>
                      <a:ext uri="{53640926-AAD7-44D8-BBD7-CCE9431645EC}">
                        <a14:shadowObscured xmlns:a14="http://schemas.microsoft.com/office/drawing/2010/main"/>
                      </a:ext>
                    </a:extLst>
                  </pic:spPr>
                </pic:pic>
              </a:graphicData>
            </a:graphic>
          </wp:inline>
        </w:drawing>
      </w:r>
    </w:p>
    <w:p w14:paraId="1F39EC52" w14:textId="77777777" w:rsidR="00CF30F4" w:rsidRPr="00151077" w:rsidRDefault="00CF30F4" w:rsidP="00CF30F4">
      <w:pPr>
        <w:widowControl/>
        <w:rPr>
          <w:rFonts w:ascii="Frutiger LT Pro 45 Light" w:hAnsi="Frutiger LT Pro 45 Light"/>
          <w:sz w:val="22"/>
          <w:lang w:val="sv-SE"/>
          <w14:props3d w14:extrusionH="0" w14:contourW="0" w14:prstMaterial="matte"/>
        </w:rPr>
      </w:pPr>
      <w:bookmarkStart w:id="1" w:name="_Hlk57886293"/>
      <w:r w:rsidRPr="00151077">
        <w:rPr>
          <w:rFonts w:ascii="Frutiger LT Pro 45 Light" w:hAnsi="Frutiger LT Pro 45 Light"/>
          <w:sz w:val="22"/>
          <w:lang w:val="sv-SE"/>
          <w14:props3d w14:extrusionH="0" w14:contourW="0" w14:prstMaterial="matte"/>
        </w:rPr>
        <w:t xml:space="preserve">Med </w:t>
      </w:r>
      <w:r w:rsidR="00396385" w:rsidRPr="00151077">
        <w:rPr>
          <w:rFonts w:ascii="Frutiger LT Pro 45 Light" w:hAnsi="Frutiger LT Pro 45 Light"/>
          <w:sz w:val="22"/>
          <w:lang w:val="sv-SE"/>
          <w14:props3d w14:extrusionH="0" w14:contourW="0" w14:prstMaterial="matte"/>
        </w:rPr>
        <w:t xml:space="preserve">MULTI VOLT- batteriet </w:t>
      </w:r>
      <w:r w:rsidR="0012110B" w:rsidRPr="00151077">
        <w:rPr>
          <w:rFonts w:ascii="Frutiger LT Pro 45 Light" w:hAnsi="Frutiger LT Pro 45 Light"/>
          <w:sz w:val="22"/>
          <w:lang w:val="sv-SE"/>
          <w14:props3d w14:extrusionH="0" w14:contourW="0" w14:prstMaterial="matte"/>
        </w:rPr>
        <w:t xml:space="preserve">får du </w:t>
      </w:r>
      <w:r w:rsidRPr="00151077">
        <w:rPr>
          <w:rFonts w:ascii="Frutiger LT Pro 45 Light" w:hAnsi="Frutiger LT Pro 45 Light"/>
          <w:sz w:val="22"/>
          <w:lang w:val="sv-SE"/>
          <w14:props3d w14:extrusionH="0" w14:contourW="0" w14:prstMaterial="matte"/>
        </w:rPr>
        <w:t xml:space="preserve">batteriindikator </w:t>
      </w:r>
      <w:r w:rsidR="003207A9" w:rsidRPr="00151077">
        <w:rPr>
          <w:rFonts w:ascii="Frutiger LT Pro 45 Light" w:hAnsi="Frutiger LT Pro 45 Light"/>
          <w:sz w:val="22"/>
          <w:lang w:val="sv-SE"/>
          <w14:props3d w14:extrusionH="0" w14:contourW="0" w14:prstMaterial="matte"/>
        </w:rPr>
        <w:t>och har därmed</w:t>
      </w:r>
      <w:r w:rsidRPr="00151077">
        <w:rPr>
          <w:rFonts w:ascii="Frutiger LT Pro 45 Light" w:hAnsi="Frutiger LT Pro 45 Light"/>
          <w:sz w:val="22"/>
          <w:lang w:val="sv-SE"/>
          <w14:props3d w14:extrusionH="0" w14:contourW="0" w14:prstMaterial="matte"/>
        </w:rPr>
        <w:t xml:space="preserve"> koll på batterinivå</w:t>
      </w:r>
      <w:r w:rsidR="003207A9" w:rsidRPr="00151077">
        <w:rPr>
          <w:rFonts w:ascii="Frutiger LT Pro 45 Light" w:hAnsi="Frutiger LT Pro 45 Light"/>
          <w:sz w:val="22"/>
          <w:lang w:val="sv-SE"/>
          <w14:props3d w14:extrusionH="0" w14:contourW="0" w14:prstMaterial="matte"/>
        </w:rPr>
        <w:t xml:space="preserve">n.  </w:t>
      </w:r>
      <w:r w:rsidRPr="00151077">
        <w:rPr>
          <w:rFonts w:ascii="Frutiger LT Pro 45 Light" w:hAnsi="Frutiger LT Pro 45 Light"/>
          <w:sz w:val="22"/>
          <w:lang w:val="sv-SE"/>
          <w14:props3d w14:extrusionH="0" w14:contourW="0" w14:prstMaterial="matte"/>
        </w:rPr>
        <w:t xml:space="preserve">(Källa: </w:t>
      </w:r>
      <w:proofErr w:type="spellStart"/>
      <w:r w:rsidRPr="00151077">
        <w:rPr>
          <w:rFonts w:ascii="Frutiger LT Pro 45 Light" w:hAnsi="Frutiger LT Pro 45 Light"/>
          <w:sz w:val="22"/>
          <w:lang w:val="sv-SE"/>
          <w14:props3d w14:extrusionH="0" w14:contourW="0" w14:prstMaterial="matte"/>
        </w:rPr>
        <w:t>HiKOKI</w:t>
      </w:r>
      <w:proofErr w:type="spellEnd"/>
      <w:r w:rsidRPr="00151077">
        <w:rPr>
          <w:rFonts w:ascii="Frutiger LT Pro 45 Light" w:hAnsi="Frutiger LT Pro 45 Light"/>
          <w:sz w:val="22"/>
          <w:lang w:val="sv-SE"/>
          <w14:props3d w14:extrusionH="0" w14:contourW="0" w14:prstMaterial="matte"/>
        </w:rPr>
        <w:t>)</w:t>
      </w:r>
    </w:p>
    <w:bookmarkEnd w:id="1"/>
    <w:p w14:paraId="0C2BDB23" w14:textId="77777777" w:rsidR="0099620E" w:rsidRPr="00151077" w:rsidRDefault="0099620E" w:rsidP="00CF30F4">
      <w:pPr>
        <w:widowControl/>
        <w:rPr>
          <w:rFonts w:ascii="Frutiger LT Pro 45 Light" w:hAnsi="Frutiger LT Pro 45 Light"/>
          <w:sz w:val="22"/>
          <w:lang w:val="sv-SE"/>
          <w14:props3d w14:extrusionH="0" w14:contourW="0" w14:prstMaterial="matte"/>
        </w:rPr>
      </w:pPr>
    </w:p>
    <w:p w14:paraId="09827CEC" w14:textId="4C22ADDD" w:rsidR="0099620E" w:rsidRPr="00151077" w:rsidRDefault="0099620E" w:rsidP="00CF30F4">
      <w:pPr>
        <w:widowControl/>
        <w:rPr>
          <w:rFonts w:ascii="Frutiger LT Pro 45 Light" w:hAnsi="Frutiger LT Pro 45 Light"/>
          <w:sz w:val="22"/>
          <w:lang w:val="sv-SE"/>
          <w14:props3d w14:extrusionH="0" w14:contourW="0" w14:prstMaterial="matte"/>
        </w:rPr>
      </w:pPr>
      <w:r w:rsidRPr="00151077">
        <w:rPr>
          <w:rFonts w:ascii="Frutiger LT Pro 45 Light" w:hAnsi="Frutiger LT Pro 45 Light"/>
          <w:noProof/>
          <w:sz w:val="22"/>
          <w:lang w:val="sv-SE"/>
          <w14:props3d w14:extrusionH="0" w14:contourW="0" w14:prstMaterial="matte"/>
        </w:rPr>
        <w:drawing>
          <wp:anchor distT="0" distB="0" distL="114300" distR="114300" simplePos="0" relativeHeight="251659264" behindDoc="0" locked="0" layoutInCell="1" allowOverlap="1" wp14:anchorId="3BE1E608" wp14:editId="5B1EEACD">
            <wp:simplePos x="685800" y="6663267"/>
            <wp:positionH relativeFrom="column">
              <wp:align>left</wp:align>
            </wp:positionH>
            <wp:positionV relativeFrom="paragraph">
              <wp:align>top</wp:align>
            </wp:positionV>
            <wp:extent cx="4103914" cy="2378003"/>
            <wp:effectExtent l="0" t="0" r="0" b="3810"/>
            <wp:wrapSquare wrapText="bothSides"/>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3801"/>
                    <a:stretch/>
                  </pic:blipFill>
                  <pic:spPr bwMode="auto">
                    <a:xfrm>
                      <a:off x="0" y="0"/>
                      <a:ext cx="4103914" cy="2378003"/>
                    </a:xfrm>
                    <a:prstGeom prst="rect">
                      <a:avLst/>
                    </a:prstGeom>
                    <a:noFill/>
                    <a:ln>
                      <a:noFill/>
                    </a:ln>
                    <a:extLst>
                      <a:ext uri="{53640926-AAD7-44D8-BBD7-CCE9431645EC}">
                        <a14:shadowObscured xmlns:a14="http://schemas.microsoft.com/office/drawing/2010/main"/>
                      </a:ext>
                    </a:extLst>
                  </pic:spPr>
                </pic:pic>
              </a:graphicData>
            </a:graphic>
          </wp:anchor>
        </w:drawing>
      </w:r>
      <w:r w:rsidR="00151077">
        <w:rPr>
          <w:rFonts w:ascii="Frutiger LT Pro 45 Light" w:hAnsi="Frutiger LT Pro 45 Light"/>
          <w:sz w:val="22"/>
          <w:lang w:val="sv-SE"/>
          <w14:props3d w14:extrusionH="0" w14:contourW="0" w14:prstMaterial="matte"/>
        </w:rPr>
        <w:br w:type="textWrapping" w:clear="all"/>
      </w:r>
    </w:p>
    <w:p w14:paraId="6DFF2DD7" w14:textId="20404DC9" w:rsidR="0099620E" w:rsidRPr="00151077" w:rsidRDefault="0099620E" w:rsidP="0099620E">
      <w:pPr>
        <w:widowControl/>
        <w:rPr>
          <w:rFonts w:ascii="Frutiger LT Pro 45 Light" w:hAnsi="Frutiger LT Pro 45 Light"/>
          <w:sz w:val="22"/>
          <w:lang w:val="sv-SE"/>
          <w14:props3d w14:extrusionH="0" w14:contourW="0" w14:prstMaterial="matte"/>
        </w:rPr>
      </w:pPr>
      <w:bookmarkStart w:id="2" w:name="_Hlk62050643"/>
      <w:r w:rsidRPr="00151077">
        <w:rPr>
          <w:rFonts w:ascii="Frutiger LT Pro 45 Light" w:hAnsi="Frutiger LT Pro 45 Light"/>
          <w:sz w:val="22"/>
          <w:lang w:val="sv-SE"/>
          <w14:props3d w14:extrusionH="0" w14:contourW="0" w14:prstMaterial="matte"/>
        </w:rPr>
        <w:t xml:space="preserve">Jämförelse av DS18DBL2, H:257 mm | DS18DBSL, H: 240 mm | DS18DD, H: 216 mm.  (Källa: </w:t>
      </w:r>
      <w:proofErr w:type="spellStart"/>
      <w:r w:rsidRPr="00151077">
        <w:rPr>
          <w:rFonts w:ascii="Frutiger LT Pro 45 Light" w:hAnsi="Frutiger LT Pro 45 Light"/>
          <w:sz w:val="22"/>
          <w:lang w:val="sv-SE"/>
          <w14:props3d w14:extrusionH="0" w14:contourW="0" w14:prstMaterial="matte"/>
        </w:rPr>
        <w:t>HiKOKI</w:t>
      </w:r>
      <w:proofErr w:type="spellEnd"/>
      <w:r w:rsidRPr="00151077">
        <w:rPr>
          <w:rFonts w:ascii="Frutiger LT Pro 45 Light" w:hAnsi="Frutiger LT Pro 45 Light"/>
          <w:sz w:val="22"/>
          <w:lang w:val="sv-SE"/>
          <w14:props3d w14:extrusionH="0" w14:contourW="0" w14:prstMaterial="matte"/>
        </w:rPr>
        <w:t>)</w:t>
      </w:r>
      <w:bookmarkEnd w:id="2"/>
    </w:p>
    <w:p w14:paraId="5DF4E2DF" w14:textId="16B07076" w:rsidR="0047788E" w:rsidRPr="00151077" w:rsidRDefault="0047788E" w:rsidP="0099620E">
      <w:pPr>
        <w:widowControl/>
        <w:rPr>
          <w:sz w:val="22"/>
          <w:lang w:val="sv-SE"/>
          <w14:props3d w14:extrusionH="0" w14:contourW="0" w14:prstMaterial="matte"/>
        </w:rPr>
      </w:pPr>
    </w:p>
    <w:p w14:paraId="718E9593" w14:textId="77777777" w:rsidR="00C40578" w:rsidRPr="00151077" w:rsidRDefault="00C40578" w:rsidP="00B74C6B">
      <w:pPr>
        <w:widowControl/>
        <w:rPr>
          <w:sz w:val="22"/>
          <w:lang w:val="sv-SE"/>
          <w14:props3d w14:extrusionH="0" w14:contourW="0" w14:prstMaterial="matte"/>
        </w:rPr>
      </w:pPr>
    </w:p>
    <w:sectPr w:rsidR="00C40578" w:rsidRPr="00151077" w:rsidSect="006B2B50">
      <w:headerReference w:type="default" r:id="rId18"/>
      <w:footerReference w:type="default" r:id="rId19"/>
      <w:headerReference w:type="first" r:id="rId20"/>
      <w:footerReference w:type="first" r:id="rId21"/>
      <w:pgSz w:w="11906" w:h="16838"/>
      <w:pgMar w:top="567" w:right="1077" w:bottom="567" w:left="1077" w:header="567" w:footer="113" w:gutter="0"/>
      <w:cols w:space="425"/>
      <w:docGrid w:type="lines" w:linePitch="32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E7203" w14:textId="77777777" w:rsidR="00F072C8" w:rsidRDefault="00F072C8" w:rsidP="003A5E67">
      <w:r>
        <w:separator/>
      </w:r>
    </w:p>
  </w:endnote>
  <w:endnote w:type="continuationSeparator" w:id="0">
    <w:p w14:paraId="5EC9252F" w14:textId="77777777" w:rsidR="00F072C8" w:rsidRDefault="00F072C8" w:rsidP="003A5E67">
      <w:r>
        <w:continuationSeparator/>
      </w:r>
    </w:p>
  </w:endnote>
  <w:endnote w:type="continuationNotice" w:id="1">
    <w:p w14:paraId="6D3B9B45" w14:textId="77777777" w:rsidR="00F072C8" w:rsidRDefault="00F07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eiryo UI">
    <w:charset w:val="80"/>
    <w:family w:val="swiss"/>
    <w:pitch w:val="variable"/>
    <w:sig w:usb0="E00002FF" w:usb1="6AC7FFFF" w:usb2="08000012" w:usb3="00000000" w:csb0="0002009F" w:csb1="00000000"/>
  </w:font>
  <w:font w:name="Frutiger LT Pro 45 Light">
    <w:panose1 w:val="020B0403030504020204"/>
    <w:charset w:val="00"/>
    <w:family w:val="swiss"/>
    <w:notTrueType/>
    <w:pitch w:val="variable"/>
    <w:sig w:usb0="A00000AF" w:usb1="5000204A" w:usb2="00000000" w:usb3="00000000" w:csb0="00000093" w:csb1="00000000"/>
  </w:font>
  <w:font w:name="Frutiger LT Pro 55 Roman">
    <w:panose1 w:val="020B0602020204020204"/>
    <w:charset w:val="00"/>
    <w:family w:val="swiss"/>
    <w:notTrueType/>
    <w:pitch w:val="variable"/>
    <w:sig w:usb0="A00000AF" w:usb1="5000204A" w:usb2="00000000" w:usb3="00000000" w:csb0="00000093"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CF68C" w14:textId="12BDFD07" w:rsidR="00A41B49" w:rsidRPr="00DD5E44" w:rsidRDefault="00374B19">
    <w:pPr>
      <w:pStyle w:val="Sidfot"/>
      <w:jc w:val="center"/>
      <w:rPr>
        <w:sz w:val="20"/>
      </w:rPr>
    </w:pPr>
    <w:r w:rsidRPr="00FB30EF">
      <w:rPr>
        <w:rFonts w:ascii="MS PGothic" w:eastAsia="MS PGothic" w:hAnsi="MS PGothic"/>
        <w:noProof/>
        <w:lang w:eastAsia="sv-SE"/>
      </w:rPr>
      <mc:AlternateContent>
        <mc:Choice Requires="wps">
          <w:drawing>
            <wp:anchor distT="0" distB="0" distL="114300" distR="114300" simplePos="0" relativeHeight="251659264" behindDoc="0" locked="0" layoutInCell="1" allowOverlap="1" wp14:anchorId="1DA0B143" wp14:editId="38BD2843">
              <wp:simplePos x="0" y="0"/>
              <wp:positionH relativeFrom="margin">
                <wp:posOffset>0</wp:posOffset>
              </wp:positionH>
              <wp:positionV relativeFrom="paragraph">
                <wp:posOffset>139065</wp:posOffset>
              </wp:positionV>
              <wp:extent cx="6600825" cy="161925"/>
              <wp:effectExtent l="0" t="0" r="9525" b="9525"/>
              <wp:wrapSquare wrapText="bothSides"/>
              <wp:docPr id="10" name="テキスト 7"/>
              <wp:cNvGraphicFramePr/>
              <a:graphic xmlns:a="http://schemas.openxmlformats.org/drawingml/2006/main">
                <a:graphicData uri="http://schemas.microsoft.com/office/word/2010/wordprocessingShape">
                  <wps:wsp>
                    <wps:cNvSpPr txBox="1"/>
                    <wps:spPr>
                      <a:xfrm>
                        <a:off x="0" y="0"/>
                        <a:ext cx="6600825" cy="1619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79FDB07" w14:textId="77777777" w:rsidR="00374B19" w:rsidRPr="00374B19" w:rsidRDefault="00374B19" w:rsidP="00374B19">
                          <w:pPr>
                            <w:autoSpaceDE w:val="0"/>
                            <w:autoSpaceDN w:val="0"/>
                            <w:adjustRightInd w:val="0"/>
                            <w:rPr>
                              <w:rFonts w:ascii="Frutiger LT Pro 45 Light" w:eastAsiaTheme="minorEastAsia" w:hAnsi="Frutiger LT Pro 45 Light" w:cs="MS Shell Dlg 2"/>
                              <w:sz w:val="15"/>
                              <w:szCs w:val="15"/>
                              <w:lang w:val="nb-NO"/>
                            </w:rPr>
                          </w:pPr>
                          <w:proofErr w:type="spellStart"/>
                          <w:r w:rsidRPr="00374B19">
                            <w:rPr>
                              <w:rFonts w:ascii="Frutiger LT Pro 45 Light" w:eastAsia="MS PGothic" w:hAnsi="Frutiger LT Pro 45 Light" w:cs="Arial"/>
                              <w:b/>
                              <w:sz w:val="15"/>
                              <w:szCs w:val="15"/>
                            </w:rPr>
                            <w:t>HiKOKI</w:t>
                          </w:r>
                          <w:proofErr w:type="spellEnd"/>
                          <w:r w:rsidRPr="00374B19">
                            <w:rPr>
                              <w:rFonts w:ascii="Frutiger LT Pro 45 Light" w:eastAsia="MS PGothic" w:hAnsi="Frutiger LT Pro 45 Light" w:cs="Arial"/>
                              <w:b/>
                              <w:sz w:val="15"/>
                              <w:szCs w:val="15"/>
                            </w:rPr>
                            <w:t xml:space="preserve"> Power Tools Sweden AB</w:t>
                          </w:r>
                          <w:r w:rsidRPr="00374B19">
                            <w:rPr>
                              <w:rFonts w:ascii="Frutiger LT Pro 45 Light" w:eastAsia="MS PGothic" w:hAnsi="Frutiger LT Pro 45 Light" w:cs="Arial"/>
                              <w:sz w:val="15"/>
                              <w:szCs w:val="15"/>
                            </w:rPr>
                            <w:t xml:space="preserve"> </w:t>
                          </w:r>
                          <w:r w:rsidRPr="00374B19">
                            <w:rPr>
                              <w:rFonts w:ascii="Frutiger LT Pro 45 Light" w:eastAsiaTheme="minorEastAsia" w:hAnsi="Frutiger LT Pro 45 Light" w:cs="Arial"/>
                              <w:sz w:val="15"/>
                              <w:szCs w:val="15"/>
                              <w:lang w:val="nb-NO"/>
                            </w:rPr>
                            <w:t xml:space="preserve">| </w:t>
                          </w:r>
                          <w:proofErr w:type="spellStart"/>
                          <w:r w:rsidRPr="00374B19">
                            <w:rPr>
                              <w:rFonts w:ascii="Frutiger LT Pro 45 Light" w:eastAsia="MS PGothic" w:hAnsi="Frutiger LT Pro 45 Light" w:cs="Arial"/>
                              <w:sz w:val="15"/>
                              <w:szCs w:val="15"/>
                            </w:rPr>
                            <w:t>Rotebergsvägen</w:t>
                          </w:r>
                          <w:proofErr w:type="spellEnd"/>
                          <w:r w:rsidRPr="00374B19">
                            <w:rPr>
                              <w:rFonts w:ascii="Frutiger LT Pro 45 Light" w:eastAsia="MS PGothic" w:hAnsi="Frutiger LT Pro 45 Light" w:cs="Arial"/>
                              <w:sz w:val="15"/>
                              <w:szCs w:val="15"/>
                            </w:rPr>
                            <w:t xml:space="preserve"> 2 B, 192 78 </w:t>
                          </w:r>
                          <w:proofErr w:type="spellStart"/>
                          <w:r w:rsidRPr="00374B19">
                            <w:rPr>
                              <w:rFonts w:ascii="Frutiger LT Pro 45 Light" w:eastAsia="MS PGothic" w:hAnsi="Frutiger LT Pro 45 Light" w:cs="Arial"/>
                              <w:sz w:val="15"/>
                              <w:szCs w:val="15"/>
                            </w:rPr>
                            <w:t>Sollentuna</w:t>
                          </w:r>
                          <w:proofErr w:type="spellEnd"/>
                          <w:r w:rsidRPr="00374B19">
                            <w:rPr>
                              <w:rFonts w:ascii="Frutiger LT Pro 45 Light" w:eastAsia="MS PGothic" w:hAnsi="Frutiger LT Pro 45 Light" w:cs="Arial"/>
                              <w:sz w:val="15"/>
                              <w:szCs w:val="15"/>
                            </w:rPr>
                            <w:t xml:space="preserve"> </w:t>
                          </w:r>
                          <w:r w:rsidRPr="00374B19">
                            <w:rPr>
                              <w:rFonts w:ascii="Frutiger LT Pro 45 Light" w:eastAsiaTheme="minorEastAsia" w:hAnsi="Frutiger LT Pro 45 Light" w:cs="Arial"/>
                              <w:sz w:val="15"/>
                              <w:szCs w:val="15"/>
                              <w:lang w:val="nb-NO"/>
                            </w:rPr>
                            <w:t xml:space="preserve">| Tel: (+46) 598 999 00 | www.hikoki-powertools.se </w:t>
                          </w:r>
                          <w:r w:rsidRPr="00374B19">
                            <w:rPr>
                              <w:rFonts w:ascii="Frutiger LT Pro 45 Light" w:eastAsia="MS PGothic" w:hAnsi="Frutiger LT Pro 45 Light" w:cs="Arial"/>
                              <w:sz w:val="15"/>
                              <w:szCs w:val="15"/>
                            </w:rPr>
                            <w:t xml:space="preserve"> </w:t>
                          </w:r>
                        </w:p>
                        <w:p w14:paraId="2AA2795B" w14:textId="77777777" w:rsidR="00374B19" w:rsidRPr="006A4E4E" w:rsidRDefault="00374B19" w:rsidP="00374B19">
                          <w:pPr>
                            <w:spacing w:line="170" w:lineRule="exact"/>
                            <w:jc w:val="center"/>
                            <w:rPr>
                              <w:rFonts w:eastAsia="MS PGothic" w:cs="Arial"/>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A0B143" id="_x0000_t202" coordsize="21600,21600" o:spt="202" path="m,l,21600r21600,l21600,xe">
              <v:stroke joinstyle="miter"/>
              <v:path gradientshapeok="t" o:connecttype="rect"/>
            </v:shapetype>
            <v:shape id="テキスト 7" o:spid="_x0000_s1026" type="#_x0000_t202" style="position:absolute;left:0;text-align:left;margin-left:0;margin-top:10.95pt;width:519.75pt;height:1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" filled="f" stroked="f">
              <v:textbox inset="0,0,0,0">
                <w:txbxContent>
                  <w:p w14:paraId="579FDB07" w14:textId="77777777" w:rsidR="00374B19" w:rsidRPr="00374B19" w:rsidRDefault="00374B19" w:rsidP="00374B19">
                    <w:pPr>
                      <w:autoSpaceDE w:val="0"/>
                      <w:autoSpaceDN w:val="0"/>
                      <w:adjustRightInd w:val="0"/>
                      <w:rPr>
                        <w:rFonts w:ascii="Frutiger LT Pro 45 Light" w:eastAsiaTheme="minorEastAsia" w:hAnsi="Frutiger LT Pro 45 Light" w:cs="MS Shell Dlg 2"/>
                        <w:sz w:val="15"/>
                        <w:szCs w:val="15"/>
                        <w:lang w:val="nb-NO"/>
                      </w:rPr>
                    </w:pPr>
                    <w:proofErr w:type="spellStart"/>
                    <w:r w:rsidRPr="00374B19">
                      <w:rPr>
                        <w:rFonts w:ascii="Frutiger LT Pro 45 Light" w:eastAsia="MS PGothic" w:hAnsi="Frutiger LT Pro 45 Light" w:cs="Arial"/>
                        <w:b/>
                        <w:sz w:val="15"/>
                        <w:szCs w:val="15"/>
                      </w:rPr>
                      <w:t>HiKOKI</w:t>
                    </w:r>
                    <w:proofErr w:type="spellEnd"/>
                    <w:r w:rsidRPr="00374B19">
                      <w:rPr>
                        <w:rFonts w:ascii="Frutiger LT Pro 45 Light" w:eastAsia="MS PGothic" w:hAnsi="Frutiger LT Pro 45 Light" w:cs="Arial"/>
                        <w:b/>
                        <w:sz w:val="15"/>
                        <w:szCs w:val="15"/>
                      </w:rPr>
                      <w:t xml:space="preserve"> Power Tools Sweden AB</w:t>
                    </w:r>
                    <w:r w:rsidRPr="00374B19">
                      <w:rPr>
                        <w:rFonts w:ascii="Frutiger LT Pro 45 Light" w:eastAsia="MS PGothic" w:hAnsi="Frutiger LT Pro 45 Light" w:cs="Arial"/>
                        <w:sz w:val="15"/>
                        <w:szCs w:val="15"/>
                      </w:rPr>
                      <w:t xml:space="preserve"> </w:t>
                    </w:r>
                    <w:r w:rsidRPr="00374B19">
                      <w:rPr>
                        <w:rFonts w:ascii="Frutiger LT Pro 45 Light" w:eastAsiaTheme="minorEastAsia" w:hAnsi="Frutiger LT Pro 45 Light" w:cs="Arial"/>
                        <w:sz w:val="15"/>
                        <w:szCs w:val="15"/>
                        <w:lang w:val="nb-NO"/>
                      </w:rPr>
                      <w:t xml:space="preserve">| </w:t>
                    </w:r>
                    <w:proofErr w:type="spellStart"/>
                    <w:r w:rsidRPr="00374B19">
                      <w:rPr>
                        <w:rFonts w:ascii="Frutiger LT Pro 45 Light" w:eastAsia="MS PGothic" w:hAnsi="Frutiger LT Pro 45 Light" w:cs="Arial"/>
                        <w:sz w:val="15"/>
                        <w:szCs w:val="15"/>
                      </w:rPr>
                      <w:t>Rotebergsvägen</w:t>
                    </w:r>
                    <w:proofErr w:type="spellEnd"/>
                    <w:r w:rsidRPr="00374B19">
                      <w:rPr>
                        <w:rFonts w:ascii="Frutiger LT Pro 45 Light" w:eastAsia="MS PGothic" w:hAnsi="Frutiger LT Pro 45 Light" w:cs="Arial"/>
                        <w:sz w:val="15"/>
                        <w:szCs w:val="15"/>
                      </w:rPr>
                      <w:t xml:space="preserve"> 2 B, 192 78 </w:t>
                    </w:r>
                    <w:proofErr w:type="spellStart"/>
                    <w:r w:rsidRPr="00374B19">
                      <w:rPr>
                        <w:rFonts w:ascii="Frutiger LT Pro 45 Light" w:eastAsia="MS PGothic" w:hAnsi="Frutiger LT Pro 45 Light" w:cs="Arial"/>
                        <w:sz w:val="15"/>
                        <w:szCs w:val="15"/>
                      </w:rPr>
                      <w:t>Sollentuna</w:t>
                    </w:r>
                    <w:proofErr w:type="spellEnd"/>
                    <w:r w:rsidRPr="00374B19">
                      <w:rPr>
                        <w:rFonts w:ascii="Frutiger LT Pro 45 Light" w:eastAsia="MS PGothic" w:hAnsi="Frutiger LT Pro 45 Light" w:cs="Arial"/>
                        <w:sz w:val="15"/>
                        <w:szCs w:val="15"/>
                      </w:rPr>
                      <w:t xml:space="preserve"> </w:t>
                    </w:r>
                    <w:r w:rsidRPr="00374B19">
                      <w:rPr>
                        <w:rFonts w:ascii="Frutiger LT Pro 45 Light" w:eastAsiaTheme="minorEastAsia" w:hAnsi="Frutiger LT Pro 45 Light" w:cs="Arial"/>
                        <w:sz w:val="15"/>
                        <w:szCs w:val="15"/>
                        <w:lang w:val="nb-NO"/>
                      </w:rPr>
                      <w:t xml:space="preserve">| Tel: (+46) 598 999 00 | www.hikoki-powertools.se </w:t>
                    </w:r>
                    <w:r w:rsidRPr="00374B19">
                      <w:rPr>
                        <w:rFonts w:ascii="Frutiger LT Pro 45 Light" w:eastAsia="MS PGothic" w:hAnsi="Frutiger LT Pro 45 Light" w:cs="Arial"/>
                        <w:sz w:val="15"/>
                        <w:szCs w:val="15"/>
                      </w:rPr>
                      <w:t xml:space="preserve"> </w:t>
                    </w:r>
                  </w:p>
                  <w:p w14:paraId="2AA2795B" w14:textId="77777777" w:rsidR="00374B19" w:rsidRPr="006A4E4E" w:rsidRDefault="00374B19" w:rsidP="00374B19">
                    <w:pPr>
                      <w:spacing w:line="170" w:lineRule="exact"/>
                      <w:jc w:val="center"/>
                      <w:rPr>
                        <w:rFonts w:eastAsia="MS PGothic" w:cs="Arial"/>
                        <w:sz w:val="15"/>
                        <w:szCs w:val="15"/>
                      </w:rPr>
                    </w:pPr>
                  </w:p>
                </w:txbxContent>
              </v:textbox>
              <w10:wrap type="square" anchorx="margin"/>
            </v:shape>
          </w:pict>
        </mc:Fallback>
      </mc:AlternateContent>
    </w:r>
    <w:sdt>
      <w:sdtPr>
        <w:id w:val="-943149099"/>
        <w:docPartObj>
          <w:docPartGallery w:val="Page Numbers (Bottom of Page)"/>
          <w:docPartUnique/>
        </w:docPartObj>
      </w:sdtPr>
      <w:sdtEndPr>
        <w:rPr>
          <w:sz w:val="20"/>
        </w:rPr>
      </w:sdtEndPr>
      <w:sdtContent>
        <w:r w:rsidR="00A41B49" w:rsidRPr="00DD5E44">
          <w:rPr>
            <w:sz w:val="20"/>
          </w:rPr>
          <w:fldChar w:fldCharType="begin"/>
        </w:r>
        <w:r w:rsidR="00A41B49" w:rsidRPr="00DD5E44">
          <w:rPr>
            <w:sz w:val="20"/>
          </w:rPr>
          <w:instrText>PAGE   \* MERGEFORMAT</w:instrText>
        </w:r>
        <w:r w:rsidR="00A41B49" w:rsidRPr="00DD5E44">
          <w:rPr>
            <w:sz w:val="20"/>
          </w:rPr>
          <w:fldChar w:fldCharType="separate"/>
        </w:r>
        <w:r w:rsidR="007956B7" w:rsidRPr="007956B7">
          <w:rPr>
            <w:noProof/>
            <w:sz w:val="20"/>
            <w:lang w:val="ja-JP"/>
          </w:rPr>
          <w:t>3</w:t>
        </w:r>
        <w:r w:rsidR="00A41B49" w:rsidRPr="00DD5E44">
          <w:rPr>
            <w:sz w:val="20"/>
          </w:rPr>
          <w:fldChar w:fldCharType="end"/>
        </w:r>
      </w:sdtContent>
    </w:sdt>
  </w:p>
  <w:p w14:paraId="722B0657" w14:textId="77777777" w:rsidR="00A41B49" w:rsidRDefault="00A41B49" w:rsidP="00A41B49">
    <w:pPr>
      <w:pStyle w:val="Sidfot"/>
      <w:tabs>
        <w:tab w:val="clear" w:pos="4252"/>
        <w:tab w:val="clear" w:pos="850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322023"/>
      <w:docPartObj>
        <w:docPartGallery w:val="Page Numbers (Bottom of Page)"/>
        <w:docPartUnique/>
      </w:docPartObj>
    </w:sdtPr>
    <w:sdtEndPr>
      <w:rPr>
        <w:sz w:val="20"/>
      </w:rPr>
    </w:sdtEndPr>
    <w:sdtContent>
      <w:p w14:paraId="2C4730EE" w14:textId="77777777" w:rsidR="00A41B49" w:rsidRPr="00DD5E44" w:rsidRDefault="00A41B49">
        <w:pPr>
          <w:pStyle w:val="Sidfot"/>
          <w:jc w:val="center"/>
          <w:rPr>
            <w:sz w:val="20"/>
          </w:rPr>
        </w:pPr>
        <w:r w:rsidRPr="00DD5E44">
          <w:rPr>
            <w:sz w:val="20"/>
          </w:rPr>
          <w:fldChar w:fldCharType="begin"/>
        </w:r>
        <w:r w:rsidRPr="00DD5E44">
          <w:rPr>
            <w:sz w:val="20"/>
          </w:rPr>
          <w:instrText>PAGE   \* MERGEFORMAT</w:instrText>
        </w:r>
        <w:r w:rsidRPr="00DD5E44">
          <w:rPr>
            <w:sz w:val="20"/>
          </w:rPr>
          <w:fldChar w:fldCharType="separate"/>
        </w:r>
        <w:r w:rsidR="00AC60B9" w:rsidRPr="00AC60B9">
          <w:rPr>
            <w:noProof/>
            <w:sz w:val="20"/>
            <w:lang w:val="ja-JP"/>
          </w:rPr>
          <w:t>1</w:t>
        </w:r>
        <w:r w:rsidRPr="00DD5E44">
          <w:rPr>
            <w:sz w:val="20"/>
          </w:rPr>
          <w:fldChar w:fldCharType="end"/>
        </w:r>
      </w:p>
    </w:sdtContent>
  </w:sdt>
  <w:p w14:paraId="422CE756" w14:textId="77777777" w:rsidR="005F0B80" w:rsidRDefault="005F0B80">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76D75" w14:textId="77777777" w:rsidR="00F072C8" w:rsidRDefault="00F072C8" w:rsidP="003A5E67">
      <w:r>
        <w:separator/>
      </w:r>
    </w:p>
  </w:footnote>
  <w:footnote w:type="continuationSeparator" w:id="0">
    <w:p w14:paraId="7A94CB30" w14:textId="77777777" w:rsidR="00F072C8" w:rsidRDefault="00F072C8" w:rsidP="003A5E67">
      <w:r>
        <w:continuationSeparator/>
      </w:r>
    </w:p>
  </w:footnote>
  <w:footnote w:type="continuationNotice" w:id="1">
    <w:p w14:paraId="0031215C" w14:textId="77777777" w:rsidR="00F072C8" w:rsidRDefault="00F072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01680" w14:textId="77777777" w:rsidR="00997E2C" w:rsidRDefault="00C76451" w:rsidP="0018148D">
    <w:pPr>
      <w:pStyle w:val="Sidhuvud"/>
      <w:jc w:val="right"/>
    </w:pPr>
    <w:r>
      <w:rPr>
        <w:noProof/>
        <w:lang w:val="sv-SE" w:eastAsia="sv-SE"/>
      </w:rPr>
      <w:drawing>
        <wp:inline distT="0" distB="0" distL="0" distR="0" wp14:anchorId="7CCEF606" wp14:editId="2AC131BA">
          <wp:extent cx="1721070" cy="588397"/>
          <wp:effectExtent l="0" t="0" r="0" b="254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6490" cy="610763"/>
                  </a:xfrm>
                  <a:prstGeom prst="rect">
                    <a:avLst/>
                  </a:prstGeom>
                  <a:noFill/>
                  <a:ln>
                    <a:noFill/>
                  </a:ln>
                </pic:spPr>
              </pic:pic>
            </a:graphicData>
          </a:graphic>
        </wp:inline>
      </w:drawing>
    </w:r>
  </w:p>
  <w:p w14:paraId="0B2C0777" w14:textId="77777777" w:rsidR="00C76451" w:rsidRPr="00151077" w:rsidRDefault="00624CA9" w:rsidP="00AE1649">
    <w:pPr>
      <w:pStyle w:val="Sidhuvud"/>
      <w:rPr>
        <w:rFonts w:ascii="Frutiger LT Pro 45 Light" w:hAnsi="Frutiger LT Pro 45 Light"/>
        <w:sz w:val="24"/>
        <w:szCs w:val="28"/>
      </w:rPr>
    </w:pPr>
    <w:r w:rsidRPr="00151077">
      <w:rPr>
        <w:rFonts w:ascii="Frutiger LT Pro 45 Light" w:hAnsi="Frutiger LT Pro 45 Light" w:cs="Arial"/>
        <w:b/>
        <w:bCs/>
        <w:noProof/>
        <w:color w:val="7A8A93"/>
        <w:sz w:val="36"/>
        <w:szCs w:val="40"/>
      </w:rPr>
      <w:t>Pressr</w:t>
    </w:r>
    <w:r w:rsidR="00AE1649" w:rsidRPr="00151077">
      <w:rPr>
        <w:rFonts w:ascii="Frutiger LT Pro 45 Light" w:hAnsi="Frutiger LT Pro 45 Light" w:cs="Arial"/>
        <w:b/>
        <w:bCs/>
        <w:noProof/>
        <w:color w:val="7A8A93"/>
        <w:sz w:val="36"/>
        <w:szCs w:val="40"/>
      </w:rPr>
      <w:t>elea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5B188" w14:textId="77777777" w:rsidR="0015205C" w:rsidRDefault="00952D14" w:rsidP="00952D14">
    <w:pPr>
      <w:pStyle w:val="Sidhuvud"/>
      <w:jc w:val="right"/>
    </w:pPr>
    <w:r>
      <w:rPr>
        <w:noProof/>
        <w:lang w:val="sv-SE" w:eastAsia="sv-SE"/>
      </w:rPr>
      <w:drawing>
        <wp:inline distT="0" distB="0" distL="0" distR="0" wp14:anchorId="509D75A0" wp14:editId="43B658C9">
          <wp:extent cx="1800889" cy="615315"/>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8287" cy="634926"/>
                  </a:xfrm>
                  <a:prstGeom prst="rect">
                    <a:avLst/>
                  </a:prstGeom>
                  <a:noFill/>
                  <a:ln>
                    <a:noFill/>
                  </a:ln>
                </pic:spPr>
              </pic:pic>
            </a:graphicData>
          </a:graphic>
        </wp:inline>
      </w:drawing>
    </w:r>
  </w:p>
  <w:p w14:paraId="5FD8804D" w14:textId="77777777" w:rsidR="001A1D25" w:rsidRPr="0067286F" w:rsidRDefault="001A1D25" w:rsidP="001A1D25">
    <w:pPr>
      <w:pStyle w:val="Sidhuvud"/>
      <w:rPr>
        <w:rFonts w:cs="Arial"/>
        <w:b/>
        <w:bCs/>
        <w:color w:val="7A8A93"/>
        <w:sz w:val="28"/>
        <w:szCs w:val="32"/>
      </w:rPr>
    </w:pPr>
    <w:r w:rsidRPr="0067286F">
      <w:rPr>
        <w:rFonts w:cs="Arial"/>
        <w:b/>
        <w:bCs/>
        <w:noProof/>
        <w:color w:val="7A8A93"/>
        <w:sz w:val="40"/>
        <w:szCs w:val="44"/>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43931"/>
    <w:multiLevelType w:val="hybridMultilevel"/>
    <w:tmpl w:val="2FD69A80"/>
    <w:lvl w:ilvl="0" w:tplc="338AB7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52444112"/>
    <w:multiLevelType w:val="hybridMultilevel"/>
    <w:tmpl w:val="3356EC06"/>
    <w:lvl w:ilvl="0" w:tplc="929CE874">
      <w:start w:val="1"/>
      <w:numFmt w:val="decimal"/>
      <w:lvlText w:val="%1."/>
      <w:lvlJc w:val="left"/>
      <w:pPr>
        <w:ind w:left="571" w:hanging="360"/>
      </w:pPr>
      <w:rPr>
        <w:rFonts w:hint="default"/>
      </w:rPr>
    </w:lvl>
    <w:lvl w:ilvl="1" w:tplc="04090017" w:tentative="1">
      <w:start w:val="1"/>
      <w:numFmt w:val="aiueoFullWidth"/>
      <w:lvlText w:val="(%2)"/>
      <w:lvlJc w:val="left"/>
      <w:pPr>
        <w:ind w:left="1051" w:hanging="420"/>
      </w:pPr>
    </w:lvl>
    <w:lvl w:ilvl="2" w:tplc="04090011" w:tentative="1">
      <w:start w:val="1"/>
      <w:numFmt w:val="decimalEnclosedCircle"/>
      <w:lvlText w:val="%3"/>
      <w:lvlJc w:val="left"/>
      <w:pPr>
        <w:ind w:left="1471" w:hanging="420"/>
      </w:pPr>
    </w:lvl>
    <w:lvl w:ilvl="3" w:tplc="0409000F" w:tentative="1">
      <w:start w:val="1"/>
      <w:numFmt w:val="decimal"/>
      <w:lvlText w:val="%4."/>
      <w:lvlJc w:val="left"/>
      <w:pPr>
        <w:ind w:left="1891" w:hanging="420"/>
      </w:pPr>
    </w:lvl>
    <w:lvl w:ilvl="4" w:tplc="04090017" w:tentative="1">
      <w:start w:val="1"/>
      <w:numFmt w:val="aiueoFullWidth"/>
      <w:lvlText w:val="(%5)"/>
      <w:lvlJc w:val="left"/>
      <w:pPr>
        <w:ind w:left="2311" w:hanging="420"/>
      </w:pPr>
    </w:lvl>
    <w:lvl w:ilvl="5" w:tplc="04090011" w:tentative="1">
      <w:start w:val="1"/>
      <w:numFmt w:val="decimalEnclosedCircle"/>
      <w:lvlText w:val="%6"/>
      <w:lvlJc w:val="left"/>
      <w:pPr>
        <w:ind w:left="2731" w:hanging="420"/>
      </w:pPr>
    </w:lvl>
    <w:lvl w:ilvl="6" w:tplc="0409000F" w:tentative="1">
      <w:start w:val="1"/>
      <w:numFmt w:val="decimal"/>
      <w:lvlText w:val="%7."/>
      <w:lvlJc w:val="left"/>
      <w:pPr>
        <w:ind w:left="3151" w:hanging="420"/>
      </w:pPr>
    </w:lvl>
    <w:lvl w:ilvl="7" w:tplc="04090017" w:tentative="1">
      <w:start w:val="1"/>
      <w:numFmt w:val="aiueoFullWidth"/>
      <w:lvlText w:val="(%8)"/>
      <w:lvlJc w:val="left"/>
      <w:pPr>
        <w:ind w:left="3571" w:hanging="420"/>
      </w:pPr>
    </w:lvl>
    <w:lvl w:ilvl="8" w:tplc="04090011" w:tentative="1">
      <w:start w:val="1"/>
      <w:numFmt w:val="decimalEnclosedCircle"/>
      <w:lvlText w:val="%9"/>
      <w:lvlJc w:val="left"/>
      <w:pPr>
        <w:ind w:left="3991"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839"/>
  <w:hyphenationZone w:val="425"/>
  <w:drawingGridHorizontalSpacing w:val="105"/>
  <w:drawingGridVerticalSpacing w:val="327"/>
  <w:displayHorizontalDrawingGridEvery w:val="0"/>
  <w:characterSpacingControl w:val="compressPunctuation"/>
  <w:hdrShapeDefaults>
    <o:shapedefaults v:ext="edit" spidmax="61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TQwNLI0NzcEkko6SsGpxcWZ+XkgBYa1AJgumWcsAAAA"/>
  </w:docVars>
  <w:rsids>
    <w:rsidRoot w:val="003333E9"/>
    <w:rsid w:val="00003AF7"/>
    <w:rsid w:val="00013FE4"/>
    <w:rsid w:val="00015F35"/>
    <w:rsid w:val="00024EE8"/>
    <w:rsid w:val="00025AFA"/>
    <w:rsid w:val="00036435"/>
    <w:rsid w:val="00036EFA"/>
    <w:rsid w:val="000449E3"/>
    <w:rsid w:val="00047079"/>
    <w:rsid w:val="00052C80"/>
    <w:rsid w:val="0005589B"/>
    <w:rsid w:val="00057DE9"/>
    <w:rsid w:val="00063DFA"/>
    <w:rsid w:val="00073DDC"/>
    <w:rsid w:val="000807C1"/>
    <w:rsid w:val="0008380D"/>
    <w:rsid w:val="00084801"/>
    <w:rsid w:val="00086539"/>
    <w:rsid w:val="0009394B"/>
    <w:rsid w:val="0009740F"/>
    <w:rsid w:val="000A29E1"/>
    <w:rsid w:val="000A5E1B"/>
    <w:rsid w:val="000B482A"/>
    <w:rsid w:val="000B7BD7"/>
    <w:rsid w:val="000D29D1"/>
    <w:rsid w:val="000D6E2B"/>
    <w:rsid w:val="000E2160"/>
    <w:rsid w:val="000F62E3"/>
    <w:rsid w:val="001148A3"/>
    <w:rsid w:val="0012110B"/>
    <w:rsid w:val="00126676"/>
    <w:rsid w:val="00133191"/>
    <w:rsid w:val="00134F08"/>
    <w:rsid w:val="00135FE9"/>
    <w:rsid w:val="00140249"/>
    <w:rsid w:val="00141473"/>
    <w:rsid w:val="00142597"/>
    <w:rsid w:val="00145299"/>
    <w:rsid w:val="00145762"/>
    <w:rsid w:val="00145B4E"/>
    <w:rsid w:val="00151077"/>
    <w:rsid w:val="0015205C"/>
    <w:rsid w:val="0015289B"/>
    <w:rsid w:val="00161B22"/>
    <w:rsid w:val="00162146"/>
    <w:rsid w:val="00163B81"/>
    <w:rsid w:val="00165BAE"/>
    <w:rsid w:val="00177B59"/>
    <w:rsid w:val="0018148D"/>
    <w:rsid w:val="00183CC7"/>
    <w:rsid w:val="001843CE"/>
    <w:rsid w:val="00196547"/>
    <w:rsid w:val="001A1D25"/>
    <w:rsid w:val="001A4AF0"/>
    <w:rsid w:val="001A6B63"/>
    <w:rsid w:val="001C6945"/>
    <w:rsid w:val="001D0643"/>
    <w:rsid w:val="001D3F1F"/>
    <w:rsid w:val="001D6CAB"/>
    <w:rsid w:val="001F1EBF"/>
    <w:rsid w:val="001F3FAA"/>
    <w:rsid w:val="002016A7"/>
    <w:rsid w:val="002073C7"/>
    <w:rsid w:val="00211771"/>
    <w:rsid w:val="00213E56"/>
    <w:rsid w:val="00214FCF"/>
    <w:rsid w:val="00215035"/>
    <w:rsid w:val="00225F1C"/>
    <w:rsid w:val="002334E5"/>
    <w:rsid w:val="0023635A"/>
    <w:rsid w:val="002412E3"/>
    <w:rsid w:val="00243AE4"/>
    <w:rsid w:val="00244F32"/>
    <w:rsid w:val="00246690"/>
    <w:rsid w:val="00247146"/>
    <w:rsid w:val="00247B8D"/>
    <w:rsid w:val="00262879"/>
    <w:rsid w:val="002837E7"/>
    <w:rsid w:val="0028538F"/>
    <w:rsid w:val="002862B4"/>
    <w:rsid w:val="00291F78"/>
    <w:rsid w:val="002923EF"/>
    <w:rsid w:val="002B5F94"/>
    <w:rsid w:val="002C40B6"/>
    <w:rsid w:val="002D122A"/>
    <w:rsid w:val="002D461A"/>
    <w:rsid w:val="002E01DB"/>
    <w:rsid w:val="002E21A2"/>
    <w:rsid w:val="002E59E9"/>
    <w:rsid w:val="003207A9"/>
    <w:rsid w:val="00321232"/>
    <w:rsid w:val="00321DDD"/>
    <w:rsid w:val="00333348"/>
    <w:rsid w:val="003333E9"/>
    <w:rsid w:val="00340180"/>
    <w:rsid w:val="00341E20"/>
    <w:rsid w:val="00364022"/>
    <w:rsid w:val="00370C8B"/>
    <w:rsid w:val="00374B19"/>
    <w:rsid w:val="003857D1"/>
    <w:rsid w:val="00386BBD"/>
    <w:rsid w:val="003960E7"/>
    <w:rsid w:val="00396385"/>
    <w:rsid w:val="00396FDE"/>
    <w:rsid w:val="003A20F8"/>
    <w:rsid w:val="003A53E3"/>
    <w:rsid w:val="003A5E67"/>
    <w:rsid w:val="003B71E1"/>
    <w:rsid w:val="003C5B0E"/>
    <w:rsid w:val="003C67FC"/>
    <w:rsid w:val="003D3508"/>
    <w:rsid w:val="003E3A2E"/>
    <w:rsid w:val="003E7611"/>
    <w:rsid w:val="003F2C56"/>
    <w:rsid w:val="003F7EB8"/>
    <w:rsid w:val="00400913"/>
    <w:rsid w:val="00404B35"/>
    <w:rsid w:val="00406CD6"/>
    <w:rsid w:val="00413063"/>
    <w:rsid w:val="00416576"/>
    <w:rsid w:val="00417101"/>
    <w:rsid w:val="0042006D"/>
    <w:rsid w:val="00432292"/>
    <w:rsid w:val="00437D9E"/>
    <w:rsid w:val="00437F3C"/>
    <w:rsid w:val="004421D0"/>
    <w:rsid w:val="00445255"/>
    <w:rsid w:val="00454750"/>
    <w:rsid w:val="00456EE6"/>
    <w:rsid w:val="00456F8C"/>
    <w:rsid w:val="00470679"/>
    <w:rsid w:val="0047583C"/>
    <w:rsid w:val="00476C2A"/>
    <w:rsid w:val="0047788E"/>
    <w:rsid w:val="00487596"/>
    <w:rsid w:val="00492099"/>
    <w:rsid w:val="00495876"/>
    <w:rsid w:val="004A1F31"/>
    <w:rsid w:val="004A3C60"/>
    <w:rsid w:val="004A504A"/>
    <w:rsid w:val="004A7203"/>
    <w:rsid w:val="004A73D8"/>
    <w:rsid w:val="004B3E79"/>
    <w:rsid w:val="004B464F"/>
    <w:rsid w:val="004B6C49"/>
    <w:rsid w:val="004C4449"/>
    <w:rsid w:val="004D4EB9"/>
    <w:rsid w:val="004D50ED"/>
    <w:rsid w:val="004E0F04"/>
    <w:rsid w:val="004E553E"/>
    <w:rsid w:val="004E5801"/>
    <w:rsid w:val="005079F2"/>
    <w:rsid w:val="005118FF"/>
    <w:rsid w:val="005136C1"/>
    <w:rsid w:val="00517EA6"/>
    <w:rsid w:val="00521F99"/>
    <w:rsid w:val="00522A34"/>
    <w:rsid w:val="005249D0"/>
    <w:rsid w:val="00525858"/>
    <w:rsid w:val="00531D40"/>
    <w:rsid w:val="0053376B"/>
    <w:rsid w:val="0055290E"/>
    <w:rsid w:val="00553002"/>
    <w:rsid w:val="005639BD"/>
    <w:rsid w:val="00564328"/>
    <w:rsid w:val="00581A25"/>
    <w:rsid w:val="00582594"/>
    <w:rsid w:val="00584BB7"/>
    <w:rsid w:val="00586119"/>
    <w:rsid w:val="00593747"/>
    <w:rsid w:val="00594060"/>
    <w:rsid w:val="005959CF"/>
    <w:rsid w:val="005972AB"/>
    <w:rsid w:val="005A09CB"/>
    <w:rsid w:val="005A1BE8"/>
    <w:rsid w:val="005A2E6B"/>
    <w:rsid w:val="005A5990"/>
    <w:rsid w:val="005A7225"/>
    <w:rsid w:val="005B4A2E"/>
    <w:rsid w:val="005C32C1"/>
    <w:rsid w:val="005E10D6"/>
    <w:rsid w:val="005F0B80"/>
    <w:rsid w:val="005F138C"/>
    <w:rsid w:val="005F787D"/>
    <w:rsid w:val="00607BD9"/>
    <w:rsid w:val="0061745A"/>
    <w:rsid w:val="00622A78"/>
    <w:rsid w:val="006240E5"/>
    <w:rsid w:val="00624CA9"/>
    <w:rsid w:val="00635FE2"/>
    <w:rsid w:val="006444CE"/>
    <w:rsid w:val="00651748"/>
    <w:rsid w:val="006555D0"/>
    <w:rsid w:val="006603B4"/>
    <w:rsid w:val="00662A49"/>
    <w:rsid w:val="00665422"/>
    <w:rsid w:val="006677BC"/>
    <w:rsid w:val="0067139D"/>
    <w:rsid w:val="006714B3"/>
    <w:rsid w:val="0067286F"/>
    <w:rsid w:val="00673518"/>
    <w:rsid w:val="00674AC6"/>
    <w:rsid w:val="00674EE1"/>
    <w:rsid w:val="00675A42"/>
    <w:rsid w:val="006777B7"/>
    <w:rsid w:val="006804F2"/>
    <w:rsid w:val="00684095"/>
    <w:rsid w:val="00696B20"/>
    <w:rsid w:val="00697794"/>
    <w:rsid w:val="006A1208"/>
    <w:rsid w:val="006A1948"/>
    <w:rsid w:val="006A54F8"/>
    <w:rsid w:val="006A76FB"/>
    <w:rsid w:val="006A7B3F"/>
    <w:rsid w:val="006B2B50"/>
    <w:rsid w:val="006C263D"/>
    <w:rsid w:val="006D1C68"/>
    <w:rsid w:val="006D2638"/>
    <w:rsid w:val="006D2A33"/>
    <w:rsid w:val="006D5BA6"/>
    <w:rsid w:val="006E4CEE"/>
    <w:rsid w:val="006E7249"/>
    <w:rsid w:val="006F52E3"/>
    <w:rsid w:val="006F55BF"/>
    <w:rsid w:val="006F631E"/>
    <w:rsid w:val="00700D7A"/>
    <w:rsid w:val="007027DA"/>
    <w:rsid w:val="00703EA1"/>
    <w:rsid w:val="00707790"/>
    <w:rsid w:val="0071215D"/>
    <w:rsid w:val="0071317C"/>
    <w:rsid w:val="00717F0F"/>
    <w:rsid w:val="00726377"/>
    <w:rsid w:val="0072783A"/>
    <w:rsid w:val="007313E1"/>
    <w:rsid w:val="007336AC"/>
    <w:rsid w:val="0073379C"/>
    <w:rsid w:val="007411C3"/>
    <w:rsid w:val="007416CC"/>
    <w:rsid w:val="0075111C"/>
    <w:rsid w:val="00752814"/>
    <w:rsid w:val="00753634"/>
    <w:rsid w:val="00753987"/>
    <w:rsid w:val="00753EBD"/>
    <w:rsid w:val="007567EB"/>
    <w:rsid w:val="00761920"/>
    <w:rsid w:val="007632ED"/>
    <w:rsid w:val="00763446"/>
    <w:rsid w:val="00767F81"/>
    <w:rsid w:val="00782565"/>
    <w:rsid w:val="007850A9"/>
    <w:rsid w:val="00790F6A"/>
    <w:rsid w:val="00792B38"/>
    <w:rsid w:val="007956B7"/>
    <w:rsid w:val="00797903"/>
    <w:rsid w:val="007A168C"/>
    <w:rsid w:val="007A71DC"/>
    <w:rsid w:val="007C3176"/>
    <w:rsid w:val="007C552C"/>
    <w:rsid w:val="007C7F3C"/>
    <w:rsid w:val="007D256D"/>
    <w:rsid w:val="007D7C14"/>
    <w:rsid w:val="007E3987"/>
    <w:rsid w:val="007E5C21"/>
    <w:rsid w:val="007F6F2E"/>
    <w:rsid w:val="00810483"/>
    <w:rsid w:val="00810E40"/>
    <w:rsid w:val="00814646"/>
    <w:rsid w:val="0081566A"/>
    <w:rsid w:val="008161B5"/>
    <w:rsid w:val="00816FBF"/>
    <w:rsid w:val="00832A7B"/>
    <w:rsid w:val="00832CFD"/>
    <w:rsid w:val="00836206"/>
    <w:rsid w:val="00843262"/>
    <w:rsid w:val="00850861"/>
    <w:rsid w:val="00862E5C"/>
    <w:rsid w:val="00863844"/>
    <w:rsid w:val="00865A58"/>
    <w:rsid w:val="00867111"/>
    <w:rsid w:val="008747FE"/>
    <w:rsid w:val="008823E7"/>
    <w:rsid w:val="00893333"/>
    <w:rsid w:val="00894082"/>
    <w:rsid w:val="00897D68"/>
    <w:rsid w:val="008A44CD"/>
    <w:rsid w:val="008B3588"/>
    <w:rsid w:val="008B62FF"/>
    <w:rsid w:val="008B7A7C"/>
    <w:rsid w:val="008C10A0"/>
    <w:rsid w:val="008C507D"/>
    <w:rsid w:val="008D0246"/>
    <w:rsid w:val="008D0675"/>
    <w:rsid w:val="008D0D3D"/>
    <w:rsid w:val="008D1607"/>
    <w:rsid w:val="008D56D0"/>
    <w:rsid w:val="008D58D7"/>
    <w:rsid w:val="008D7924"/>
    <w:rsid w:val="008E78CA"/>
    <w:rsid w:val="008F0B31"/>
    <w:rsid w:val="008F5AB3"/>
    <w:rsid w:val="00902F15"/>
    <w:rsid w:val="00905B34"/>
    <w:rsid w:val="00906C85"/>
    <w:rsid w:val="00913D76"/>
    <w:rsid w:val="009155B3"/>
    <w:rsid w:val="009260EF"/>
    <w:rsid w:val="009264B2"/>
    <w:rsid w:val="00942ADB"/>
    <w:rsid w:val="009449C9"/>
    <w:rsid w:val="00945693"/>
    <w:rsid w:val="00952D14"/>
    <w:rsid w:val="00956C94"/>
    <w:rsid w:val="00967413"/>
    <w:rsid w:val="00972396"/>
    <w:rsid w:val="00973E13"/>
    <w:rsid w:val="009779D5"/>
    <w:rsid w:val="00981931"/>
    <w:rsid w:val="009833D9"/>
    <w:rsid w:val="0098342E"/>
    <w:rsid w:val="00986E78"/>
    <w:rsid w:val="0098700F"/>
    <w:rsid w:val="009924B9"/>
    <w:rsid w:val="0099620E"/>
    <w:rsid w:val="00996B72"/>
    <w:rsid w:val="00997E2C"/>
    <w:rsid w:val="009A39F6"/>
    <w:rsid w:val="009A3E5F"/>
    <w:rsid w:val="009B2A5F"/>
    <w:rsid w:val="009C2585"/>
    <w:rsid w:val="009C4110"/>
    <w:rsid w:val="009C51D6"/>
    <w:rsid w:val="009C5DBA"/>
    <w:rsid w:val="009C6CEE"/>
    <w:rsid w:val="009D0C57"/>
    <w:rsid w:val="009D13CF"/>
    <w:rsid w:val="009D2C54"/>
    <w:rsid w:val="009D3D1C"/>
    <w:rsid w:val="009D69C7"/>
    <w:rsid w:val="009E68CF"/>
    <w:rsid w:val="009F3EBD"/>
    <w:rsid w:val="009F4D68"/>
    <w:rsid w:val="00A07088"/>
    <w:rsid w:val="00A11332"/>
    <w:rsid w:val="00A12392"/>
    <w:rsid w:val="00A133CB"/>
    <w:rsid w:val="00A17AB1"/>
    <w:rsid w:val="00A24823"/>
    <w:rsid w:val="00A262CB"/>
    <w:rsid w:val="00A30249"/>
    <w:rsid w:val="00A31839"/>
    <w:rsid w:val="00A3479A"/>
    <w:rsid w:val="00A34C62"/>
    <w:rsid w:val="00A37C3E"/>
    <w:rsid w:val="00A41B49"/>
    <w:rsid w:val="00A518C2"/>
    <w:rsid w:val="00A605C0"/>
    <w:rsid w:val="00A727D7"/>
    <w:rsid w:val="00A84AD8"/>
    <w:rsid w:val="00A9024D"/>
    <w:rsid w:val="00A92964"/>
    <w:rsid w:val="00A938FD"/>
    <w:rsid w:val="00A93A2C"/>
    <w:rsid w:val="00AA25A6"/>
    <w:rsid w:val="00AB45F4"/>
    <w:rsid w:val="00AB51BA"/>
    <w:rsid w:val="00AC60B9"/>
    <w:rsid w:val="00AD0103"/>
    <w:rsid w:val="00AD0C9E"/>
    <w:rsid w:val="00AD348A"/>
    <w:rsid w:val="00AD63D6"/>
    <w:rsid w:val="00AE1649"/>
    <w:rsid w:val="00AE35AF"/>
    <w:rsid w:val="00AE6F7E"/>
    <w:rsid w:val="00AF6CF0"/>
    <w:rsid w:val="00B0076E"/>
    <w:rsid w:val="00B111B4"/>
    <w:rsid w:val="00B130C9"/>
    <w:rsid w:val="00B14223"/>
    <w:rsid w:val="00B1448D"/>
    <w:rsid w:val="00B2003A"/>
    <w:rsid w:val="00B20D45"/>
    <w:rsid w:val="00B226FC"/>
    <w:rsid w:val="00B27A9B"/>
    <w:rsid w:val="00B32105"/>
    <w:rsid w:val="00B47BBE"/>
    <w:rsid w:val="00B50674"/>
    <w:rsid w:val="00B5184D"/>
    <w:rsid w:val="00B534B2"/>
    <w:rsid w:val="00B53E5A"/>
    <w:rsid w:val="00B55051"/>
    <w:rsid w:val="00B74C6B"/>
    <w:rsid w:val="00B80E1F"/>
    <w:rsid w:val="00B80E34"/>
    <w:rsid w:val="00B82572"/>
    <w:rsid w:val="00B82D5B"/>
    <w:rsid w:val="00B90774"/>
    <w:rsid w:val="00B92982"/>
    <w:rsid w:val="00BA2740"/>
    <w:rsid w:val="00BA6A52"/>
    <w:rsid w:val="00BB50C1"/>
    <w:rsid w:val="00BC0E41"/>
    <w:rsid w:val="00BC1DC3"/>
    <w:rsid w:val="00BC6182"/>
    <w:rsid w:val="00BC7101"/>
    <w:rsid w:val="00BC781E"/>
    <w:rsid w:val="00BD4852"/>
    <w:rsid w:val="00BE0DFF"/>
    <w:rsid w:val="00BE1D58"/>
    <w:rsid w:val="00BE1EF8"/>
    <w:rsid w:val="00BE3ED0"/>
    <w:rsid w:val="00BE69A2"/>
    <w:rsid w:val="00BE6D13"/>
    <w:rsid w:val="00BF08E8"/>
    <w:rsid w:val="00BF1620"/>
    <w:rsid w:val="00C036B7"/>
    <w:rsid w:val="00C05BF8"/>
    <w:rsid w:val="00C17B68"/>
    <w:rsid w:val="00C26691"/>
    <w:rsid w:val="00C31457"/>
    <w:rsid w:val="00C343C2"/>
    <w:rsid w:val="00C37531"/>
    <w:rsid w:val="00C40578"/>
    <w:rsid w:val="00C41C25"/>
    <w:rsid w:val="00C421C7"/>
    <w:rsid w:val="00C45168"/>
    <w:rsid w:val="00C508EC"/>
    <w:rsid w:val="00C52619"/>
    <w:rsid w:val="00C538CC"/>
    <w:rsid w:val="00C64E04"/>
    <w:rsid w:val="00C653BB"/>
    <w:rsid w:val="00C6684A"/>
    <w:rsid w:val="00C71EA6"/>
    <w:rsid w:val="00C7271F"/>
    <w:rsid w:val="00C753FB"/>
    <w:rsid w:val="00C76451"/>
    <w:rsid w:val="00C93E89"/>
    <w:rsid w:val="00C94B7F"/>
    <w:rsid w:val="00CA04F5"/>
    <w:rsid w:val="00CA49C2"/>
    <w:rsid w:val="00CA4FB2"/>
    <w:rsid w:val="00CB7B6F"/>
    <w:rsid w:val="00CC1227"/>
    <w:rsid w:val="00CC2385"/>
    <w:rsid w:val="00CC314C"/>
    <w:rsid w:val="00CE3B78"/>
    <w:rsid w:val="00CF2F5C"/>
    <w:rsid w:val="00CF30F4"/>
    <w:rsid w:val="00CF6357"/>
    <w:rsid w:val="00CF7239"/>
    <w:rsid w:val="00D016FB"/>
    <w:rsid w:val="00D03F3A"/>
    <w:rsid w:val="00D14AA2"/>
    <w:rsid w:val="00D21518"/>
    <w:rsid w:val="00D217EA"/>
    <w:rsid w:val="00D23994"/>
    <w:rsid w:val="00D36699"/>
    <w:rsid w:val="00D42E25"/>
    <w:rsid w:val="00D50D0E"/>
    <w:rsid w:val="00D51904"/>
    <w:rsid w:val="00D570E5"/>
    <w:rsid w:val="00D6396F"/>
    <w:rsid w:val="00D651B3"/>
    <w:rsid w:val="00D73286"/>
    <w:rsid w:val="00D95425"/>
    <w:rsid w:val="00DA1DBA"/>
    <w:rsid w:val="00DA5460"/>
    <w:rsid w:val="00DB012F"/>
    <w:rsid w:val="00DB1904"/>
    <w:rsid w:val="00DB6E84"/>
    <w:rsid w:val="00DC1C2C"/>
    <w:rsid w:val="00DC202D"/>
    <w:rsid w:val="00DC610E"/>
    <w:rsid w:val="00DD5E44"/>
    <w:rsid w:val="00DF538C"/>
    <w:rsid w:val="00E034A8"/>
    <w:rsid w:val="00E04618"/>
    <w:rsid w:val="00E070C6"/>
    <w:rsid w:val="00E10AC9"/>
    <w:rsid w:val="00E153DD"/>
    <w:rsid w:val="00E240BA"/>
    <w:rsid w:val="00E24F61"/>
    <w:rsid w:val="00E256CE"/>
    <w:rsid w:val="00E25F7C"/>
    <w:rsid w:val="00E26DD3"/>
    <w:rsid w:val="00E3715B"/>
    <w:rsid w:val="00E44BE0"/>
    <w:rsid w:val="00E46102"/>
    <w:rsid w:val="00E46DB9"/>
    <w:rsid w:val="00E52C9C"/>
    <w:rsid w:val="00E5376B"/>
    <w:rsid w:val="00E537A4"/>
    <w:rsid w:val="00E54291"/>
    <w:rsid w:val="00E56179"/>
    <w:rsid w:val="00E57E7D"/>
    <w:rsid w:val="00E81865"/>
    <w:rsid w:val="00E87C0B"/>
    <w:rsid w:val="00E87E6C"/>
    <w:rsid w:val="00E91651"/>
    <w:rsid w:val="00EA3E97"/>
    <w:rsid w:val="00EA4507"/>
    <w:rsid w:val="00EA6DD6"/>
    <w:rsid w:val="00EB554E"/>
    <w:rsid w:val="00EC3671"/>
    <w:rsid w:val="00ED5B67"/>
    <w:rsid w:val="00EE5769"/>
    <w:rsid w:val="00EE7821"/>
    <w:rsid w:val="00EE7E16"/>
    <w:rsid w:val="00F00ED3"/>
    <w:rsid w:val="00F03C28"/>
    <w:rsid w:val="00F072C8"/>
    <w:rsid w:val="00F07A40"/>
    <w:rsid w:val="00F10FC2"/>
    <w:rsid w:val="00F12C37"/>
    <w:rsid w:val="00F17F5F"/>
    <w:rsid w:val="00F23391"/>
    <w:rsid w:val="00F26C02"/>
    <w:rsid w:val="00F30E46"/>
    <w:rsid w:val="00F41AC9"/>
    <w:rsid w:val="00F44B97"/>
    <w:rsid w:val="00F452E0"/>
    <w:rsid w:val="00F50E59"/>
    <w:rsid w:val="00F5543F"/>
    <w:rsid w:val="00F55C84"/>
    <w:rsid w:val="00F60654"/>
    <w:rsid w:val="00F62FE8"/>
    <w:rsid w:val="00F634F3"/>
    <w:rsid w:val="00F762B5"/>
    <w:rsid w:val="00F77255"/>
    <w:rsid w:val="00F90109"/>
    <w:rsid w:val="00F91CE5"/>
    <w:rsid w:val="00F956FB"/>
    <w:rsid w:val="00F96694"/>
    <w:rsid w:val="00FA0246"/>
    <w:rsid w:val="00FA478C"/>
    <w:rsid w:val="00FB71D7"/>
    <w:rsid w:val="00FC038D"/>
    <w:rsid w:val="00FC4A46"/>
    <w:rsid w:val="00FC5BF5"/>
    <w:rsid w:val="00FC6745"/>
    <w:rsid w:val="00FD7207"/>
    <w:rsid w:val="00FE628C"/>
    <w:rsid w:val="00FE6A1A"/>
    <w:rsid w:val="00FF019A"/>
    <w:rsid w:val="00FF5C0B"/>
    <w:rsid w:val="00FF74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C07B63B"/>
  <w15:docId w15:val="{51CD023C-F4F9-4860-999B-A0FC0594B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E44"/>
    <w:pPr>
      <w:widowControl w:val="0"/>
    </w:pPr>
    <w:rPr>
      <w:rFonts w:ascii="Arial" w:eastAsia="MS Gothic" w:hAnsi="Arial"/>
      <w:kern w:val="2"/>
      <w:sz w:val="21"/>
      <w:szCs w:val="2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allongtext">
    <w:name w:val="Balloon Text"/>
    <w:basedOn w:val="Normal"/>
    <w:link w:val="BallongtextChar"/>
    <w:uiPriority w:val="99"/>
    <w:semiHidden/>
    <w:unhideWhenUsed/>
    <w:rsid w:val="004E553E"/>
    <w:rPr>
      <w:rFonts w:asciiTheme="majorHAnsi" w:eastAsiaTheme="majorEastAsia" w:hAnsiTheme="majorHAnsi" w:cstheme="majorBidi"/>
      <w:sz w:val="18"/>
      <w:szCs w:val="18"/>
    </w:rPr>
  </w:style>
  <w:style w:type="character" w:customStyle="1" w:styleId="BallongtextChar">
    <w:name w:val="Ballongtext Char"/>
    <w:basedOn w:val="Standardstycketeckensnitt"/>
    <w:link w:val="Ballongtext"/>
    <w:uiPriority w:val="99"/>
    <w:semiHidden/>
    <w:rsid w:val="004E553E"/>
    <w:rPr>
      <w:rFonts w:asciiTheme="majorHAnsi" w:eastAsiaTheme="majorEastAsia" w:hAnsiTheme="majorHAnsi" w:cstheme="majorBidi"/>
      <w:kern w:val="2"/>
      <w:sz w:val="18"/>
      <w:szCs w:val="18"/>
    </w:rPr>
  </w:style>
  <w:style w:type="paragraph" w:styleId="Sidhuvud">
    <w:name w:val="header"/>
    <w:basedOn w:val="Normal"/>
    <w:link w:val="SidhuvudChar"/>
    <w:uiPriority w:val="99"/>
    <w:unhideWhenUsed/>
    <w:rsid w:val="003A5E67"/>
    <w:pPr>
      <w:tabs>
        <w:tab w:val="center" w:pos="4252"/>
        <w:tab w:val="right" w:pos="8504"/>
      </w:tabs>
      <w:snapToGrid w:val="0"/>
    </w:pPr>
  </w:style>
  <w:style w:type="character" w:customStyle="1" w:styleId="SidhuvudChar">
    <w:name w:val="Sidhuvud Char"/>
    <w:basedOn w:val="Standardstycketeckensnitt"/>
    <w:link w:val="Sidhuvud"/>
    <w:uiPriority w:val="99"/>
    <w:rsid w:val="003A5E67"/>
    <w:rPr>
      <w:kern w:val="2"/>
      <w:sz w:val="21"/>
      <w:szCs w:val="22"/>
    </w:rPr>
  </w:style>
  <w:style w:type="paragraph" w:styleId="Sidfot">
    <w:name w:val="footer"/>
    <w:basedOn w:val="Normal"/>
    <w:link w:val="SidfotChar"/>
    <w:uiPriority w:val="99"/>
    <w:unhideWhenUsed/>
    <w:rsid w:val="003A5E67"/>
    <w:pPr>
      <w:tabs>
        <w:tab w:val="center" w:pos="4252"/>
        <w:tab w:val="right" w:pos="8504"/>
      </w:tabs>
      <w:snapToGrid w:val="0"/>
    </w:pPr>
  </w:style>
  <w:style w:type="character" w:customStyle="1" w:styleId="SidfotChar">
    <w:name w:val="Sidfot Char"/>
    <w:basedOn w:val="Standardstycketeckensnitt"/>
    <w:link w:val="Sidfot"/>
    <w:uiPriority w:val="99"/>
    <w:rsid w:val="003A5E67"/>
    <w:rPr>
      <w:kern w:val="2"/>
      <w:sz w:val="21"/>
      <w:szCs w:val="22"/>
    </w:rPr>
  </w:style>
  <w:style w:type="paragraph" w:styleId="Inledning">
    <w:name w:val="Salutation"/>
    <w:basedOn w:val="Normal"/>
    <w:next w:val="Normal"/>
    <w:link w:val="InledningChar"/>
    <w:uiPriority w:val="99"/>
    <w:unhideWhenUsed/>
    <w:rsid w:val="00243AE4"/>
  </w:style>
  <w:style w:type="character" w:customStyle="1" w:styleId="InledningChar">
    <w:name w:val="Inledning Char"/>
    <w:basedOn w:val="Standardstycketeckensnitt"/>
    <w:link w:val="Inledning"/>
    <w:uiPriority w:val="99"/>
    <w:rsid w:val="00243AE4"/>
    <w:rPr>
      <w:kern w:val="2"/>
      <w:sz w:val="21"/>
      <w:szCs w:val="22"/>
    </w:rPr>
  </w:style>
  <w:style w:type="paragraph" w:styleId="Avslutandetext">
    <w:name w:val="Closing"/>
    <w:basedOn w:val="Normal"/>
    <w:link w:val="AvslutandetextChar"/>
    <w:uiPriority w:val="99"/>
    <w:unhideWhenUsed/>
    <w:rsid w:val="00243AE4"/>
    <w:pPr>
      <w:jc w:val="right"/>
    </w:pPr>
  </w:style>
  <w:style w:type="character" w:customStyle="1" w:styleId="AvslutandetextChar">
    <w:name w:val="Avslutande text Char"/>
    <w:basedOn w:val="Standardstycketeckensnitt"/>
    <w:link w:val="Avslutandetext"/>
    <w:uiPriority w:val="99"/>
    <w:rsid w:val="00243AE4"/>
    <w:rPr>
      <w:kern w:val="2"/>
      <w:sz w:val="21"/>
      <w:szCs w:val="22"/>
    </w:rPr>
  </w:style>
  <w:style w:type="character" w:styleId="Platshllartext">
    <w:name w:val="Placeholder Text"/>
    <w:basedOn w:val="Standardstycketeckensnitt"/>
    <w:uiPriority w:val="99"/>
    <w:semiHidden/>
    <w:rsid w:val="00F90109"/>
    <w:rPr>
      <w:color w:val="808080"/>
    </w:rPr>
  </w:style>
  <w:style w:type="paragraph" w:styleId="Datum">
    <w:name w:val="Date"/>
    <w:basedOn w:val="Normal"/>
    <w:next w:val="Normal"/>
    <w:link w:val="DatumChar"/>
    <w:uiPriority w:val="99"/>
    <w:semiHidden/>
    <w:unhideWhenUsed/>
    <w:rsid w:val="001D0643"/>
  </w:style>
  <w:style w:type="character" w:customStyle="1" w:styleId="DatumChar">
    <w:name w:val="Datum Char"/>
    <w:basedOn w:val="Standardstycketeckensnitt"/>
    <w:link w:val="Datum"/>
    <w:uiPriority w:val="99"/>
    <w:semiHidden/>
    <w:rsid w:val="001D0643"/>
    <w:rPr>
      <w:kern w:val="2"/>
      <w:sz w:val="21"/>
      <w:szCs w:val="22"/>
    </w:rPr>
  </w:style>
  <w:style w:type="character" w:styleId="Hyperlnk">
    <w:name w:val="Hyperlink"/>
    <w:basedOn w:val="Standardstycketeckensnitt"/>
    <w:uiPriority w:val="99"/>
    <w:unhideWhenUsed/>
    <w:rsid w:val="001D0643"/>
    <w:rPr>
      <w:color w:val="0000FF" w:themeColor="hyperlink"/>
      <w:u w:val="single"/>
    </w:rPr>
  </w:style>
  <w:style w:type="character" w:styleId="Sidnummer">
    <w:name w:val="page number"/>
    <w:rsid w:val="00A41B49"/>
  </w:style>
  <w:style w:type="paragraph" w:styleId="Liststycke">
    <w:name w:val="List Paragraph"/>
    <w:basedOn w:val="Normal"/>
    <w:uiPriority w:val="34"/>
    <w:qFormat/>
    <w:rsid w:val="00AD63D6"/>
    <w:pPr>
      <w:widowControl/>
      <w:ind w:leftChars="400" w:left="840"/>
    </w:pPr>
    <w:rPr>
      <w:rFonts w:ascii="MS PGothic" w:eastAsia="MS PGothic" w:hAnsi="MS PGothic" w:cs="MS PGothic"/>
      <w:kern w:val="0"/>
      <w:sz w:val="24"/>
      <w:szCs w:val="24"/>
    </w:rPr>
  </w:style>
  <w:style w:type="table" w:styleId="Tabellrutnt">
    <w:name w:val="Table Grid"/>
    <w:basedOn w:val="Normaltabell"/>
    <w:rsid w:val="007336AC"/>
    <w:pPr>
      <w:widowControl w:val="0"/>
      <w:adjustRightInd w:val="0"/>
      <w:spacing w:line="360" w:lineRule="atLeast"/>
      <w:jc w:val="both"/>
      <w:textAlignment w:val="baseline"/>
    </w:pPr>
    <w:rPr>
      <w:rFonts w:ascii="MS Gothic" w:eastAsia="MS Gothic" w:hAnsi="MS Gothic" w:cs="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sreferens">
    <w:name w:val="annotation reference"/>
    <w:basedOn w:val="Standardstycketeckensnitt"/>
    <w:uiPriority w:val="99"/>
    <w:semiHidden/>
    <w:unhideWhenUsed/>
    <w:rsid w:val="00622A78"/>
    <w:rPr>
      <w:sz w:val="18"/>
      <w:szCs w:val="18"/>
    </w:rPr>
  </w:style>
  <w:style w:type="paragraph" w:styleId="Kommentarer">
    <w:name w:val="annotation text"/>
    <w:basedOn w:val="Normal"/>
    <w:link w:val="KommentarerChar"/>
    <w:uiPriority w:val="99"/>
    <w:semiHidden/>
    <w:unhideWhenUsed/>
    <w:rsid w:val="00622A78"/>
  </w:style>
  <w:style w:type="character" w:customStyle="1" w:styleId="KommentarerChar">
    <w:name w:val="Kommentarer Char"/>
    <w:basedOn w:val="Standardstycketeckensnitt"/>
    <w:link w:val="Kommentarer"/>
    <w:uiPriority w:val="99"/>
    <w:semiHidden/>
    <w:rsid w:val="00622A78"/>
    <w:rPr>
      <w:kern w:val="2"/>
      <w:sz w:val="21"/>
      <w:szCs w:val="22"/>
    </w:rPr>
  </w:style>
  <w:style w:type="paragraph" w:styleId="Kommentarsmne">
    <w:name w:val="annotation subject"/>
    <w:basedOn w:val="Kommentarer"/>
    <w:next w:val="Kommentarer"/>
    <w:link w:val="KommentarsmneChar"/>
    <w:uiPriority w:val="99"/>
    <w:semiHidden/>
    <w:unhideWhenUsed/>
    <w:rsid w:val="00622A78"/>
    <w:rPr>
      <w:b/>
      <w:bCs/>
    </w:rPr>
  </w:style>
  <w:style w:type="character" w:customStyle="1" w:styleId="KommentarsmneChar">
    <w:name w:val="Kommentarsämne Char"/>
    <w:basedOn w:val="KommentarerChar"/>
    <w:link w:val="Kommentarsmne"/>
    <w:uiPriority w:val="99"/>
    <w:semiHidden/>
    <w:rsid w:val="00622A78"/>
    <w:rPr>
      <w:b/>
      <w:bCs/>
      <w:kern w:val="2"/>
      <w:sz w:val="21"/>
      <w:szCs w:val="22"/>
    </w:rPr>
  </w:style>
  <w:style w:type="paragraph" w:styleId="Revision">
    <w:name w:val="Revision"/>
    <w:hidden/>
    <w:uiPriority w:val="99"/>
    <w:semiHidden/>
    <w:rsid w:val="00F956FB"/>
    <w:rPr>
      <w:kern w:val="2"/>
      <w:sz w:val="21"/>
      <w:szCs w:val="22"/>
    </w:rPr>
  </w:style>
  <w:style w:type="character" w:styleId="AnvndHyperlnk">
    <w:name w:val="FollowedHyperlink"/>
    <w:basedOn w:val="Standardstycketeckensnitt"/>
    <w:uiPriority w:val="99"/>
    <w:semiHidden/>
    <w:unhideWhenUsed/>
    <w:rsid w:val="00CA4FB2"/>
    <w:rPr>
      <w:color w:val="800080" w:themeColor="followedHyperlink"/>
      <w:u w:val="single"/>
    </w:rPr>
  </w:style>
  <w:style w:type="paragraph" w:customStyle="1" w:styleId="Default">
    <w:name w:val="Default"/>
    <w:rsid w:val="006A76FB"/>
    <w:pPr>
      <w:widowControl w:val="0"/>
      <w:autoSpaceDE w:val="0"/>
      <w:autoSpaceDN w:val="0"/>
      <w:adjustRightInd w:val="0"/>
    </w:pPr>
    <w:rPr>
      <w:rFonts w:ascii="Arial" w:hAnsi="Arial" w:cs="Arial"/>
      <w:color w:val="000000"/>
      <w:sz w:val="24"/>
      <w:szCs w:val="24"/>
    </w:rPr>
  </w:style>
  <w:style w:type="paragraph" w:styleId="Normalwebb">
    <w:name w:val="Normal (Web)"/>
    <w:basedOn w:val="Normal"/>
    <w:uiPriority w:val="99"/>
    <w:semiHidden/>
    <w:unhideWhenUsed/>
    <w:rsid w:val="00F41AC9"/>
    <w:pPr>
      <w:widowControl/>
      <w:spacing w:before="100" w:beforeAutospacing="1" w:after="100" w:afterAutospacing="1"/>
    </w:pPr>
    <w:rPr>
      <w:rFonts w:ascii="Times New Roman" w:eastAsia="Times New Roman" w:hAnsi="Times New Roman"/>
      <w:kern w:val="0"/>
      <w:sz w:val="24"/>
      <w:szCs w:val="24"/>
      <w:lang w:val="sv-SE" w:eastAsia="sv-SE"/>
    </w:rPr>
  </w:style>
  <w:style w:type="character" w:styleId="Betoning">
    <w:name w:val="Emphasis"/>
    <w:basedOn w:val="Standardstycketeckensnitt"/>
    <w:uiPriority w:val="20"/>
    <w:qFormat/>
    <w:rsid w:val="00F41A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348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ドキュメント" ma:contentTypeID="0x010100386C275CE5FD314FBE9E77881364C939" ma:contentTypeVersion="11" ma:contentTypeDescription="新しいドキュメントを作成します。" ma:contentTypeScope="" ma:versionID="cbbc9391669f19d96e5e6d2544e84c45">
  <xsd:schema xmlns:xsd="http://www.w3.org/2001/XMLSchema" xmlns:xs="http://www.w3.org/2001/XMLSchema" xmlns:p="http://schemas.microsoft.com/office/2006/metadata/properties" xmlns:ns3="e59da314-093b-4794-9bb8-49a4f74ab542" xmlns:ns4="dad6b5bb-04b4-46c6-9b6e-7ea000b3a7c4" targetNamespace="http://schemas.microsoft.com/office/2006/metadata/properties" ma:root="true" ma:fieldsID="6a0627ac30772f968af120b5c4626b38" ns3:_="" ns4:_="">
    <xsd:import namespace="e59da314-093b-4794-9bb8-49a4f74ab542"/>
    <xsd:import namespace="dad6b5bb-04b4-46c6-9b6e-7ea000b3a7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da314-093b-4794-9bb8-49a4f74ab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d6b5bb-04b4-46c6-9b6e-7ea000b3a7c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element name="SharingHintHash" ma:index="16"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87DC24-D4EB-45AE-81C1-6BF6CDB873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247231-348A-4667-952D-309C3759B805}">
  <ds:schemaRefs>
    <ds:schemaRef ds:uri="http://schemas.microsoft.com/sharepoint/v3/contenttype/forms"/>
  </ds:schemaRefs>
</ds:datastoreItem>
</file>

<file path=customXml/itemProps3.xml><?xml version="1.0" encoding="utf-8"?>
<ds:datastoreItem xmlns:ds="http://schemas.openxmlformats.org/officeDocument/2006/customXml" ds:itemID="{B8095798-776A-48FC-A44A-55768B40F41E}">
  <ds:schemaRefs>
    <ds:schemaRef ds:uri="http://schemas.openxmlformats.org/officeDocument/2006/bibliography"/>
  </ds:schemaRefs>
</ds:datastoreItem>
</file>

<file path=customXml/itemProps4.xml><?xml version="1.0" encoding="utf-8"?>
<ds:datastoreItem xmlns:ds="http://schemas.openxmlformats.org/officeDocument/2006/customXml" ds:itemID="{7C803BF9-915D-4242-93AB-CA73FA44D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da314-093b-4794-9bb8-49a4f74ab542"/>
    <ds:schemaRef ds:uri="dad6b5bb-04b4-46c6-9b6e-7ea000b3a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7</Words>
  <Characters>3272</Characters>
  <Application>Microsoft Office Word</Application>
  <DocSecurity>0</DocSecurity>
  <Lines>27</Lines>
  <Paragraphs>7</Paragraphs>
  <ScaleCrop>false</ScaleCrop>
  <HeadingPairs>
    <vt:vector size="4" baseType="variant">
      <vt:variant>
        <vt:lpstr>Rubrik</vt:lpstr>
      </vt:variant>
      <vt:variant>
        <vt:i4>1</vt:i4>
      </vt:variant>
      <vt:variant>
        <vt:lpstr>タイトル</vt:lpstr>
      </vt:variant>
      <vt:variant>
        <vt:i4>1</vt:i4>
      </vt:variant>
    </vt:vector>
  </HeadingPairs>
  <TitlesOfParts>
    <vt:vector size="2" baseType="lpstr">
      <vt:lpstr>Pressrelease Sticksåg CJ36DA/CJ36DB</vt:lpstr>
      <vt:lpstr/>
    </vt:vector>
  </TitlesOfParts>
  <Company>HKK Group</Company>
  <LinksUpToDate>false</LinksUpToDate>
  <CharactersWithSpaces>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release Sticksåg CJ36DA/CJ36DB</dc:title>
  <dc:creator>Diana Carlsson</dc:creator>
  <cp:keywords>Pressrelease;Hikoki;Sticksåg</cp:keywords>
  <cp:lastModifiedBy>Diana Carlsson</cp:lastModifiedBy>
  <cp:revision>2</cp:revision>
  <cp:lastPrinted>2020-09-22T09:27:00Z</cp:lastPrinted>
  <dcterms:created xsi:type="dcterms:W3CDTF">2021-01-20T15:11:00Z</dcterms:created>
  <dcterms:modified xsi:type="dcterms:W3CDTF">2021-01-2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6C275CE5FD314FBE9E77881364C939</vt:lpwstr>
  </property>
</Properties>
</file>